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1E22B" w14:textId="77777777" w:rsidR="00190603" w:rsidRPr="00E42D5D" w:rsidRDefault="00190603">
      <w:pPr>
        <w:pStyle w:val="BodyText"/>
        <w:kinsoku w:val="0"/>
        <w:overflowPunct w:val="0"/>
        <w:spacing w:before="7"/>
        <w:ind w:left="0"/>
        <w:rPr>
          <w:rFonts w:ascii="Times New Roman" w:hAnsi="Times New Roman" w:cs="Times New Roman"/>
          <w:color w:val="000000" w:themeColor="text1"/>
          <w:sz w:val="7"/>
          <w:szCs w:val="7"/>
        </w:rPr>
      </w:pPr>
    </w:p>
    <w:p w14:paraId="597E3EDF" w14:textId="77777777" w:rsidR="00190603" w:rsidRPr="00E42D5D" w:rsidRDefault="00931987">
      <w:pPr>
        <w:pStyle w:val="BodyText"/>
        <w:kinsoku w:val="0"/>
        <w:overflowPunct w:val="0"/>
        <w:spacing w:line="200" w:lineRule="atLeast"/>
        <w:ind w:left="623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31987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5A241015" wp14:editId="3489D829">
                <wp:simplePos x="0" y="0"/>
                <wp:positionH relativeFrom="column">
                  <wp:posOffset>2895600</wp:posOffset>
                </wp:positionH>
                <wp:positionV relativeFrom="page">
                  <wp:posOffset>1536700</wp:posOffset>
                </wp:positionV>
                <wp:extent cx="4273550" cy="215900"/>
                <wp:effectExtent l="0" t="0" r="12700" b="12700"/>
                <wp:wrapNone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3550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9B59D" w14:textId="77777777" w:rsidR="00931987" w:rsidRPr="00E4612C" w:rsidRDefault="00931987" w:rsidP="0093198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525C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8pt;margin-top:121pt;width:336.5pt;height:17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" strokecolor="black [3213]" strokeweight=".5pt">
                <v:textbox>
                  <w:txbxContent>
                    <w:p w:rsidR="00931987" w:rsidRPr="00E4612C" w:rsidRDefault="00931987" w:rsidP="00931987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 wp14:anchorId="27367144" wp14:editId="6EA40568">
                <wp:simplePos x="0" y="0"/>
                <wp:positionH relativeFrom="page">
                  <wp:posOffset>3277870</wp:posOffset>
                </wp:positionH>
                <wp:positionV relativeFrom="paragraph">
                  <wp:posOffset>1467485</wp:posOffset>
                </wp:positionV>
                <wp:extent cx="12700" cy="190500"/>
                <wp:effectExtent l="0" t="0" r="0" b="0"/>
                <wp:wrapNone/>
                <wp:docPr id="184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0500"/>
                        </a:xfrm>
                        <a:custGeom>
                          <a:avLst/>
                          <a:gdLst>
                            <a:gd name="T0" fmla="*/ 0 w 20"/>
                            <a:gd name="T1" fmla="*/ 0 h 300"/>
                            <a:gd name="T2" fmla="*/ 0 w 20"/>
                            <a:gd name="T3" fmla="*/ 300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0">
                              <a:moveTo>
                                <a:pt x="0" y="0"/>
                              </a:moveTo>
                              <a:lnTo>
                                <a:pt x="0" y="300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A82F86B" id="Freeform 13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58.1pt,115.55pt,258.1pt,130.55pt" coordsize="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" o:allowincell="f" filled="f" strokecolor="#a6a6a6" strokeweight=".22pt">
                <v:path arrowok="t" o:connecttype="custom" o:connectlocs="0,0;0,190500" o:connectangles="0,0"/>
                <w10:wrap anchorx="page"/>
              </v:polyline>
            </w:pict>
          </mc:Fallback>
        </mc:AlternateContent>
      </w:r>
      <w:r w:rsidR="009202DA" w:rsidRPr="00E42D5D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 wp14:anchorId="25706077" wp14:editId="63318E78">
                <wp:simplePos x="0" y="0"/>
                <wp:positionH relativeFrom="page">
                  <wp:posOffset>3277235</wp:posOffset>
                </wp:positionH>
                <wp:positionV relativeFrom="paragraph">
                  <wp:posOffset>1657350</wp:posOffset>
                </wp:positionV>
                <wp:extent cx="4079875" cy="12700"/>
                <wp:effectExtent l="0" t="0" r="0" b="0"/>
                <wp:wrapNone/>
                <wp:docPr id="183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79875" cy="12700"/>
                        </a:xfrm>
                        <a:custGeom>
                          <a:avLst/>
                          <a:gdLst>
                            <a:gd name="T0" fmla="*/ 0 w 6425"/>
                            <a:gd name="T1" fmla="*/ 0 h 20"/>
                            <a:gd name="T2" fmla="*/ 6424 w 642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425" h="20">
                              <a:moveTo>
                                <a:pt x="0" y="0"/>
                              </a:moveTo>
                              <a:lnTo>
                                <a:pt x="6424" y="0"/>
                              </a:lnTo>
                            </a:path>
                          </a:pathLst>
                        </a:custGeom>
                        <a:noFill/>
                        <a:ln w="2031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102BDEE" id="Freeform 12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58.05pt,130.5pt,579.25pt,130.5pt" coordsize="64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" o:allowincell="f" filled="f" strokecolor="#a6a6a6" strokeweight=".05642mm">
                <v:path arrowok="t" o:connecttype="custom" o:connectlocs="0,0;4079240,0" o:connectangles="0,0"/>
                <w10:wrap anchorx="page"/>
              </v:polyline>
            </w:pict>
          </mc:Fallback>
        </mc:AlternateContent>
      </w:r>
      <w:r w:rsidR="009202DA" w:rsidRPr="00E42D5D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 wp14:anchorId="7F33783E" wp14:editId="7498DCE1">
                <wp:simplePos x="0" y="0"/>
                <wp:positionH relativeFrom="page">
                  <wp:posOffset>7356475</wp:posOffset>
                </wp:positionH>
                <wp:positionV relativeFrom="paragraph">
                  <wp:posOffset>1467485</wp:posOffset>
                </wp:positionV>
                <wp:extent cx="12700" cy="190500"/>
                <wp:effectExtent l="0" t="0" r="0" b="0"/>
                <wp:wrapNone/>
                <wp:docPr id="182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0500"/>
                        </a:xfrm>
                        <a:custGeom>
                          <a:avLst/>
                          <a:gdLst>
                            <a:gd name="T0" fmla="*/ 0 w 20"/>
                            <a:gd name="T1" fmla="*/ 0 h 300"/>
                            <a:gd name="T2" fmla="*/ 0 w 20"/>
                            <a:gd name="T3" fmla="*/ 300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0">
                              <a:moveTo>
                                <a:pt x="0" y="0"/>
                              </a:moveTo>
                              <a:lnTo>
                                <a:pt x="0" y="300"/>
                              </a:lnTo>
                            </a:path>
                          </a:pathLst>
                        </a:custGeom>
                        <a:noFill/>
                        <a:ln w="2031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29BD01A" id="Freeform 11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79.25pt,115.55pt,579.25pt,130.55pt" coordsize="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" o:allowincell="f" filled="f" strokecolor="#a6a6a6" strokeweight=".05642mm">
                <v:path arrowok="t" o:connecttype="custom" o:connectlocs="0,0;0,190500" o:connectangles="0,0"/>
                <w10:wrap anchorx="page"/>
              </v:polyline>
            </w:pict>
          </mc:Fallback>
        </mc:AlternateContent>
      </w:r>
      <w:r w:rsidR="009202DA" w:rsidRPr="00E42D5D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 wp14:anchorId="275E9568" wp14:editId="72967F62">
                <wp:simplePos x="0" y="0"/>
                <wp:positionH relativeFrom="page">
                  <wp:posOffset>3277235</wp:posOffset>
                </wp:positionH>
                <wp:positionV relativeFrom="paragraph">
                  <wp:posOffset>1468120</wp:posOffset>
                </wp:positionV>
                <wp:extent cx="4079875" cy="12700"/>
                <wp:effectExtent l="0" t="0" r="0" b="0"/>
                <wp:wrapNone/>
                <wp:docPr id="18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79875" cy="12700"/>
                        </a:xfrm>
                        <a:custGeom>
                          <a:avLst/>
                          <a:gdLst>
                            <a:gd name="T0" fmla="*/ 0 w 6425"/>
                            <a:gd name="T1" fmla="*/ 0 h 20"/>
                            <a:gd name="T2" fmla="*/ 6424 w 642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425" h="20">
                              <a:moveTo>
                                <a:pt x="0" y="0"/>
                              </a:moveTo>
                              <a:lnTo>
                                <a:pt x="6424" y="0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1D97E3A" id="Freeform 10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58.05pt,115.6pt,579.25pt,115.6pt" coordsize="642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" o:allowincell="f" filled="f" strokecolor="#a6a6a6" strokeweight=".22pt">
                <v:path arrowok="t" o:connecttype="custom" o:connectlocs="0,0;4079240,0" o:connectangles="0,0"/>
                <w10:wrap anchorx="page"/>
              </v:polyline>
            </w:pict>
          </mc:Fallback>
        </mc:AlternateContent>
      </w:r>
      <w:r w:rsidR="009202DA" w:rsidRPr="00E42D5D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 wp14:anchorId="12A1D32E" wp14:editId="652F59DC">
                <wp:simplePos x="0" y="0"/>
                <wp:positionH relativeFrom="page">
                  <wp:posOffset>2057400</wp:posOffset>
                </wp:positionH>
                <wp:positionV relativeFrom="paragraph">
                  <wp:posOffset>1467485</wp:posOffset>
                </wp:positionV>
                <wp:extent cx="12700" cy="190500"/>
                <wp:effectExtent l="0" t="0" r="0" b="0"/>
                <wp:wrapNone/>
                <wp:docPr id="180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0500"/>
                        </a:xfrm>
                        <a:custGeom>
                          <a:avLst/>
                          <a:gdLst>
                            <a:gd name="T0" fmla="*/ 0 w 20"/>
                            <a:gd name="T1" fmla="*/ 0 h 300"/>
                            <a:gd name="T2" fmla="*/ 0 w 20"/>
                            <a:gd name="T3" fmla="*/ 300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0">
                              <a:moveTo>
                                <a:pt x="0" y="0"/>
                              </a:moveTo>
                              <a:lnTo>
                                <a:pt x="0" y="300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42D2C15" id="Freeform 7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62pt,115.55pt,162pt,130.55pt" coordsize="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" o:allowincell="f" filled="f" strokecolor="#a6a6a6" strokeweight=".22pt">
                <v:path arrowok="t" o:connecttype="custom" o:connectlocs="0,0;0,190500" o:connectangles="0,0"/>
                <w10:wrap anchorx="page"/>
              </v:polyline>
            </w:pict>
          </mc:Fallback>
        </mc:AlternateContent>
      </w:r>
      <w:r w:rsidR="009202DA" w:rsidRPr="00E42D5D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mc:AlternateContent>
          <mc:Choice Requires="wpg">
            <w:drawing>
              <wp:inline distT="0" distB="0" distL="0" distR="0" wp14:anchorId="64973811" wp14:editId="184EDAA4">
                <wp:extent cx="6503035" cy="1400810"/>
                <wp:effectExtent l="0" t="0" r="3810" b="1270"/>
                <wp:docPr id="17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3035" cy="1400810"/>
                          <a:chOff x="0" y="0"/>
                          <a:chExt cx="10241" cy="2206"/>
                        </a:xfrm>
                      </wpg:grpSpPr>
                      <wps:wsp>
                        <wps:cNvPr id="178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40" cy="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465D22" w14:textId="77777777" w:rsidR="00190603" w:rsidRDefault="009202DA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220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FA15EA5" wp14:editId="3CB8906C">
                                    <wp:extent cx="6477000" cy="1390650"/>
                                    <wp:effectExtent l="0" t="0" r="0" b="0"/>
                                    <wp:docPr id="232" name="Picture 2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6477000" cy="13906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36FA8FB" w14:textId="77777777" w:rsidR="00190603" w:rsidRDefault="00190603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241" cy="2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7A2FEA" w14:textId="77777777" w:rsidR="00190603" w:rsidRDefault="00190603">
                              <w:pPr>
                                <w:pStyle w:val="BodyText"/>
                                <w:kinsoku w:val="0"/>
                                <w:overflowPunct w:val="0"/>
                                <w:spacing w:before="5"/>
                                <w:ind w:left="0"/>
                                <w:rPr>
                                  <w:rFonts w:ascii="Times New Roman" w:hAnsi="Times New Roman" w:cs="Times New Roman"/>
                                  <w:sz w:val="61"/>
                                  <w:szCs w:val="61"/>
                                </w:rPr>
                              </w:pPr>
                            </w:p>
                            <w:p w14:paraId="358D0A70" w14:textId="77777777" w:rsidR="00190603" w:rsidRDefault="00715F69">
                              <w:pPr>
                                <w:pStyle w:val="BodyText"/>
                                <w:kinsoku w:val="0"/>
                                <w:overflowPunct w:val="0"/>
                                <w:ind w:left="1105"/>
                                <w:rPr>
                                  <w:rFonts w:ascii="Arial Black" w:hAnsi="Arial Black" w:cs="Arial Black"/>
                                  <w:color w:val="00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z w:val="44"/>
                                  <w:szCs w:val="44"/>
                                </w:rPr>
                                <w:t>ABRT</w:t>
                              </w: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pacing w:val="1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z w:val="44"/>
                                  <w:szCs w:val="44"/>
                                </w:rPr>
                                <w:t>Project (IPPs)</w:t>
                              </w: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pacing w:val="1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z w:val="44"/>
                                  <w:szCs w:val="44"/>
                                </w:rPr>
                                <w:t>Update</w:t>
                              </w: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pacing w:val="1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 Black" w:hAnsi="Arial Black" w:cs="Arial Black"/>
                                  <w:b/>
                                  <w:bCs/>
                                  <w:color w:val="FFFFFF"/>
                                  <w:sz w:val="44"/>
                                  <w:szCs w:val="44"/>
                                </w:rPr>
                                <w:t>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553DE3" id="Group 2" o:spid="_x0000_s1027" style="width:512.05pt;height:110.3pt;mso-position-horizontal-relative:char;mso-position-vertical-relative:line" coordsize="10241,22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">
                <v:rect id="Rectangle 3" o:spid="_x0000_s1028" style="position:absolute;width:10240;height:2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" filled="f" stroked="f">
                  <v:textbox inset="0,0,0,0">
                    <w:txbxContent>
                      <w:p w:rsidR="00000000" w:rsidRDefault="009202DA">
                        <w:pPr>
                          <w:widowControl/>
                          <w:autoSpaceDE/>
                          <w:autoSpaceDN/>
                          <w:adjustRightInd/>
                          <w:spacing w:line="220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43341B8" wp14:editId="4D6D14D9">
                              <wp:extent cx="6477000" cy="1390650"/>
                              <wp:effectExtent l="0" t="0" r="0" b="0"/>
                              <wp:docPr id="232" name="Picture 2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477000" cy="13906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00000" w:rsidRDefault="00715F69"/>
                    </w:txbxContent>
                  </v:textbox>
                </v:rect>
                <v:shape id="Text Box 4" o:spid="_x0000_s1029" type="#_x0000_t202" style="position:absolute;width:10241;height:22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" filled="f" stroked="f">
                  <v:textbox inset="0,0,0,0">
                    <w:txbxContent>
                      <w:p w:rsidR="00000000" w:rsidRDefault="00715F69">
                        <w:pPr>
                          <w:pStyle w:val="BodyText"/>
                          <w:kinsoku w:val="0"/>
                          <w:overflowPunct w:val="0"/>
                          <w:spacing w:before="5"/>
                          <w:ind w:left="0"/>
                          <w:rPr>
                            <w:rFonts w:ascii="Times New Roman" w:hAnsi="Times New Roman" w:cs="Times New Roman"/>
                            <w:sz w:val="61"/>
                            <w:szCs w:val="61"/>
                          </w:rPr>
                        </w:pPr>
                      </w:p>
                      <w:p w:rsidR="00000000" w:rsidRDefault="00715F69">
                        <w:pPr>
                          <w:pStyle w:val="BodyText"/>
                          <w:kinsoku w:val="0"/>
                          <w:overflowPunct w:val="0"/>
                          <w:ind w:left="1105"/>
                          <w:rPr>
                            <w:rFonts w:ascii="Arial Black" w:hAnsi="Arial Black" w:cs="Arial Black"/>
                            <w:color w:val="000000"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z w:val="44"/>
                            <w:szCs w:val="44"/>
                          </w:rPr>
                          <w:t>ABRT</w:t>
                        </w: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pacing w:val="1"/>
                            <w:sz w:val="44"/>
                            <w:szCs w:val="44"/>
                          </w:rPr>
                          <w:t xml:space="preserve"> </w:t>
                        </w: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z w:val="44"/>
                            <w:szCs w:val="44"/>
                          </w:rPr>
                          <w:t>Project (IPPs)</w:t>
                        </w: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pacing w:val="1"/>
                            <w:sz w:val="44"/>
                            <w:szCs w:val="44"/>
                          </w:rPr>
                          <w:t xml:space="preserve"> </w:t>
                        </w: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z w:val="44"/>
                            <w:szCs w:val="44"/>
                          </w:rPr>
                          <w:t>Update</w:t>
                        </w: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pacing w:val="1"/>
                            <w:sz w:val="44"/>
                            <w:szCs w:val="44"/>
                          </w:rPr>
                          <w:t xml:space="preserve"> </w:t>
                        </w:r>
                        <w:r>
                          <w:rPr>
                            <w:rFonts w:ascii="Arial Black" w:hAnsi="Arial Black" w:cs="Arial Black"/>
                            <w:b/>
                            <w:bCs/>
                            <w:color w:val="FFFFFF"/>
                            <w:sz w:val="44"/>
                            <w:szCs w:val="44"/>
                          </w:rPr>
                          <w:t>For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B3ED424" w14:textId="77777777" w:rsidR="00190603" w:rsidRPr="00E42D5D" w:rsidRDefault="00190603">
      <w:pPr>
        <w:pStyle w:val="BodyText"/>
        <w:kinsoku w:val="0"/>
        <w:overflowPunct w:val="0"/>
        <w:spacing w:line="200" w:lineRule="atLeast"/>
        <w:ind w:left="623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space="720"/>
          <w:noEndnote/>
        </w:sectPr>
      </w:pPr>
    </w:p>
    <w:p w14:paraId="145D4ED5" w14:textId="77777777" w:rsidR="00190603" w:rsidRPr="00E42D5D" w:rsidRDefault="00931987">
      <w:pPr>
        <w:pStyle w:val="BodyText"/>
        <w:kinsoku w:val="0"/>
        <w:overflowPunct w:val="0"/>
        <w:spacing w:before="121"/>
        <w:rPr>
          <w:color w:val="000000" w:themeColor="text1"/>
        </w:rPr>
      </w:pPr>
      <w:r w:rsidRPr="00931987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24267FB9" wp14:editId="73FEB43F">
                <wp:simplePos x="0" y="0"/>
                <wp:positionH relativeFrom="column">
                  <wp:posOffset>730251</wp:posOffset>
                </wp:positionH>
                <wp:positionV relativeFrom="page">
                  <wp:posOffset>1536700</wp:posOffset>
                </wp:positionV>
                <wp:extent cx="1181100" cy="215900"/>
                <wp:effectExtent l="0" t="0" r="19050" b="1270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D8EE2" w14:textId="77777777" w:rsidR="00931987" w:rsidRPr="00E4612C" w:rsidRDefault="00931987" w:rsidP="0093198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D68CB" id="_x0000_s1030" type="#_x0000_t202" style="position:absolute;left:0;text-align:left;margin-left:57.5pt;margin-top:121pt;width:93pt;height:17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" strokecolor="black [3213]" strokeweight=".5pt">
                <v:textbox>
                  <w:txbxContent>
                    <w:p w:rsidR="00931987" w:rsidRPr="00E4612C" w:rsidRDefault="00931987" w:rsidP="00931987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 wp14:anchorId="0D55BF23" wp14:editId="2D926B12">
                <wp:simplePos x="0" y="0"/>
                <wp:positionH relativeFrom="page">
                  <wp:posOffset>952500</wp:posOffset>
                </wp:positionH>
                <wp:positionV relativeFrom="paragraph">
                  <wp:posOffset>66675</wp:posOffset>
                </wp:positionV>
                <wp:extent cx="12700" cy="190500"/>
                <wp:effectExtent l="0" t="0" r="0" b="0"/>
                <wp:wrapNone/>
                <wp:docPr id="176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0500"/>
                        </a:xfrm>
                        <a:custGeom>
                          <a:avLst/>
                          <a:gdLst>
                            <a:gd name="T0" fmla="*/ 0 w 20"/>
                            <a:gd name="T1" fmla="*/ 0 h 300"/>
                            <a:gd name="T2" fmla="*/ 0 w 20"/>
                            <a:gd name="T3" fmla="*/ 300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0">
                              <a:moveTo>
                                <a:pt x="0" y="0"/>
                              </a:moveTo>
                              <a:lnTo>
                                <a:pt x="0" y="300"/>
                              </a:lnTo>
                            </a:path>
                          </a:pathLst>
                        </a:custGeom>
                        <a:noFill/>
                        <a:ln w="2032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8A220F" id="Freeform 9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75pt,5.25pt,75pt,20.25pt" coordsize="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" o:allowincell="f" filled="f" strokecolor="#a6a6a6" strokeweight=".16pt">
                <v:path arrowok="t" o:connecttype="custom" o:connectlocs="0,0;0,190500" o:connectangles="0,0"/>
                <w10:wrap anchorx="page"/>
              </v:polylin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 wp14:anchorId="652264B5" wp14:editId="737E656B">
                <wp:simplePos x="0" y="0"/>
                <wp:positionH relativeFrom="page">
                  <wp:posOffset>951865</wp:posOffset>
                </wp:positionH>
                <wp:positionV relativeFrom="paragraph">
                  <wp:posOffset>67310</wp:posOffset>
                </wp:positionV>
                <wp:extent cx="1106170" cy="12700"/>
                <wp:effectExtent l="0" t="0" r="0" b="0"/>
                <wp:wrapNone/>
                <wp:docPr id="17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06170" cy="12700"/>
                        </a:xfrm>
                        <a:custGeom>
                          <a:avLst/>
                          <a:gdLst>
                            <a:gd name="T0" fmla="*/ 0 w 1742"/>
                            <a:gd name="T1" fmla="*/ 0 h 20"/>
                            <a:gd name="T2" fmla="*/ 1741 w 174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742" h="20">
                              <a:moveTo>
                                <a:pt x="0" y="0"/>
                              </a:moveTo>
                              <a:lnTo>
                                <a:pt x="1741" y="0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6F5FD2D" id="Freeform 6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74.95pt,5.3pt,162pt,5.3pt" coordsize="174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" o:allowincell="f" filled="f" strokecolor="#a6a6a6" strokeweight=".22pt">
                <v:path arrowok="t" o:connecttype="custom" o:connectlocs="0,0;1105535,0" o:connectangles="0,0"/>
                <w10:wrap anchorx="page"/>
              </v:polyline>
            </w:pict>
          </mc:Fallback>
        </mc:AlternateContent>
      </w:r>
      <w:r w:rsidR="00715F69" w:rsidRPr="00E42D5D">
        <w:rPr>
          <w:color w:val="000000" w:themeColor="text1"/>
          <w:spacing w:val="-1"/>
        </w:rPr>
        <w:t>Project</w:t>
      </w:r>
      <w:r w:rsidR="00715F69" w:rsidRPr="00E42D5D">
        <w:rPr>
          <w:color w:val="000000" w:themeColor="text1"/>
          <w:spacing w:val="-11"/>
        </w:rPr>
        <w:t xml:space="preserve"> </w:t>
      </w:r>
      <w:r w:rsidR="00715F69" w:rsidRPr="00E42D5D">
        <w:rPr>
          <w:color w:val="000000" w:themeColor="text1"/>
          <w:spacing w:val="-1"/>
        </w:rPr>
        <w:t>ID</w:t>
      </w:r>
    </w:p>
    <w:p w14:paraId="5AA60E7B" w14:textId="77777777" w:rsidR="00190603" w:rsidRPr="00A72462" w:rsidRDefault="00E4612C" w:rsidP="00A72462">
      <w:pPr>
        <w:pStyle w:val="BodyText"/>
        <w:kinsoku w:val="0"/>
        <w:overflowPunct w:val="0"/>
        <w:spacing w:before="107"/>
        <w:rPr>
          <w:color w:val="000000" w:themeColor="text1"/>
          <w:spacing w:val="-19"/>
        </w:rPr>
      </w:pPr>
      <w:r w:rsidRPr="00E4612C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5305A8C4" wp14:editId="1B283A73">
                <wp:simplePos x="0" y="0"/>
                <wp:positionH relativeFrom="column">
                  <wp:posOffset>1207135</wp:posOffset>
                </wp:positionH>
                <wp:positionV relativeFrom="paragraph">
                  <wp:posOffset>57785</wp:posOffset>
                </wp:positionV>
                <wp:extent cx="5944235" cy="577850"/>
                <wp:effectExtent l="0" t="0" r="1841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4235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211CB" w14:textId="77777777" w:rsidR="00E4612C" w:rsidRPr="00E4612C" w:rsidRDefault="00E4612C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A9D34" id="_x0000_s1031" type="#_x0000_t202" style="position:absolute;left:0;text-align:left;margin-left:95.05pt;margin-top:4.55pt;width:468.05pt;height:45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" strokecolor="black [3213]" strokeweight=".5pt">
                <v:textbox>
                  <w:txbxContent>
                    <w:p w:rsidR="00E4612C" w:rsidRPr="00E4612C" w:rsidRDefault="00E4612C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 wp14:anchorId="7157200C" wp14:editId="36755722">
                <wp:simplePos x="0" y="0"/>
                <wp:positionH relativeFrom="page">
                  <wp:posOffset>1524000</wp:posOffset>
                </wp:positionH>
                <wp:positionV relativeFrom="paragraph">
                  <wp:posOffset>57785</wp:posOffset>
                </wp:positionV>
                <wp:extent cx="5831840" cy="572770"/>
                <wp:effectExtent l="0" t="0" r="0" b="0"/>
                <wp:wrapNone/>
                <wp:docPr id="174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31840" cy="572770"/>
                        </a:xfrm>
                        <a:custGeom>
                          <a:avLst/>
                          <a:gdLst>
                            <a:gd name="T0" fmla="*/ 0 w 20"/>
                            <a:gd name="T1" fmla="*/ 0 h 902"/>
                            <a:gd name="T2" fmla="*/ 0 w 20"/>
                            <a:gd name="T3" fmla="*/ 901 h 9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902">
                              <a:moveTo>
                                <a:pt x="0" y="0"/>
                              </a:moveTo>
                              <a:lnTo>
                                <a:pt x="0" y="901"/>
                              </a:lnTo>
                            </a:path>
                          </a:pathLst>
                        </a:custGeom>
                        <a:noFill/>
                        <a:ln w="12700" cmpd="sng">
                          <a:solidFill>
                            <a:srgbClr val="A6A6A6">
                              <a:alpha val="0"/>
                            </a:srgb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91D83B" id="Freeform 17" o:spid="_x0000_s1026" style="position:absolute;margin-left:120pt;margin-top:4.55pt;width:459.2pt;height:45.1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,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" o:allowincell="f" path="m,l,901e" filled="f" strokecolor="#a6a6a6" strokeweight="1pt">
                <v:stroke opacity="0"/>
                <v:path arrowok="t" o:connecttype="custom" o:connectlocs="0,0;0,572135" o:connectangles="0,0"/>
                <w10:wrap anchorx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 wp14:anchorId="4E9C870C" wp14:editId="65F5AD13">
                <wp:simplePos x="0" y="0"/>
                <wp:positionH relativeFrom="page">
                  <wp:posOffset>951865</wp:posOffset>
                </wp:positionH>
                <wp:positionV relativeFrom="paragraph">
                  <wp:posOffset>19050</wp:posOffset>
                </wp:positionV>
                <wp:extent cx="1106170" cy="12700"/>
                <wp:effectExtent l="0" t="0" r="0" b="0"/>
                <wp:wrapNone/>
                <wp:docPr id="172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06170" cy="12700"/>
                        </a:xfrm>
                        <a:custGeom>
                          <a:avLst/>
                          <a:gdLst>
                            <a:gd name="T0" fmla="*/ 0 w 1742"/>
                            <a:gd name="T1" fmla="*/ 0 h 20"/>
                            <a:gd name="T2" fmla="*/ 1741 w 174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742" h="20">
                              <a:moveTo>
                                <a:pt x="0" y="0"/>
                              </a:moveTo>
                              <a:lnTo>
                                <a:pt x="1741" y="0"/>
                              </a:lnTo>
                            </a:path>
                          </a:pathLst>
                        </a:custGeom>
                        <a:noFill/>
                        <a:ln w="2031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6F514C3" id="Freeform 8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74.95pt,1.5pt,162pt,1.5pt" coordsize="174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" o:allowincell="f" filled="f" strokecolor="#a6a6a6" strokeweight=".05642mm">
                <v:path arrowok="t" o:connecttype="custom" o:connectlocs="0,0;1105535,0" o:connectangles="0,0"/>
                <w10:wrap anchorx="page"/>
              </v:polyline>
            </w:pict>
          </mc:Fallback>
        </mc:AlternateContent>
      </w:r>
      <w:r w:rsidR="00715F69" w:rsidRPr="00E42D5D">
        <w:rPr>
          <w:color w:val="000000" w:themeColor="text1"/>
        </w:rPr>
        <w:t>Project</w:t>
      </w:r>
      <w:r w:rsidR="00715F69" w:rsidRPr="00E42D5D">
        <w:rPr>
          <w:color w:val="000000" w:themeColor="text1"/>
          <w:spacing w:val="-19"/>
        </w:rPr>
        <w:t xml:space="preserve"> </w:t>
      </w:r>
      <w:r w:rsidR="00A72462">
        <w:rPr>
          <w:color w:val="000000" w:themeColor="text1"/>
          <w:spacing w:val="-19"/>
        </w:rPr>
        <w:br/>
      </w:r>
      <w:r w:rsidR="00715F69" w:rsidRPr="00E42D5D">
        <w:rPr>
          <w:color w:val="000000" w:themeColor="text1"/>
        </w:rPr>
        <w:t>Description</w:t>
      </w:r>
    </w:p>
    <w:p w14:paraId="2F865B01" w14:textId="77777777" w:rsidR="00190603" w:rsidRPr="00E42D5D" w:rsidRDefault="00715F69">
      <w:pPr>
        <w:pStyle w:val="BodyText"/>
        <w:kinsoku w:val="0"/>
        <w:overflowPunct w:val="0"/>
        <w:spacing w:before="121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r w:rsidR="006F3E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42D5D">
        <w:rPr>
          <w:color w:val="000000" w:themeColor="text1"/>
          <w:spacing w:val="-1"/>
        </w:rPr>
        <w:t>Project</w:t>
      </w:r>
      <w:r w:rsidRPr="00E42D5D">
        <w:rPr>
          <w:color w:val="000000" w:themeColor="text1"/>
          <w:spacing w:val="-14"/>
        </w:rPr>
        <w:t xml:space="preserve"> </w:t>
      </w:r>
      <w:r w:rsidRPr="00E42D5D">
        <w:rPr>
          <w:color w:val="000000" w:themeColor="text1"/>
        </w:rPr>
        <w:t>Name</w:t>
      </w:r>
    </w:p>
    <w:p w14:paraId="505DF26E" w14:textId="77777777" w:rsidR="00190603" w:rsidRPr="00E42D5D" w:rsidRDefault="00190603">
      <w:pPr>
        <w:pStyle w:val="BodyText"/>
        <w:kinsoku w:val="0"/>
        <w:overflowPunct w:val="0"/>
        <w:spacing w:before="121"/>
        <w:rPr>
          <w:color w:val="000000" w:themeColor="text1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num="2" w:space="720" w:equalWidth="0">
            <w:col w:w="1957" w:space="985"/>
            <w:col w:w="8438"/>
          </w:cols>
          <w:noEndnote/>
        </w:sectPr>
      </w:pPr>
    </w:p>
    <w:p w14:paraId="3F2A4139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  <w:sz w:val="20"/>
          <w:szCs w:val="20"/>
        </w:rPr>
      </w:pPr>
    </w:p>
    <w:p w14:paraId="53150AB0" w14:textId="77777777" w:rsidR="00190603" w:rsidRPr="00E42D5D" w:rsidRDefault="004C4C19">
      <w:pPr>
        <w:pStyle w:val="BodyText"/>
        <w:kinsoku w:val="0"/>
        <w:overflowPunct w:val="0"/>
        <w:ind w:left="0"/>
        <w:rPr>
          <w:color w:val="000000" w:themeColor="text1"/>
          <w:sz w:val="20"/>
          <w:szCs w:val="20"/>
        </w:rPr>
      </w:pPr>
      <w:r w:rsidRPr="00E4612C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1CFDAA51" wp14:editId="4A7B94EE">
                <wp:simplePos x="0" y="0"/>
                <wp:positionH relativeFrom="column">
                  <wp:posOffset>7150100</wp:posOffset>
                </wp:positionH>
                <wp:positionV relativeFrom="page">
                  <wp:posOffset>2736850</wp:posOffset>
                </wp:positionV>
                <wp:extent cx="113665" cy="419100"/>
                <wp:effectExtent l="0" t="0" r="635" b="0"/>
                <wp:wrapNone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5F67A" w14:textId="77777777" w:rsidR="004C4C19" w:rsidRPr="00E4612C" w:rsidRDefault="004C4C19" w:rsidP="004C4C19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F15A0" id="_x0000_s1032" type="#_x0000_t202" style="position:absolute;margin-left:563pt;margin-top:215.5pt;width:8.95pt;height:33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" stroked="f" strokeweight=".5pt">
                <v:textbox>
                  <w:txbxContent>
                    <w:p w:rsidR="004C4C19" w:rsidRPr="00E4612C" w:rsidRDefault="004C4C19" w:rsidP="004C4C19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4612C" w:rsidRPr="00E42D5D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20D4E73" wp14:editId="5387390A">
                <wp:simplePos x="0" y="0"/>
                <wp:positionH relativeFrom="column">
                  <wp:posOffset>63500</wp:posOffset>
                </wp:positionH>
                <wp:positionV relativeFrom="page">
                  <wp:posOffset>2400299</wp:posOffset>
                </wp:positionV>
                <wp:extent cx="7089775" cy="821055"/>
                <wp:effectExtent l="0" t="0" r="0" b="0"/>
                <wp:wrapNone/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9775" cy="821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98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450"/>
                              <w:gridCol w:w="1085"/>
                              <w:gridCol w:w="853"/>
                              <w:gridCol w:w="1140"/>
                              <w:gridCol w:w="769"/>
                              <w:gridCol w:w="1045"/>
                              <w:gridCol w:w="450"/>
                              <w:gridCol w:w="166"/>
                              <w:gridCol w:w="644"/>
                              <w:gridCol w:w="3105"/>
                              <w:gridCol w:w="103"/>
                            </w:tblGrid>
                            <w:tr w:rsidR="00E42D5D" w14:paraId="0F9FEA7C" w14:textId="77777777" w:rsidTr="004C4C19">
                              <w:tc>
                                <w:tcPr>
                                  <w:tcW w:w="1620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5546A5B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E42D5D">
                                    <w:rPr>
                                      <w:rFonts w:ascii="Arial" w:hAnsi="Arial" w:cs="Arial"/>
                                    </w:rPr>
                                    <w:t>Keyword 1</w:t>
                                  </w:r>
                                </w:p>
                              </w:tc>
                              <w:tc>
                                <w:tcPr>
                                  <w:tcW w:w="3078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81124D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30" w:type="dxa"/>
                                  <w:gridSpan w:val="4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A80DBB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Keyword 2</w:t>
                                  </w:r>
                                </w:p>
                              </w:tc>
                              <w:tc>
                                <w:tcPr>
                                  <w:tcW w:w="385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239F38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675114" w14:paraId="3F93EA3A" w14:textId="77777777" w:rsidTr="004C4C19">
                              <w:trPr>
                                <w:gridAfter w:val="1"/>
                                <w:wAfter w:w="103" w:type="dxa"/>
                                <w:trHeight w:hRule="exact" w:val="114"/>
                              </w:trPr>
                              <w:tc>
                                <w:tcPr>
                                  <w:tcW w:w="1170" w:type="dxa"/>
                                </w:tcPr>
                                <w:p w14:paraId="04F340F0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5" w:type="dxa"/>
                                  <w:gridSpan w:val="2"/>
                                </w:tcPr>
                                <w:p w14:paraId="030ED8E9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6BA40C14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09" w:type="dxa"/>
                                  <w:gridSpan w:val="2"/>
                                </w:tcPr>
                                <w:p w14:paraId="0F704645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</w:tcPr>
                                <w:p w14:paraId="614477F1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" w:type="dxa"/>
                                </w:tcPr>
                                <w:p w14:paraId="1ABA3F35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gridSpan w:val="2"/>
                                </w:tcPr>
                                <w:p w14:paraId="761781E2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0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7EDEACB0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E42D5D" w14:paraId="451B2C1D" w14:textId="77777777" w:rsidTr="004C4C19">
                              <w:tc>
                                <w:tcPr>
                                  <w:tcW w:w="1620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88D8A83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Keyword 3</w:t>
                                  </w:r>
                                </w:p>
                              </w:tc>
                              <w:tc>
                                <w:tcPr>
                                  <w:tcW w:w="3078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9079C74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30" w:type="dxa"/>
                                  <w:gridSpan w:val="4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409F851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Keyword 4</w:t>
                                  </w:r>
                                </w:p>
                              </w:tc>
                              <w:tc>
                                <w:tcPr>
                                  <w:tcW w:w="385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D87FDA9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675114" w14:paraId="65D50ACA" w14:textId="77777777" w:rsidTr="004C4C19">
                              <w:trPr>
                                <w:gridAfter w:val="1"/>
                                <w:wAfter w:w="103" w:type="dxa"/>
                                <w:trHeight w:hRule="exact" w:val="114"/>
                              </w:trPr>
                              <w:tc>
                                <w:tcPr>
                                  <w:tcW w:w="1170" w:type="dxa"/>
                                </w:tcPr>
                                <w:p w14:paraId="3E7827B5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5" w:type="dxa"/>
                                  <w:gridSpan w:val="2"/>
                                </w:tcPr>
                                <w:p w14:paraId="2298160F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3F9305FB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09" w:type="dxa"/>
                                  <w:gridSpan w:val="2"/>
                                </w:tcPr>
                                <w:p w14:paraId="0659416F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</w:tcPr>
                                <w:p w14:paraId="292FEB3C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" w:type="dxa"/>
                                </w:tcPr>
                                <w:p w14:paraId="2E602135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gridSpan w:val="2"/>
                                </w:tcPr>
                                <w:p w14:paraId="38E6C1E0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0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7A87D21" w14:textId="77777777" w:rsidR="00675114" w:rsidRPr="00D31264" w:rsidRDefault="00675114" w:rsidP="00675114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E42D5D" w14:paraId="4A88EEC2" w14:textId="77777777" w:rsidTr="004C4C19">
                              <w:tc>
                                <w:tcPr>
                                  <w:tcW w:w="1620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90BE33D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Status</w:t>
                                  </w:r>
                                </w:p>
                              </w:tc>
                              <w:tc>
                                <w:tcPr>
                                  <w:tcW w:w="3078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8197EAB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30" w:type="dxa"/>
                                  <w:gridSpan w:val="4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51D21FE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Lead Proponent</w:t>
                                  </w:r>
                                </w:p>
                              </w:tc>
                              <w:tc>
                                <w:tcPr>
                                  <w:tcW w:w="385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9ADC5C4" w14:textId="77777777" w:rsidR="00E42D5D" w:rsidRPr="00E42D5D" w:rsidRDefault="00E42D5D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23C5A4D" w14:textId="77777777" w:rsidR="00E42D5D" w:rsidRDefault="00E42D5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0D4E73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5pt;margin-top:189pt;width:558.25pt;height:64.6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" stroked="f">
                <v:textbox>
                  <w:txbxContent>
                    <w:tbl>
                      <w:tblPr>
                        <w:tblStyle w:val="TableGrid"/>
                        <w:tblW w:w="1098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450"/>
                        <w:gridCol w:w="1085"/>
                        <w:gridCol w:w="853"/>
                        <w:gridCol w:w="1140"/>
                        <w:gridCol w:w="769"/>
                        <w:gridCol w:w="1045"/>
                        <w:gridCol w:w="450"/>
                        <w:gridCol w:w="166"/>
                        <w:gridCol w:w="644"/>
                        <w:gridCol w:w="3105"/>
                        <w:gridCol w:w="103"/>
                      </w:tblGrid>
                      <w:tr w:rsidR="00E42D5D" w14:paraId="0F9FEA7C" w14:textId="77777777" w:rsidTr="004C4C19">
                        <w:tc>
                          <w:tcPr>
                            <w:tcW w:w="1620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65546A5B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42D5D">
                              <w:rPr>
                                <w:rFonts w:ascii="Arial" w:hAnsi="Arial" w:cs="Arial"/>
                              </w:rPr>
                              <w:t>Keyword 1</w:t>
                            </w:r>
                          </w:p>
                        </w:tc>
                        <w:tc>
                          <w:tcPr>
                            <w:tcW w:w="3078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81124D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2430" w:type="dxa"/>
                            <w:gridSpan w:val="4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5CA80DBB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eyword 2</w:t>
                            </w:r>
                          </w:p>
                        </w:tc>
                        <w:tc>
                          <w:tcPr>
                            <w:tcW w:w="3852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239F38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675114" w14:paraId="3F93EA3A" w14:textId="77777777" w:rsidTr="004C4C19">
                        <w:trPr>
                          <w:gridAfter w:val="1"/>
                          <w:wAfter w:w="103" w:type="dxa"/>
                          <w:trHeight w:hRule="exact" w:val="114"/>
                        </w:trPr>
                        <w:tc>
                          <w:tcPr>
                            <w:tcW w:w="1170" w:type="dxa"/>
                          </w:tcPr>
                          <w:p w14:paraId="04F340F0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535" w:type="dxa"/>
                            <w:gridSpan w:val="2"/>
                          </w:tcPr>
                          <w:p w14:paraId="030ED8E9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6BA40C14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909" w:type="dxa"/>
                            <w:gridSpan w:val="2"/>
                          </w:tcPr>
                          <w:p w14:paraId="0F704645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</w:tcPr>
                          <w:p w14:paraId="614477F1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50" w:type="dxa"/>
                          </w:tcPr>
                          <w:p w14:paraId="1ABA3F35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gridSpan w:val="2"/>
                          </w:tcPr>
                          <w:p w14:paraId="761781E2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105" w:type="dxa"/>
                            <w:tcBorders>
                              <w:bottom w:val="single" w:sz="4" w:space="0" w:color="auto"/>
                            </w:tcBorders>
                          </w:tcPr>
                          <w:p w14:paraId="7EDEACB0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  <w:tr w:rsidR="00E42D5D" w14:paraId="451B2C1D" w14:textId="77777777" w:rsidTr="004C4C19">
                        <w:tc>
                          <w:tcPr>
                            <w:tcW w:w="1620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288D8A83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eyword 3</w:t>
                            </w:r>
                          </w:p>
                        </w:tc>
                        <w:tc>
                          <w:tcPr>
                            <w:tcW w:w="3078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9079C74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2430" w:type="dxa"/>
                            <w:gridSpan w:val="4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1409F851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eyword 4</w:t>
                            </w:r>
                          </w:p>
                        </w:tc>
                        <w:tc>
                          <w:tcPr>
                            <w:tcW w:w="3852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D87FDA9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675114" w14:paraId="65D50ACA" w14:textId="77777777" w:rsidTr="004C4C19">
                        <w:trPr>
                          <w:gridAfter w:val="1"/>
                          <w:wAfter w:w="103" w:type="dxa"/>
                          <w:trHeight w:hRule="exact" w:val="114"/>
                        </w:trPr>
                        <w:tc>
                          <w:tcPr>
                            <w:tcW w:w="1170" w:type="dxa"/>
                          </w:tcPr>
                          <w:p w14:paraId="3E7827B5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535" w:type="dxa"/>
                            <w:gridSpan w:val="2"/>
                          </w:tcPr>
                          <w:p w14:paraId="2298160F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3F9305FB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909" w:type="dxa"/>
                            <w:gridSpan w:val="2"/>
                          </w:tcPr>
                          <w:p w14:paraId="0659416F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</w:tcPr>
                          <w:p w14:paraId="292FEB3C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50" w:type="dxa"/>
                          </w:tcPr>
                          <w:p w14:paraId="2E602135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gridSpan w:val="2"/>
                          </w:tcPr>
                          <w:p w14:paraId="38E6C1E0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105" w:type="dxa"/>
                            <w:tcBorders>
                              <w:bottom w:val="single" w:sz="4" w:space="0" w:color="auto"/>
                            </w:tcBorders>
                          </w:tcPr>
                          <w:p w14:paraId="07A87D21" w14:textId="77777777" w:rsidR="00675114" w:rsidRPr="00D31264" w:rsidRDefault="00675114" w:rsidP="00675114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  <w:tr w:rsidR="00E42D5D" w14:paraId="4A88EEC2" w14:textId="77777777" w:rsidTr="004C4C19">
                        <w:tc>
                          <w:tcPr>
                            <w:tcW w:w="1620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390BE33D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Status</w:t>
                            </w:r>
                          </w:p>
                        </w:tc>
                        <w:tc>
                          <w:tcPr>
                            <w:tcW w:w="3078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8197EAB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2430" w:type="dxa"/>
                            <w:gridSpan w:val="4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251D21FE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Lead Proponent</w:t>
                            </w:r>
                          </w:p>
                        </w:tc>
                        <w:tc>
                          <w:tcPr>
                            <w:tcW w:w="3852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9ADC5C4" w14:textId="77777777" w:rsidR="00E42D5D" w:rsidRPr="00E42D5D" w:rsidRDefault="00E42D5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</w:tbl>
                    <w:p w14:paraId="023C5A4D" w14:textId="77777777" w:rsidR="00E42D5D" w:rsidRDefault="00E42D5D"/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 wp14:anchorId="05A4155F" wp14:editId="02D494BD">
                <wp:simplePos x="0" y="0"/>
                <wp:positionH relativeFrom="page">
                  <wp:posOffset>4726305</wp:posOffset>
                </wp:positionH>
                <wp:positionV relativeFrom="paragraph">
                  <wp:posOffset>290830</wp:posOffset>
                </wp:positionV>
                <wp:extent cx="12700" cy="192405"/>
                <wp:effectExtent l="0" t="0" r="0" b="0"/>
                <wp:wrapNone/>
                <wp:docPr id="171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2405"/>
                        </a:xfrm>
                        <a:custGeom>
                          <a:avLst/>
                          <a:gdLst>
                            <a:gd name="T0" fmla="*/ 0 w 20"/>
                            <a:gd name="T1" fmla="*/ 0 h 303"/>
                            <a:gd name="T2" fmla="*/ 0 w 20"/>
                            <a:gd name="T3" fmla="*/ 302 h 3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3">
                              <a:moveTo>
                                <a:pt x="0" y="0"/>
                              </a:moveTo>
                              <a:lnTo>
                                <a:pt x="0" y="302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450847E" id="Freeform 29" o:spid="_x0000_s1026" style="position:absolute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2.15pt,22.9pt,372.15pt,38pt" coordsize="20,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" o:allowincell="f" filled="f" strokecolor="#a6a6a6" strokeweight=".22pt">
                <v:path arrowok="t" o:connecttype="custom" o:connectlocs="0,0;0,191770" o:connectangles="0,0"/>
                <w10:wrap anchorx="page"/>
              </v:polyline>
            </w:pict>
          </mc:Fallback>
        </mc:AlternateContent>
      </w:r>
      <w:r w:rsidR="009202DA" w:rsidRPr="00E42D5D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 wp14:anchorId="305AC51E" wp14:editId="2548DB0E">
                <wp:simplePos x="0" y="0"/>
                <wp:positionH relativeFrom="page">
                  <wp:posOffset>7356475</wp:posOffset>
                </wp:positionH>
                <wp:positionV relativeFrom="paragraph">
                  <wp:posOffset>290830</wp:posOffset>
                </wp:positionV>
                <wp:extent cx="12700" cy="192405"/>
                <wp:effectExtent l="0" t="0" r="0" b="0"/>
                <wp:wrapNone/>
                <wp:docPr id="170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2405"/>
                        </a:xfrm>
                        <a:custGeom>
                          <a:avLst/>
                          <a:gdLst>
                            <a:gd name="T0" fmla="*/ 0 w 20"/>
                            <a:gd name="T1" fmla="*/ 0 h 303"/>
                            <a:gd name="T2" fmla="*/ 0 w 20"/>
                            <a:gd name="T3" fmla="*/ 302 h 3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3">
                              <a:moveTo>
                                <a:pt x="0" y="0"/>
                              </a:moveTo>
                              <a:lnTo>
                                <a:pt x="0" y="302"/>
                              </a:lnTo>
                            </a:path>
                          </a:pathLst>
                        </a:custGeom>
                        <a:noFill/>
                        <a:ln w="2031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5D938BF" id="Freeform 27" o:spid="_x0000_s1026" style="position:absolute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79.25pt,22.9pt,579.25pt,38pt" coordsize="20,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" o:allowincell="f" filled="f" strokecolor="#a6a6a6" strokeweight=".05642mm">
                <v:path arrowok="t" o:connecttype="custom" o:connectlocs="0,0;0,191770" o:connectangles="0,0"/>
                <w10:wrap anchorx="page"/>
              </v:polyline>
            </w:pict>
          </mc:Fallback>
        </mc:AlternateContent>
      </w:r>
    </w:p>
    <w:p w14:paraId="6947D9C0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  <w:sz w:val="20"/>
          <w:szCs w:val="20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space="720" w:equalWidth="0">
            <w:col w:w="11380"/>
          </w:cols>
          <w:noEndnote/>
        </w:sectPr>
      </w:pPr>
    </w:p>
    <w:p w14:paraId="04799676" w14:textId="77777777" w:rsidR="00190603" w:rsidRPr="00E42D5D" w:rsidRDefault="009202DA">
      <w:pPr>
        <w:pStyle w:val="BodyText"/>
        <w:kinsoku w:val="0"/>
        <w:overflowPunct w:val="0"/>
        <w:spacing w:before="4"/>
        <w:ind w:left="0"/>
        <w:rPr>
          <w:color w:val="000000" w:themeColor="text1"/>
          <w:sz w:val="21"/>
          <w:szCs w:val="21"/>
        </w:rPr>
      </w:pPr>
      <w:r w:rsidRPr="00E42D5D">
        <w:rPr>
          <w:noProof/>
          <w:color w:val="000000" w:themeColor="text1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 wp14:anchorId="770879AE" wp14:editId="1B3100FF">
                <wp:simplePos x="0" y="0"/>
                <wp:positionH relativeFrom="page">
                  <wp:posOffset>1524000</wp:posOffset>
                </wp:positionH>
                <wp:positionV relativeFrom="paragraph">
                  <wp:posOffset>107950</wp:posOffset>
                </wp:positionV>
                <wp:extent cx="5833110" cy="12700"/>
                <wp:effectExtent l="0" t="0" r="0" b="0"/>
                <wp:wrapNone/>
                <wp:docPr id="168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33110" cy="12700"/>
                        </a:xfrm>
                        <a:custGeom>
                          <a:avLst/>
                          <a:gdLst>
                            <a:gd name="T0" fmla="*/ 0 w 9186"/>
                            <a:gd name="T1" fmla="*/ 0 h 20"/>
                            <a:gd name="T2" fmla="*/ 9186 w 918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186" h="20">
                              <a:moveTo>
                                <a:pt x="0" y="0"/>
                              </a:moveTo>
                              <a:lnTo>
                                <a:pt x="9186" y="0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441974D" id="Freeform 16" o:spid="_x0000_s1026" style="position:absolute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20pt,8.5pt,579.3pt,8.5pt" coordsize="918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" o:allowincell="f" filled="f" strokecolor="#a6a6a6" strokeweight=".22pt">
                <v:path arrowok="t" o:connecttype="custom" o:connectlocs="0,0;5833110,0" o:connectangles="0,0"/>
                <w10:wrap anchorx="page"/>
              </v:polyline>
            </w:pict>
          </mc:Fallback>
        </mc:AlternateContent>
      </w:r>
    </w:p>
    <w:p w14:paraId="478DDC12" w14:textId="77777777" w:rsidR="00190603" w:rsidRPr="00E42D5D" w:rsidRDefault="003B3B68">
      <w:pPr>
        <w:pStyle w:val="BodyText"/>
        <w:kinsoku w:val="0"/>
        <w:overflowPunct w:val="0"/>
        <w:rPr>
          <w:color w:val="000000" w:themeColor="text1"/>
        </w:rPr>
      </w:pPr>
      <w:r w:rsidRPr="00E42D5D">
        <w:rPr>
          <w:noProof/>
          <w:color w:val="000000" w:themeColor="text1"/>
        </w:rPr>
        <w:t xml:space="preserve"> </w:t>
      </w:r>
    </w:p>
    <w:p w14:paraId="28408904" w14:textId="77777777" w:rsidR="003B3B68" w:rsidRPr="00E42D5D" w:rsidRDefault="003B3B68">
      <w:pPr>
        <w:pStyle w:val="BodyText"/>
        <w:kinsoku w:val="0"/>
        <w:overflowPunct w:val="0"/>
        <w:spacing w:before="106" w:line="341" w:lineRule="auto"/>
        <w:ind w:right="1467"/>
        <w:rPr>
          <w:color w:val="000000" w:themeColor="text1"/>
          <w:spacing w:val="-1"/>
        </w:rPr>
      </w:pPr>
      <w:r w:rsidRPr="00E42D5D">
        <w:rPr>
          <w:color w:val="000000" w:themeColor="text1"/>
          <w:spacing w:val="-1"/>
        </w:rPr>
        <w:t xml:space="preserve"> </w:t>
      </w:r>
    </w:p>
    <w:p w14:paraId="4ED51633" w14:textId="77777777" w:rsidR="00190603" w:rsidRPr="00E42D5D" w:rsidRDefault="00715F69">
      <w:pPr>
        <w:pStyle w:val="Heading1"/>
        <w:kinsoku w:val="0"/>
        <w:overflowPunct w:val="0"/>
        <w:spacing w:before="64"/>
        <w:rPr>
          <w:b w:val="0"/>
          <w:bCs w:val="0"/>
          <w:color w:val="000000" w:themeColor="text1"/>
        </w:rPr>
      </w:pPr>
      <w:r w:rsidRPr="00E42D5D">
        <w:rPr>
          <w:color w:val="000000" w:themeColor="text1"/>
        </w:rPr>
        <w:t>Contact</w:t>
      </w:r>
      <w:r w:rsidRPr="00E42D5D">
        <w:rPr>
          <w:color w:val="000000" w:themeColor="text1"/>
          <w:spacing w:val="-30"/>
        </w:rPr>
        <w:t xml:space="preserve"> </w:t>
      </w:r>
      <w:r w:rsidRPr="00E42D5D">
        <w:rPr>
          <w:color w:val="000000" w:themeColor="text1"/>
        </w:rPr>
        <w:t>Information</w:t>
      </w:r>
    </w:p>
    <w:p w14:paraId="5FC181C2" w14:textId="77777777" w:rsidR="00A72462" w:rsidRDefault="00A72462">
      <w:pPr>
        <w:pStyle w:val="BodyText"/>
        <w:kinsoku w:val="0"/>
        <w:overflowPunct w:val="0"/>
        <w:spacing w:before="82" w:line="341" w:lineRule="auto"/>
        <w:ind w:right="1467"/>
        <w:rPr>
          <w:color w:val="000000" w:themeColor="text1"/>
        </w:rPr>
      </w:pPr>
      <w:r w:rsidRPr="00E42D5D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420008FC" wp14:editId="166576ED">
                <wp:simplePos x="0" y="0"/>
                <wp:positionH relativeFrom="column">
                  <wp:posOffset>82550</wp:posOffset>
                </wp:positionH>
                <wp:positionV relativeFrom="page">
                  <wp:posOffset>3695700</wp:posOffset>
                </wp:positionV>
                <wp:extent cx="7089775" cy="793750"/>
                <wp:effectExtent l="0" t="0" r="0" b="63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9775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625"/>
                              <w:gridCol w:w="910"/>
                              <w:gridCol w:w="853"/>
                              <w:gridCol w:w="1909"/>
                              <w:gridCol w:w="1045"/>
                              <w:gridCol w:w="450"/>
                              <w:gridCol w:w="810"/>
                              <w:gridCol w:w="3105"/>
                            </w:tblGrid>
                            <w:tr w:rsidR="00307A97" w14:paraId="1A98AC76" w14:textId="77777777" w:rsidTr="00307A97">
                              <w:tc>
                                <w:tcPr>
                                  <w:tcW w:w="1795" w:type="dxa"/>
                                  <w:gridSpan w:val="2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03D4492D" w14:textId="77777777" w:rsidR="00307A97" w:rsidRPr="00D31264" w:rsidRDefault="00307A97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Lead Proponent</w:t>
                                  </w:r>
                                </w:p>
                              </w:tc>
                              <w:tc>
                                <w:tcPr>
                                  <w:tcW w:w="3672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08007E" w14:textId="77777777" w:rsidR="00307A97" w:rsidRPr="00D31264" w:rsidRDefault="00307A97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08079DA5" w14:textId="77777777" w:rsidR="00307A97" w:rsidRPr="00D31264" w:rsidRDefault="00307A97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" w:type="dxa"/>
                                </w:tcPr>
                                <w:p w14:paraId="27377B71" w14:textId="77777777" w:rsidR="00307A97" w:rsidRPr="00D31264" w:rsidRDefault="00307A97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168766E0" w14:textId="77777777" w:rsidR="00307A97" w:rsidRPr="00D31264" w:rsidRDefault="00307A97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05" w:type="dxa"/>
                                </w:tcPr>
                                <w:p w14:paraId="638258E1" w14:textId="77777777" w:rsidR="00307A97" w:rsidRPr="00D31264" w:rsidRDefault="00307A97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D31264" w14:paraId="4414E44C" w14:textId="77777777" w:rsidTr="00307A97">
                              <w:trPr>
                                <w:trHeight w:hRule="exact" w:val="114"/>
                              </w:trPr>
                              <w:tc>
                                <w:tcPr>
                                  <w:tcW w:w="1170" w:type="dxa"/>
                                </w:tcPr>
                                <w:p w14:paraId="6E1CD845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5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63A1D21D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520696E6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09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61D7D2C4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</w:tcPr>
                                <w:p w14:paraId="2FBD818B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" w:type="dxa"/>
                                </w:tcPr>
                                <w:p w14:paraId="141F9142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1A1449B3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0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75C1EC3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307A97" w14:paraId="33461C6F" w14:textId="77777777" w:rsidTr="00307A97">
                              <w:tc>
                                <w:tcPr>
                                  <w:tcW w:w="117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087200F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Contact 1</w:t>
                                  </w:r>
                                </w:p>
                              </w:tc>
                              <w:tc>
                                <w:tcPr>
                                  <w:tcW w:w="1535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AE5C13C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32CFEC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190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5F6241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0149496F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Txt OK?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rFonts w:ascii="Arial" w:hAnsi="Arial" w:cs="Arial"/>
                                    <w:sz w:val="22"/>
                                  </w:rPr>
                                  <w:id w:val="-468969849"/>
                                  <w14:checkbox>
                                    <w14:checked w14:val="0"/>
                                    <w14:checkedState w14:val="2612" w14:font="MS Gothic"/>
                                    <w14:uncheckedState w14:val="2610" w14:font="MS Gothic"/>
                                  </w14:checkbox>
                                </w:sdtPr>
                                <w:sdtEndPr/>
                                <w:sdtContent>
                                  <w:tc>
                                    <w:tcPr>
                                      <w:tcW w:w="450" w:type="dxa"/>
                                    </w:tcPr>
                                    <w:p w14:paraId="7392D76D" w14:textId="77777777" w:rsidR="00D31264" w:rsidRPr="00D31264" w:rsidRDefault="00D31264" w:rsidP="00A72462">
                                      <w:pPr>
                                        <w:rPr>
                                          <w:rFonts w:ascii="Arial" w:hAnsi="Arial" w:cs="Arial"/>
                                          <w:sz w:val="22"/>
                                        </w:rPr>
                                      </w:pPr>
                                      <w:r>
                                        <w:rPr>
                                          <w:rFonts w:ascii="MS Gothic" w:eastAsia="MS Gothic" w:hAnsi="MS Gothic" w:cs="Arial" w:hint="eastAsia"/>
                                          <w:sz w:val="22"/>
                                        </w:rPr>
                                        <w:t>☐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1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35F61F7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Email</w:t>
                                  </w:r>
                                </w:p>
                              </w:tc>
                              <w:tc>
                                <w:tcPr>
                                  <w:tcW w:w="31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D3E1F5D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307A97" w14:paraId="7FDB0742" w14:textId="77777777" w:rsidTr="00307A97">
                              <w:trPr>
                                <w:trHeight w:hRule="exact" w:val="114"/>
                              </w:trPr>
                              <w:tc>
                                <w:tcPr>
                                  <w:tcW w:w="1170" w:type="dxa"/>
                                </w:tcPr>
                                <w:p w14:paraId="23BDAC83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5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E8FDD6E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</w:tcPr>
                                <w:p w14:paraId="302E9583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09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62A802F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</w:tcPr>
                                <w:p w14:paraId="27844A64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0" w:type="dxa"/>
                                </w:tcPr>
                                <w:p w14:paraId="1926A477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7A801D4D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05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FF11C65" w14:textId="77777777" w:rsidR="00307A97" w:rsidRPr="00D31264" w:rsidRDefault="00307A97" w:rsidP="00307A97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  <w:tr w:rsidR="00307A97" w14:paraId="0CF295D9" w14:textId="77777777" w:rsidTr="00307A97">
                              <w:tc>
                                <w:tcPr>
                                  <w:tcW w:w="117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10B27481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Contact 2</w:t>
                                  </w:r>
                                </w:p>
                              </w:tc>
                              <w:tc>
                                <w:tcPr>
                                  <w:tcW w:w="1535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92C205A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53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CE1EBF9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190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22669AE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36B0F0DC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Txt OK?</w:t>
                                  </w:r>
                                </w:p>
                              </w:tc>
                              <w:sdt>
                                <w:sdtPr>
                                  <w:rPr>
                                    <w:rFonts w:ascii="Arial" w:hAnsi="Arial" w:cs="Arial"/>
                                    <w:sz w:val="22"/>
                                  </w:rPr>
                                  <w:id w:val="1995601844"/>
                                  <w14:checkbox>
                                    <w14:checked w14:val="0"/>
                                    <w14:checkedState w14:val="2612" w14:font="MS Gothic"/>
                                    <w14:uncheckedState w14:val="2610" w14:font="MS Gothic"/>
                                  </w14:checkbox>
                                </w:sdtPr>
                                <w:sdtEndPr/>
                                <w:sdtContent>
                                  <w:tc>
                                    <w:tcPr>
                                      <w:tcW w:w="450" w:type="dxa"/>
                                    </w:tcPr>
                                    <w:p w14:paraId="3D14E7B0" w14:textId="77777777" w:rsidR="00D31264" w:rsidRPr="00D31264" w:rsidRDefault="00D31264" w:rsidP="00A72462">
                                      <w:pPr>
                                        <w:rPr>
                                          <w:rFonts w:ascii="Arial" w:hAnsi="Arial" w:cs="Arial"/>
                                          <w:sz w:val="22"/>
                                        </w:rPr>
                                      </w:pPr>
                                      <w:r>
                                        <w:rPr>
                                          <w:rFonts w:ascii="MS Gothic" w:eastAsia="MS Gothic" w:hAnsi="MS Gothic" w:cs="Arial" w:hint="eastAsia"/>
                                          <w:sz w:val="22"/>
                                        </w:rPr>
                                        <w:t>☐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81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66091484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  <w:r w:rsidRPr="00D31264">
                                    <w:rPr>
                                      <w:rFonts w:ascii="Arial" w:hAnsi="Arial" w:cs="Arial"/>
                                      <w:sz w:val="22"/>
                                    </w:rPr>
                                    <w:t>Email</w:t>
                                  </w:r>
                                </w:p>
                              </w:tc>
                              <w:tc>
                                <w:tcPr>
                                  <w:tcW w:w="3105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564F408" w14:textId="77777777" w:rsidR="00D31264" w:rsidRPr="00D31264" w:rsidRDefault="00D31264" w:rsidP="00A72462">
                                  <w:pPr>
                                    <w:rPr>
                                      <w:rFonts w:ascii="Arial" w:hAnsi="Arial" w:cs="Arial"/>
                                      <w:sz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16B6F7C" w14:textId="77777777" w:rsidR="00A72462" w:rsidRDefault="00A72462" w:rsidP="00A7246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008FC" id="_x0000_s1034" type="#_x0000_t202" style="position:absolute;left:0;text-align:left;margin-left:6.5pt;margin-top:291pt;width:558.25pt;height:62.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625"/>
                        <w:gridCol w:w="910"/>
                        <w:gridCol w:w="853"/>
                        <w:gridCol w:w="1909"/>
                        <w:gridCol w:w="1045"/>
                        <w:gridCol w:w="450"/>
                        <w:gridCol w:w="810"/>
                        <w:gridCol w:w="3105"/>
                      </w:tblGrid>
                      <w:tr w:rsidR="00307A97" w14:paraId="1A98AC76" w14:textId="77777777" w:rsidTr="00307A97">
                        <w:tc>
                          <w:tcPr>
                            <w:tcW w:w="1795" w:type="dxa"/>
                            <w:gridSpan w:val="2"/>
                            <w:tcBorders>
                              <w:right w:val="single" w:sz="4" w:space="0" w:color="auto"/>
                            </w:tcBorders>
                          </w:tcPr>
                          <w:p w14:paraId="03D4492D" w14:textId="77777777" w:rsidR="00307A97" w:rsidRPr="00D31264" w:rsidRDefault="00307A97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Lead Proponent</w:t>
                            </w:r>
                          </w:p>
                        </w:tc>
                        <w:tc>
                          <w:tcPr>
                            <w:tcW w:w="3672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08007E" w14:textId="77777777" w:rsidR="00307A97" w:rsidRPr="00D31264" w:rsidRDefault="00307A97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  <w:tcBorders>
                              <w:left w:val="single" w:sz="4" w:space="0" w:color="auto"/>
                            </w:tcBorders>
                          </w:tcPr>
                          <w:p w14:paraId="08079DA5" w14:textId="77777777" w:rsidR="00307A97" w:rsidRPr="00D31264" w:rsidRDefault="00307A97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50" w:type="dxa"/>
                          </w:tcPr>
                          <w:p w14:paraId="27377B71" w14:textId="77777777" w:rsidR="00307A97" w:rsidRPr="00D31264" w:rsidRDefault="00307A97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</w:tcPr>
                          <w:p w14:paraId="168766E0" w14:textId="77777777" w:rsidR="00307A97" w:rsidRPr="00D31264" w:rsidRDefault="00307A97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105" w:type="dxa"/>
                          </w:tcPr>
                          <w:p w14:paraId="638258E1" w14:textId="77777777" w:rsidR="00307A97" w:rsidRPr="00D31264" w:rsidRDefault="00307A97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  <w:tr w:rsidR="00D31264" w14:paraId="4414E44C" w14:textId="77777777" w:rsidTr="00307A97">
                        <w:trPr>
                          <w:trHeight w:hRule="exact" w:val="114"/>
                        </w:trPr>
                        <w:tc>
                          <w:tcPr>
                            <w:tcW w:w="1170" w:type="dxa"/>
                          </w:tcPr>
                          <w:p w14:paraId="6E1CD845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535" w:type="dxa"/>
                            <w:gridSpan w:val="2"/>
                            <w:tcBorders>
                              <w:bottom w:val="single" w:sz="4" w:space="0" w:color="auto"/>
                            </w:tcBorders>
                          </w:tcPr>
                          <w:p w14:paraId="63A1D21D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520696E6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909" w:type="dxa"/>
                            <w:tcBorders>
                              <w:bottom w:val="single" w:sz="4" w:space="0" w:color="auto"/>
                            </w:tcBorders>
                          </w:tcPr>
                          <w:p w14:paraId="61D7D2C4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</w:tcPr>
                          <w:p w14:paraId="2FBD818B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50" w:type="dxa"/>
                          </w:tcPr>
                          <w:p w14:paraId="141F9142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</w:tcPr>
                          <w:p w14:paraId="1A1449B3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105" w:type="dxa"/>
                            <w:tcBorders>
                              <w:bottom w:val="single" w:sz="4" w:space="0" w:color="auto"/>
                            </w:tcBorders>
                          </w:tcPr>
                          <w:p w14:paraId="175C1EC3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  <w:tr w:rsidR="00307A97" w14:paraId="33461C6F" w14:textId="77777777" w:rsidTr="00307A97">
                        <w:tc>
                          <w:tcPr>
                            <w:tcW w:w="1170" w:type="dxa"/>
                            <w:tcBorders>
                              <w:right w:val="single" w:sz="4" w:space="0" w:color="auto"/>
                            </w:tcBorders>
                          </w:tcPr>
                          <w:p w14:paraId="7087200F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Contact 1</w:t>
                            </w:r>
                          </w:p>
                        </w:tc>
                        <w:tc>
                          <w:tcPr>
                            <w:tcW w:w="1535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AE5C13C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2B32CFEC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Phone</w:t>
                            </w:r>
                          </w:p>
                        </w:tc>
                        <w:tc>
                          <w:tcPr>
                            <w:tcW w:w="190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5F6241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  <w:tcBorders>
                              <w:left w:val="single" w:sz="4" w:space="0" w:color="auto"/>
                            </w:tcBorders>
                          </w:tcPr>
                          <w:p w14:paraId="0149496F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Txt OK?</w:t>
                            </w:r>
                          </w:p>
                        </w:tc>
                        <w:sdt>
                          <w:sdtPr>
                            <w:rPr>
                              <w:rFonts w:ascii="Arial" w:hAnsi="Arial" w:cs="Arial"/>
                              <w:sz w:val="22"/>
                            </w:rPr>
                            <w:id w:val="-46896984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tc>
                              <w:tcPr>
                                <w:tcW w:w="450" w:type="dxa"/>
                              </w:tcPr>
                              <w:p w14:paraId="7392D76D" w14:textId="77777777" w:rsidR="00D31264" w:rsidRPr="00D31264" w:rsidRDefault="00D31264" w:rsidP="00A72462">
                                <w:pPr>
                                  <w:rPr>
                                    <w:rFonts w:ascii="Arial" w:hAnsi="Arial" w:cs="Arial"/>
                                    <w:sz w:val="22"/>
                                  </w:rPr>
                                </w:pPr>
                                <w:r>
                                  <w:rPr>
                                    <w:rFonts w:ascii="MS Gothic" w:eastAsia="MS Gothic" w:hAnsi="MS Gothic" w:cs="Arial" w:hint="eastAsia"/>
                                    <w:sz w:val="22"/>
                                  </w:rPr>
                                  <w:t>☐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10" w:type="dxa"/>
                            <w:tcBorders>
                              <w:right w:val="single" w:sz="4" w:space="0" w:color="auto"/>
                            </w:tcBorders>
                          </w:tcPr>
                          <w:p w14:paraId="635F61F7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Email</w:t>
                            </w:r>
                          </w:p>
                        </w:tc>
                        <w:tc>
                          <w:tcPr>
                            <w:tcW w:w="31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D3E1F5D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  <w:tr w:rsidR="00307A97" w14:paraId="7FDB0742" w14:textId="77777777" w:rsidTr="00307A97">
                        <w:trPr>
                          <w:trHeight w:hRule="exact" w:val="114"/>
                        </w:trPr>
                        <w:tc>
                          <w:tcPr>
                            <w:tcW w:w="1170" w:type="dxa"/>
                          </w:tcPr>
                          <w:p w14:paraId="23BDAC83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535" w:type="dxa"/>
                            <w:gridSpan w:val="2"/>
                            <w:tcBorders>
                              <w:bottom w:val="single" w:sz="4" w:space="0" w:color="auto"/>
                            </w:tcBorders>
                          </w:tcPr>
                          <w:p w14:paraId="3E8FDD6E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</w:tcPr>
                          <w:p w14:paraId="302E9583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909" w:type="dxa"/>
                            <w:tcBorders>
                              <w:bottom w:val="single" w:sz="4" w:space="0" w:color="auto"/>
                            </w:tcBorders>
                          </w:tcPr>
                          <w:p w14:paraId="062A802F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</w:tcPr>
                          <w:p w14:paraId="27844A64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450" w:type="dxa"/>
                          </w:tcPr>
                          <w:p w14:paraId="1926A477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</w:tcPr>
                          <w:p w14:paraId="7A801D4D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3105" w:type="dxa"/>
                            <w:tcBorders>
                              <w:bottom w:val="single" w:sz="4" w:space="0" w:color="auto"/>
                            </w:tcBorders>
                          </w:tcPr>
                          <w:p w14:paraId="1FF11C65" w14:textId="77777777" w:rsidR="00307A97" w:rsidRPr="00D31264" w:rsidRDefault="00307A97" w:rsidP="00307A9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  <w:tr w:rsidR="00307A97" w14:paraId="0CF295D9" w14:textId="77777777" w:rsidTr="00307A97">
                        <w:tc>
                          <w:tcPr>
                            <w:tcW w:w="1170" w:type="dxa"/>
                            <w:tcBorders>
                              <w:right w:val="single" w:sz="4" w:space="0" w:color="auto"/>
                            </w:tcBorders>
                          </w:tcPr>
                          <w:p w14:paraId="10B27481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Contact 2</w:t>
                            </w:r>
                          </w:p>
                        </w:tc>
                        <w:tc>
                          <w:tcPr>
                            <w:tcW w:w="1535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92C205A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853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1CE1EBF9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Phone</w:t>
                            </w:r>
                          </w:p>
                        </w:tc>
                        <w:tc>
                          <w:tcPr>
                            <w:tcW w:w="190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22669AE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  <w:tc>
                          <w:tcPr>
                            <w:tcW w:w="1045" w:type="dxa"/>
                            <w:tcBorders>
                              <w:left w:val="single" w:sz="4" w:space="0" w:color="auto"/>
                            </w:tcBorders>
                          </w:tcPr>
                          <w:p w14:paraId="36B0F0DC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Txt OK?</w:t>
                            </w:r>
                          </w:p>
                        </w:tc>
                        <w:sdt>
                          <w:sdtPr>
                            <w:rPr>
                              <w:rFonts w:ascii="Arial" w:hAnsi="Arial" w:cs="Arial"/>
                              <w:sz w:val="22"/>
                            </w:rPr>
                            <w:id w:val="199560184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tc>
                              <w:tcPr>
                                <w:tcW w:w="450" w:type="dxa"/>
                              </w:tcPr>
                              <w:p w14:paraId="3D14E7B0" w14:textId="77777777" w:rsidR="00D31264" w:rsidRPr="00D31264" w:rsidRDefault="00D31264" w:rsidP="00A72462">
                                <w:pPr>
                                  <w:rPr>
                                    <w:rFonts w:ascii="Arial" w:hAnsi="Arial" w:cs="Arial"/>
                                    <w:sz w:val="22"/>
                                  </w:rPr>
                                </w:pPr>
                                <w:r>
                                  <w:rPr>
                                    <w:rFonts w:ascii="MS Gothic" w:eastAsia="MS Gothic" w:hAnsi="MS Gothic" w:cs="Arial" w:hint="eastAsia"/>
                                    <w:sz w:val="22"/>
                                  </w:rPr>
                                  <w:t>☐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810" w:type="dxa"/>
                            <w:tcBorders>
                              <w:right w:val="single" w:sz="4" w:space="0" w:color="auto"/>
                            </w:tcBorders>
                          </w:tcPr>
                          <w:p w14:paraId="66091484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D31264">
                              <w:rPr>
                                <w:rFonts w:ascii="Arial" w:hAnsi="Arial" w:cs="Arial"/>
                                <w:sz w:val="22"/>
                              </w:rPr>
                              <w:t>Email</w:t>
                            </w:r>
                          </w:p>
                        </w:tc>
                        <w:tc>
                          <w:tcPr>
                            <w:tcW w:w="3105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564F408" w14:textId="77777777" w:rsidR="00D31264" w:rsidRPr="00D31264" w:rsidRDefault="00D31264" w:rsidP="00A7246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c>
                      </w:tr>
                    </w:tbl>
                    <w:p w14:paraId="516B6F7C" w14:textId="77777777" w:rsidR="00A72462" w:rsidRDefault="00A72462" w:rsidP="00A72462"/>
                  </w:txbxContent>
                </v:textbox>
                <w10:wrap anchory="page"/>
              </v:shape>
            </w:pict>
          </mc:Fallback>
        </mc:AlternateContent>
      </w:r>
    </w:p>
    <w:p w14:paraId="1D9BEA83" w14:textId="77777777" w:rsidR="00A72462" w:rsidRDefault="00A72462">
      <w:pPr>
        <w:pStyle w:val="BodyText"/>
        <w:kinsoku w:val="0"/>
        <w:overflowPunct w:val="0"/>
        <w:spacing w:before="82" w:line="341" w:lineRule="auto"/>
        <w:ind w:right="1467"/>
        <w:rPr>
          <w:color w:val="000000" w:themeColor="text1"/>
        </w:rPr>
      </w:pPr>
    </w:p>
    <w:p w14:paraId="018060CF" w14:textId="77777777" w:rsidR="00190603" w:rsidRPr="00E42D5D" w:rsidRDefault="00190603">
      <w:pPr>
        <w:pStyle w:val="BodyText"/>
        <w:kinsoku w:val="0"/>
        <w:overflowPunct w:val="0"/>
        <w:spacing w:before="3"/>
        <w:ind w:left="0"/>
        <w:rPr>
          <w:color w:val="000000" w:themeColor="text1"/>
          <w:sz w:val="26"/>
          <w:szCs w:val="26"/>
        </w:rPr>
      </w:pPr>
    </w:p>
    <w:p w14:paraId="350EA809" w14:textId="77777777" w:rsidR="00190603" w:rsidRPr="00E42D5D" w:rsidRDefault="00715F69">
      <w:pPr>
        <w:pStyle w:val="BodyText"/>
        <w:kinsoku w:val="0"/>
        <w:overflowPunct w:val="0"/>
        <w:spacing w:before="4"/>
        <w:ind w:left="0"/>
        <w:rPr>
          <w:color w:val="000000" w:themeColor="text1"/>
          <w:sz w:val="21"/>
          <w:szCs w:val="2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</w:p>
    <w:p w14:paraId="0E513C03" w14:textId="77777777" w:rsidR="003B3B68" w:rsidRPr="00E42D5D" w:rsidRDefault="003B3B68" w:rsidP="003B3B68">
      <w:pPr>
        <w:pStyle w:val="BodyText"/>
        <w:kinsoku w:val="0"/>
        <w:overflowPunct w:val="0"/>
        <w:spacing w:before="106" w:line="341" w:lineRule="auto"/>
        <w:ind w:left="270"/>
        <w:rPr>
          <w:color w:val="000000" w:themeColor="text1"/>
        </w:rPr>
      </w:pPr>
      <w:r w:rsidRPr="00E42D5D">
        <w:rPr>
          <w:color w:val="000000" w:themeColor="text1"/>
          <w:spacing w:val="-1"/>
        </w:rPr>
        <w:t xml:space="preserve"> </w:t>
      </w:r>
    </w:p>
    <w:p w14:paraId="5D77FCCB" w14:textId="77777777" w:rsidR="00190603" w:rsidRPr="00E42D5D" w:rsidRDefault="00715F69">
      <w:pPr>
        <w:pStyle w:val="BodyText"/>
        <w:kinsoku w:val="0"/>
        <w:overflowPunct w:val="0"/>
        <w:ind w:left="0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</w:p>
    <w:p w14:paraId="5F29D4B1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62D183D5" w14:textId="77777777" w:rsidR="00190603" w:rsidRPr="00E42D5D" w:rsidRDefault="009202DA">
      <w:pPr>
        <w:pStyle w:val="BodyText"/>
        <w:kinsoku w:val="0"/>
        <w:overflowPunct w:val="0"/>
        <w:ind w:left="0"/>
        <w:rPr>
          <w:color w:val="000000" w:themeColor="text1"/>
        </w:rPr>
      </w:pPr>
      <w:r w:rsidRPr="00E42D5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 wp14:anchorId="4D903199" wp14:editId="2FCB89B5">
                <wp:simplePos x="0" y="0"/>
                <wp:positionH relativeFrom="page">
                  <wp:posOffset>4726305</wp:posOffset>
                </wp:positionH>
                <wp:positionV relativeFrom="paragraph">
                  <wp:posOffset>52070</wp:posOffset>
                </wp:positionV>
                <wp:extent cx="12700" cy="190500"/>
                <wp:effectExtent l="0" t="0" r="0" b="0"/>
                <wp:wrapNone/>
                <wp:docPr id="144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0500"/>
                        </a:xfrm>
                        <a:custGeom>
                          <a:avLst/>
                          <a:gdLst>
                            <a:gd name="T0" fmla="*/ 0 w 20"/>
                            <a:gd name="T1" fmla="*/ 0 h 300"/>
                            <a:gd name="T2" fmla="*/ 0 w 20"/>
                            <a:gd name="T3" fmla="*/ 300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0">
                              <a:moveTo>
                                <a:pt x="0" y="0"/>
                              </a:moveTo>
                              <a:lnTo>
                                <a:pt x="0" y="300"/>
                              </a:lnTo>
                            </a:path>
                          </a:pathLst>
                        </a:custGeom>
                        <a:noFill/>
                        <a:ln w="2794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D3507E9" id="Freeform 22" o:spid="_x0000_s1026" style="position:absolute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2.15pt,4.1pt,372.15pt,19.1pt" coordsize="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" o:allowincell="f" filled="f" strokecolor="#a6a6a6" strokeweight=".22pt">
                <v:path arrowok="t" o:connecttype="custom" o:connectlocs="0,0;0,190500" o:connectangles="0,0"/>
                <w10:wrap anchorx="page"/>
              </v:polyline>
            </w:pict>
          </mc:Fallback>
        </mc:AlternateContent>
      </w:r>
    </w:p>
    <w:p w14:paraId="1ABB740C" w14:textId="77777777" w:rsidR="00190603" w:rsidRPr="00E42D5D" w:rsidRDefault="004C4C19">
      <w:pPr>
        <w:pStyle w:val="BodyText"/>
        <w:kinsoku w:val="0"/>
        <w:overflowPunct w:val="0"/>
        <w:ind w:left="0"/>
        <w:rPr>
          <w:color w:val="000000" w:themeColor="text1"/>
        </w:rPr>
      </w:pPr>
      <w:r w:rsidRPr="00E4612C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2E6EB767" wp14:editId="687EAB4E">
                <wp:simplePos x="0" y="0"/>
                <wp:positionH relativeFrom="column">
                  <wp:posOffset>118745</wp:posOffset>
                </wp:positionH>
                <wp:positionV relativeFrom="page">
                  <wp:posOffset>3181350</wp:posOffset>
                </wp:positionV>
                <wp:extent cx="787400" cy="349250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7400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86E8A" w14:textId="77777777" w:rsidR="004C4C19" w:rsidRPr="00E4612C" w:rsidRDefault="004C4C19" w:rsidP="004C4C19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55103" id="_x0000_s1035" type="#_x0000_t202" style="position:absolute;margin-left:9.35pt;margin-top:250.5pt;width:62pt;height:27.5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" stroked="f" strokeweight=".5pt">
                <v:textbox>
                  <w:txbxContent>
                    <w:p w:rsidR="004C4C19" w:rsidRPr="00E4612C" w:rsidRDefault="004C4C19" w:rsidP="004C4C19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  <w:spacing w:val="-1"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 wp14:anchorId="5E7EB4B6" wp14:editId="3DE7A11B">
                <wp:simplePos x="0" y="0"/>
                <wp:positionH relativeFrom="page">
                  <wp:posOffset>4658995</wp:posOffset>
                </wp:positionH>
                <wp:positionV relativeFrom="paragraph">
                  <wp:posOffset>119380</wp:posOffset>
                </wp:positionV>
                <wp:extent cx="563880" cy="192405"/>
                <wp:effectExtent l="0" t="0" r="0" b="0"/>
                <wp:wrapNone/>
                <wp:docPr id="143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563880" cy="192405"/>
                        </a:xfrm>
                        <a:custGeom>
                          <a:avLst/>
                          <a:gdLst>
                            <a:gd name="T0" fmla="*/ 0 w 20"/>
                            <a:gd name="T1" fmla="*/ 0 h 303"/>
                            <a:gd name="T2" fmla="*/ 0 w 20"/>
                            <a:gd name="T3" fmla="*/ 302 h 30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3">
                              <a:moveTo>
                                <a:pt x="0" y="0"/>
                              </a:moveTo>
                              <a:lnTo>
                                <a:pt x="0" y="302"/>
                              </a:lnTo>
                            </a:path>
                          </a:pathLst>
                        </a:custGeom>
                        <a:noFill/>
                        <a:ln w="2032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A6AB3D" id="Freeform 26" o:spid="_x0000_s1026" style="position:absolute;margin-left:366.85pt;margin-top:9.4pt;width:44.4pt;height:15.15pt;flip:x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0,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" o:allowincell="f" path="m,l,302e" filled="f" strokecolor="black [3213]" strokeweight=".16pt">
                <v:path arrowok="t" o:connecttype="custom" o:connectlocs="0,0;0,191770" o:connectangles="0,0"/>
                <w10:wrap anchorx="page"/>
              </v:shape>
            </w:pict>
          </mc:Fallback>
        </mc:AlternateContent>
      </w:r>
    </w:p>
    <w:p w14:paraId="245FB8E4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0744D614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76D5692C" w14:textId="77777777" w:rsidR="00E42D5D" w:rsidRDefault="00E42D5D" w:rsidP="00E42D5D">
      <w:pPr>
        <w:pStyle w:val="BodyText"/>
        <w:kinsoku w:val="0"/>
        <w:overflowPunct w:val="0"/>
        <w:ind w:left="0"/>
        <w:rPr>
          <w:color w:val="000000" w:themeColor="text1"/>
        </w:rPr>
      </w:pPr>
      <w:r>
        <w:rPr>
          <w:color w:val="000000" w:themeColor="text1"/>
        </w:rPr>
        <w:t xml:space="preserve">  </w:t>
      </w:r>
    </w:p>
    <w:p w14:paraId="7430A7C1" w14:textId="77777777" w:rsidR="00E4612C" w:rsidRDefault="00E4612C" w:rsidP="00E42D5D">
      <w:pPr>
        <w:pStyle w:val="BodyText"/>
        <w:kinsoku w:val="0"/>
        <w:overflowPunct w:val="0"/>
        <w:rPr>
          <w:color w:val="000000" w:themeColor="text1"/>
        </w:rPr>
      </w:pPr>
    </w:p>
    <w:p w14:paraId="09A0912D" w14:textId="77777777" w:rsidR="00E4612C" w:rsidRDefault="00E4612C" w:rsidP="00E42D5D">
      <w:pPr>
        <w:pStyle w:val="BodyText"/>
        <w:kinsoku w:val="0"/>
        <w:overflowPunct w:val="0"/>
        <w:rPr>
          <w:color w:val="000000" w:themeColor="text1"/>
        </w:rPr>
      </w:pPr>
    </w:p>
    <w:p w14:paraId="6FEE1AC6" w14:textId="77777777" w:rsidR="00A72462" w:rsidRDefault="00A72462" w:rsidP="00E42D5D">
      <w:pPr>
        <w:pStyle w:val="BodyText"/>
        <w:kinsoku w:val="0"/>
        <w:overflowPunct w:val="0"/>
        <w:rPr>
          <w:color w:val="000000" w:themeColor="text1"/>
        </w:rPr>
      </w:pPr>
    </w:p>
    <w:p w14:paraId="1C861D4F" w14:textId="77777777" w:rsidR="00A72462" w:rsidRDefault="00A72462" w:rsidP="00E42D5D">
      <w:pPr>
        <w:pStyle w:val="BodyText"/>
        <w:kinsoku w:val="0"/>
        <w:overflowPunct w:val="0"/>
        <w:rPr>
          <w:color w:val="000000" w:themeColor="text1"/>
        </w:rPr>
      </w:pPr>
    </w:p>
    <w:p w14:paraId="601F3172" w14:textId="77777777" w:rsidR="00190603" w:rsidRPr="00E42D5D" w:rsidRDefault="00715F69" w:rsidP="00A72462">
      <w:pPr>
        <w:pStyle w:val="BodyText"/>
        <w:kinsoku w:val="0"/>
        <w:overflowPunct w:val="0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</w:p>
    <w:p w14:paraId="27B8C2C6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7614F008" w14:textId="77777777" w:rsidR="00190603" w:rsidRPr="00E42D5D" w:rsidRDefault="009202DA">
      <w:pPr>
        <w:pStyle w:val="BodyText"/>
        <w:kinsoku w:val="0"/>
        <w:overflowPunct w:val="0"/>
        <w:ind w:left="0"/>
        <w:rPr>
          <w:color w:val="000000" w:themeColor="text1"/>
        </w:rPr>
      </w:pPr>
      <w:r w:rsidRPr="00E42D5D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 wp14:anchorId="7A1C4D5D" wp14:editId="2AD0F0B5">
                <wp:simplePos x="0" y="0"/>
                <wp:positionH relativeFrom="page">
                  <wp:posOffset>7356475</wp:posOffset>
                </wp:positionH>
                <wp:positionV relativeFrom="paragraph">
                  <wp:posOffset>52070</wp:posOffset>
                </wp:positionV>
                <wp:extent cx="12700" cy="190500"/>
                <wp:effectExtent l="0" t="0" r="0" b="0"/>
                <wp:wrapNone/>
                <wp:docPr id="14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190500"/>
                        </a:xfrm>
                        <a:custGeom>
                          <a:avLst/>
                          <a:gdLst>
                            <a:gd name="T0" fmla="*/ 0 w 20"/>
                            <a:gd name="T1" fmla="*/ 0 h 300"/>
                            <a:gd name="T2" fmla="*/ 0 w 20"/>
                            <a:gd name="T3" fmla="*/ 300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300">
                              <a:moveTo>
                                <a:pt x="0" y="0"/>
                              </a:moveTo>
                              <a:lnTo>
                                <a:pt x="0" y="300"/>
                              </a:lnTo>
                            </a:path>
                          </a:pathLst>
                        </a:custGeom>
                        <a:noFill/>
                        <a:ln w="2031">
                          <a:solidFill>
                            <a:srgbClr val="A6A6A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1960AA8" id="Freeform 20" o:spid="_x0000_s1026" style="position:absolute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79.25pt,4.1pt,579.25pt,19.1pt" coordsize="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" o:allowincell="f" filled="f" strokecolor="#a6a6a6" strokeweight=".05642mm">
                <v:path arrowok="t" o:connecttype="custom" o:connectlocs="0,0;0,190500" o:connectangles="0,0"/>
                <w10:wrap anchorx="page"/>
              </v:polyline>
            </w:pict>
          </mc:Fallback>
        </mc:AlternateContent>
      </w:r>
    </w:p>
    <w:p w14:paraId="1C495566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445DF283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632D57DD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</w:rPr>
      </w:pPr>
    </w:p>
    <w:p w14:paraId="5D90B60A" w14:textId="77777777" w:rsidR="00190603" w:rsidRPr="00E42D5D" w:rsidRDefault="00190603">
      <w:pPr>
        <w:pStyle w:val="BodyText"/>
        <w:kinsoku w:val="0"/>
        <w:overflowPunct w:val="0"/>
        <w:ind w:left="0"/>
        <w:rPr>
          <w:color w:val="000000" w:themeColor="text1"/>
          <w:sz w:val="14"/>
        </w:rPr>
      </w:pPr>
    </w:p>
    <w:p w14:paraId="13A48809" w14:textId="77777777" w:rsidR="00E42D5D" w:rsidRDefault="00E42D5D" w:rsidP="00E42D5D">
      <w:pPr>
        <w:pStyle w:val="BodyText"/>
        <w:kinsoku w:val="0"/>
        <w:overflowPunct w:val="0"/>
        <w:spacing w:line="200" w:lineRule="exact"/>
        <w:ind w:left="0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 xml:space="preserve">  </w:t>
      </w:r>
    </w:p>
    <w:p w14:paraId="2A03720D" w14:textId="77777777" w:rsidR="00E4612C" w:rsidRDefault="00E42D5D" w:rsidP="00E42D5D">
      <w:pPr>
        <w:pStyle w:val="BodyText"/>
        <w:kinsoku w:val="0"/>
        <w:overflowPunct w:val="0"/>
        <w:spacing w:line="200" w:lineRule="exact"/>
        <w:ind w:left="0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 xml:space="preserve">  </w:t>
      </w:r>
    </w:p>
    <w:p w14:paraId="613B19B6" w14:textId="77777777" w:rsidR="00E4612C" w:rsidRDefault="00E4612C" w:rsidP="00E42D5D">
      <w:pPr>
        <w:pStyle w:val="BodyText"/>
        <w:kinsoku w:val="0"/>
        <w:overflowPunct w:val="0"/>
        <w:spacing w:line="200" w:lineRule="exact"/>
        <w:ind w:left="0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 xml:space="preserve">  </w:t>
      </w:r>
    </w:p>
    <w:p w14:paraId="335655C7" w14:textId="77777777" w:rsidR="00A72462" w:rsidRDefault="00E4612C" w:rsidP="00E4612C">
      <w:pPr>
        <w:pStyle w:val="BodyText"/>
        <w:kinsoku w:val="0"/>
        <w:overflowPunct w:val="0"/>
        <w:spacing w:line="320" w:lineRule="exact"/>
        <w:ind w:left="0"/>
        <w:rPr>
          <w:color w:val="000000" w:themeColor="text1"/>
          <w:spacing w:val="-1"/>
        </w:rPr>
      </w:pPr>
      <w:r>
        <w:rPr>
          <w:color w:val="000000" w:themeColor="text1"/>
          <w:spacing w:val="-1"/>
        </w:rPr>
        <w:t xml:space="preserve">  </w:t>
      </w:r>
    </w:p>
    <w:p w14:paraId="12257409" w14:textId="77777777" w:rsidR="00A72462" w:rsidRDefault="00A72462" w:rsidP="00E4612C">
      <w:pPr>
        <w:pStyle w:val="BodyText"/>
        <w:kinsoku w:val="0"/>
        <w:overflowPunct w:val="0"/>
        <w:spacing w:line="320" w:lineRule="exact"/>
        <w:ind w:left="0"/>
        <w:rPr>
          <w:color w:val="000000" w:themeColor="text1"/>
          <w:spacing w:val="-1"/>
        </w:rPr>
      </w:pPr>
    </w:p>
    <w:p w14:paraId="41E12E59" w14:textId="77777777" w:rsidR="00190603" w:rsidRPr="00E42D5D" w:rsidRDefault="00E42D5D" w:rsidP="00E4612C">
      <w:pPr>
        <w:pStyle w:val="BodyText"/>
        <w:kinsoku w:val="0"/>
        <w:overflowPunct w:val="0"/>
        <w:spacing w:line="320" w:lineRule="exact"/>
        <w:ind w:left="0"/>
        <w:rPr>
          <w:color w:val="000000" w:themeColor="text1"/>
        </w:rPr>
      </w:pPr>
      <w:r>
        <w:rPr>
          <w:color w:val="000000" w:themeColor="text1"/>
          <w:spacing w:val="-1"/>
        </w:rPr>
        <w:t xml:space="preserve">  </w:t>
      </w:r>
    </w:p>
    <w:p w14:paraId="76BBE532" w14:textId="77777777" w:rsidR="00190603" w:rsidRPr="00E42D5D" w:rsidRDefault="00190603">
      <w:pPr>
        <w:pStyle w:val="BodyText"/>
        <w:kinsoku w:val="0"/>
        <w:overflowPunct w:val="0"/>
        <w:spacing w:line="624" w:lineRule="auto"/>
        <w:ind w:right="2915"/>
        <w:rPr>
          <w:color w:val="000000" w:themeColor="text1"/>
        </w:rPr>
        <w:sectPr w:rsidR="00190603" w:rsidRPr="00E42D5D" w:rsidSect="00931987">
          <w:type w:val="continuous"/>
          <w:pgSz w:w="12240" w:h="15840"/>
          <w:pgMar w:top="60" w:right="540" w:bottom="280" w:left="320" w:header="720" w:footer="720" w:gutter="0"/>
          <w:cols w:num="4" w:space="720" w:equalWidth="0">
            <w:col w:w="3199" w:space="-1"/>
            <w:col w:w="7879" w:space="232"/>
            <w:col w:w="549" w:space="231"/>
            <w:col w:w="3577"/>
          </w:cols>
          <w:noEndnote/>
        </w:sectPr>
      </w:pPr>
    </w:p>
    <w:p w14:paraId="21549957" w14:textId="77777777" w:rsidR="00190603" w:rsidRPr="00E42D5D" w:rsidRDefault="00715F69">
      <w:pPr>
        <w:pStyle w:val="Heading1"/>
        <w:kinsoku w:val="0"/>
        <w:overflowPunct w:val="0"/>
        <w:spacing w:before="73"/>
        <w:rPr>
          <w:b w:val="0"/>
          <w:bCs w:val="0"/>
          <w:color w:val="000000" w:themeColor="text1"/>
        </w:rPr>
      </w:pPr>
      <w:r w:rsidRPr="00E42D5D">
        <w:rPr>
          <w:color w:val="000000" w:themeColor="text1"/>
        </w:rPr>
        <w:t>Location</w:t>
      </w:r>
      <w:r w:rsidRPr="00E42D5D">
        <w:rPr>
          <w:color w:val="000000" w:themeColor="text1"/>
          <w:spacing w:val="-17"/>
        </w:rPr>
        <w:t xml:space="preserve"> </w:t>
      </w:r>
      <w:r w:rsidRPr="00E42D5D">
        <w:rPr>
          <w:color w:val="000000" w:themeColor="text1"/>
        </w:rPr>
        <w:t>and</w:t>
      </w:r>
      <w:r w:rsidRPr="00E42D5D">
        <w:rPr>
          <w:color w:val="000000" w:themeColor="text1"/>
          <w:spacing w:val="-17"/>
        </w:rPr>
        <w:t xml:space="preserve"> </w:t>
      </w:r>
      <w:r w:rsidRPr="00E42D5D">
        <w:rPr>
          <w:color w:val="000000" w:themeColor="text1"/>
        </w:rPr>
        <w:t>Geography</w:t>
      </w:r>
    </w:p>
    <w:p w14:paraId="458B60EB" w14:textId="77777777" w:rsidR="00190603" w:rsidRPr="00E42D5D" w:rsidRDefault="00651C94" w:rsidP="003B20BC">
      <w:pPr>
        <w:pStyle w:val="BodyText"/>
        <w:tabs>
          <w:tab w:val="left" w:pos="3420"/>
          <w:tab w:val="left" w:pos="5840"/>
          <w:tab w:val="left" w:pos="6840"/>
        </w:tabs>
        <w:kinsoku w:val="0"/>
        <w:overflowPunct w:val="0"/>
        <w:spacing w:before="82"/>
        <w:rPr>
          <w:color w:val="000000" w:themeColor="text1"/>
        </w:rPr>
      </w:pPr>
      <w:r w:rsidRPr="00931987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2CAF166A" wp14:editId="53FB9EFF">
                <wp:simplePos x="0" y="0"/>
                <wp:positionH relativeFrom="column">
                  <wp:posOffset>5132070</wp:posOffset>
                </wp:positionH>
                <wp:positionV relativeFrom="page">
                  <wp:posOffset>5213350</wp:posOffset>
                </wp:positionV>
                <wp:extent cx="2077085" cy="204470"/>
                <wp:effectExtent l="0" t="0" r="18415" b="24130"/>
                <wp:wrapNone/>
                <wp:docPr id="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7085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0066B" w14:textId="77777777" w:rsidR="00931987" w:rsidRPr="00E4612C" w:rsidRDefault="00931987" w:rsidP="0093198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63446" id="_x0000_s1036" type="#_x0000_t202" style="position:absolute;left:0;text-align:left;margin-left:404.1pt;margin-top:410.5pt;width:163.55pt;height:16.1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" strokecolor="black [3213]" strokeweight=".5pt">
                <v:textbox>
                  <w:txbxContent>
                    <w:p w:rsidR="00931987" w:rsidRPr="00E4612C" w:rsidRDefault="00931987" w:rsidP="00931987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3B20BC" w:rsidRPr="003B20BC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770F8934" wp14:editId="2A0F97AA">
                <wp:simplePos x="0" y="0"/>
                <wp:positionH relativeFrom="column">
                  <wp:posOffset>2800350</wp:posOffset>
                </wp:positionH>
                <wp:positionV relativeFrom="page">
                  <wp:posOffset>4984750</wp:posOffset>
                </wp:positionV>
                <wp:extent cx="1473200" cy="191770"/>
                <wp:effectExtent l="0" t="0" r="12700" b="1778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3200" cy="191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AFE8E" w14:textId="77777777" w:rsidR="003B20BC" w:rsidRPr="00E4612C" w:rsidRDefault="003B20BC" w:rsidP="003B20BC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4D438" id="_x0000_s1037" type="#_x0000_t202" style="position:absolute;left:0;text-align:left;margin-left:220.5pt;margin-top:392.5pt;width:116pt;height:15.1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" strokecolor="black [3213]" strokeweight=".5pt">
                <v:textbox>
                  <w:txbxContent>
                    <w:p w:rsidR="003B20BC" w:rsidRPr="00E4612C" w:rsidRDefault="003B20BC" w:rsidP="003B20BC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3B20BC" w:rsidRPr="00931987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33A0D54" wp14:editId="551E2EAC">
                <wp:simplePos x="0" y="0"/>
                <wp:positionH relativeFrom="column">
                  <wp:posOffset>5398135</wp:posOffset>
                </wp:positionH>
                <wp:positionV relativeFrom="page">
                  <wp:posOffset>4978400</wp:posOffset>
                </wp:positionV>
                <wp:extent cx="1811655" cy="223520"/>
                <wp:effectExtent l="0" t="0" r="17145" b="24130"/>
                <wp:wrapNone/>
                <wp:docPr id="1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1655" cy="22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159B79" w14:textId="77777777" w:rsidR="00931987" w:rsidRPr="00E4612C" w:rsidRDefault="00931987" w:rsidP="0093198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74987" id="_x0000_s1038" type="#_x0000_t202" style="position:absolute;left:0;text-align:left;margin-left:425.05pt;margin-top:392pt;width:142.65pt;height:17.6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" strokecolor="black [3213]" strokeweight=".5pt">
                <v:textbox>
                  <w:txbxContent>
                    <w:p w:rsidR="00931987" w:rsidRPr="00E4612C" w:rsidRDefault="00931987" w:rsidP="00931987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3B20BC" w:rsidRPr="00E4612C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1F1708D" wp14:editId="26779290">
                <wp:simplePos x="0" y="0"/>
                <wp:positionH relativeFrom="column">
                  <wp:posOffset>606425</wp:posOffset>
                </wp:positionH>
                <wp:positionV relativeFrom="page">
                  <wp:posOffset>4986020</wp:posOffset>
                </wp:positionV>
                <wp:extent cx="1506220" cy="191770"/>
                <wp:effectExtent l="0" t="0" r="17780" b="17780"/>
                <wp:wrapNone/>
                <wp:docPr id="1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6220" cy="191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08E43" w14:textId="77777777" w:rsidR="00931987" w:rsidRPr="00E4612C" w:rsidRDefault="00931987" w:rsidP="0093198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1DDE8" id="_x0000_s1039" type="#_x0000_t202" style="position:absolute;left:0;text-align:left;margin-left:47.75pt;margin-top:392.6pt;width:118.6pt;height:1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" strokecolor="black [3213]" strokeweight=".5pt">
                <v:textbox>
                  <w:txbxContent>
                    <w:p w:rsidR="00931987" w:rsidRPr="00E4612C" w:rsidRDefault="00931987" w:rsidP="00931987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6432" behindDoc="1" locked="0" layoutInCell="0" allowOverlap="1" wp14:anchorId="543E60C6" wp14:editId="78138130">
                <wp:simplePos x="0" y="0"/>
                <wp:positionH relativeFrom="page">
                  <wp:posOffset>3504565</wp:posOffset>
                </wp:positionH>
                <wp:positionV relativeFrom="paragraph">
                  <wp:posOffset>40640</wp:posOffset>
                </wp:positionV>
                <wp:extent cx="918845" cy="422275"/>
                <wp:effectExtent l="0" t="0" r="0" b="0"/>
                <wp:wrapNone/>
                <wp:docPr id="112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8845" cy="422275"/>
                          <a:chOff x="5519" y="64"/>
                          <a:chExt cx="1447" cy="665"/>
                        </a:xfrm>
                      </wpg:grpSpPr>
                      <wps:wsp>
                        <wps:cNvPr id="113" name="Freeform 76"/>
                        <wps:cNvSpPr>
                          <a:spLocks/>
                        </wps:cNvSpPr>
                        <wps:spPr bwMode="auto">
                          <a:xfrm>
                            <a:off x="5521" y="66"/>
                            <a:ext cx="1443" cy="20"/>
                          </a:xfrm>
                          <a:custGeom>
                            <a:avLst/>
                            <a:gdLst>
                              <a:gd name="T0" fmla="*/ 0 w 1443"/>
                              <a:gd name="T1" fmla="*/ 0 h 20"/>
                              <a:gd name="T2" fmla="*/ 1442 w 144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43" h="20">
                                <a:moveTo>
                                  <a:pt x="0" y="0"/>
                                </a:moveTo>
                                <a:lnTo>
                                  <a:pt x="1442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77"/>
                        <wps:cNvSpPr>
                          <a:spLocks/>
                        </wps:cNvSpPr>
                        <wps:spPr bwMode="auto">
                          <a:xfrm>
                            <a:off x="6963" y="66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1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78"/>
                        <wps:cNvSpPr>
                          <a:spLocks/>
                        </wps:cNvSpPr>
                        <wps:spPr bwMode="auto">
                          <a:xfrm>
                            <a:off x="5521" y="366"/>
                            <a:ext cx="1443" cy="20"/>
                          </a:xfrm>
                          <a:custGeom>
                            <a:avLst/>
                            <a:gdLst>
                              <a:gd name="T0" fmla="*/ 0 w 1443"/>
                              <a:gd name="T1" fmla="*/ 0 h 20"/>
                              <a:gd name="T2" fmla="*/ 1442 w 144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43" h="20">
                                <a:moveTo>
                                  <a:pt x="0" y="0"/>
                                </a:moveTo>
                                <a:lnTo>
                                  <a:pt x="144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79"/>
                        <wps:cNvSpPr>
                          <a:spLocks/>
                        </wps:cNvSpPr>
                        <wps:spPr bwMode="auto">
                          <a:xfrm>
                            <a:off x="5522" y="66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1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80"/>
                        <wps:cNvSpPr>
                          <a:spLocks/>
                        </wps:cNvSpPr>
                        <wps:spPr bwMode="auto">
                          <a:xfrm>
                            <a:off x="6061" y="426"/>
                            <a:ext cx="423" cy="20"/>
                          </a:xfrm>
                          <a:custGeom>
                            <a:avLst/>
                            <a:gdLst>
                              <a:gd name="T0" fmla="*/ 0 w 423"/>
                              <a:gd name="T1" fmla="*/ 0 h 20"/>
                              <a:gd name="T2" fmla="*/ 422 w 42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23" h="20">
                                <a:moveTo>
                                  <a:pt x="0" y="0"/>
                                </a:moveTo>
                                <a:lnTo>
                                  <a:pt x="42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81"/>
                        <wps:cNvSpPr>
                          <a:spLocks/>
                        </wps:cNvSpPr>
                        <wps:spPr bwMode="auto">
                          <a:xfrm>
                            <a:off x="6483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82"/>
                        <wps:cNvSpPr>
                          <a:spLocks/>
                        </wps:cNvSpPr>
                        <wps:spPr bwMode="auto">
                          <a:xfrm>
                            <a:off x="6061" y="726"/>
                            <a:ext cx="423" cy="20"/>
                          </a:xfrm>
                          <a:custGeom>
                            <a:avLst/>
                            <a:gdLst>
                              <a:gd name="T0" fmla="*/ 0 w 423"/>
                              <a:gd name="T1" fmla="*/ 0 h 20"/>
                              <a:gd name="T2" fmla="*/ 422 w 42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23" h="20">
                                <a:moveTo>
                                  <a:pt x="0" y="0"/>
                                </a:moveTo>
                                <a:lnTo>
                                  <a:pt x="42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83"/>
                        <wps:cNvSpPr>
                          <a:spLocks/>
                        </wps:cNvSpPr>
                        <wps:spPr bwMode="auto">
                          <a:xfrm>
                            <a:off x="6061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FEFBC4" id="Group 75" o:spid="_x0000_s1026" style="position:absolute;margin-left:275.95pt;margin-top:3.2pt;width:72.35pt;height:33.25pt;z-index:-251650048;mso-position-horizontal-relative:page" coordorigin="5519,64" coordsize="1447,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" o:allowincell="f">
                <v:shape id="Freeform 76" o:spid="_x0000_s1027" style="position:absolute;left:5521;top:66;width:1443;height:20;visibility:visible;mso-wrap-style:square;v-text-anchor:top" coordsize="144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" path="m,l1442,e" filled="f" strokecolor="#a6a6a6" strokeweight=".16pt">
                  <v:path arrowok="t" o:connecttype="custom" o:connectlocs="0,0;1442,0" o:connectangles="0,0"/>
                </v:shape>
                <v:shape id="Freeform 77" o:spid="_x0000_s1028" style="position:absolute;left:6963;top:66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" path="m,l,301e" filled="f" strokecolor="#a6a6a6" strokeweight=".16pt">
                  <v:path arrowok="t" o:connecttype="custom" o:connectlocs="0,0;0,301" o:connectangles="0,0"/>
                </v:shape>
                <v:shape id="Freeform 78" o:spid="_x0000_s1029" style="position:absolute;left:5521;top:366;width:1443;height:20;visibility:visible;mso-wrap-style:square;v-text-anchor:top" coordsize="144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" path="m,l1442,e" filled="f" strokecolor="#a6a6a6" strokeweight=".22pt">
                  <v:path arrowok="t" o:connecttype="custom" o:connectlocs="0,0;1442,0" o:connectangles="0,0"/>
                </v:shape>
                <v:shape id="Freeform 79" o:spid="_x0000_s1030" style="position:absolute;left:5522;top:66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" path="m,l,301e" filled="f" strokecolor="#a6a6a6" strokeweight=".22pt">
                  <v:path arrowok="t" o:connecttype="custom" o:connectlocs="0,0;0,301" o:connectangles="0,0"/>
                </v:shape>
                <v:shape id="Freeform 80" o:spid="_x0000_s1031" style="position:absolute;left:6061;top:426;width:423;height:20;visibility:visible;mso-wrap-style:square;v-text-anchor:top" coordsize="42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" path="m,l422,e" filled="f" strokecolor="#a6a6a6" strokeweight=".22pt">
                  <v:path arrowok="t" o:connecttype="custom" o:connectlocs="0,0;422,0" o:connectangles="0,0"/>
                </v:shape>
                <v:shape id="Freeform 81" o:spid="_x0000_s1032" style="position:absolute;left:6483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" path="m,l,302e" filled="f" strokecolor="#a6a6a6" strokeweight=".16pt">
                  <v:path arrowok="t" o:connecttype="custom" o:connectlocs="0,0;0,302" o:connectangles="0,0"/>
                </v:shape>
                <v:shape id="Freeform 82" o:spid="_x0000_s1033" style="position:absolute;left:6061;top:726;width:423;height:20;visibility:visible;mso-wrap-style:square;v-text-anchor:top" coordsize="42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" path="m,l422,e" filled="f" strokecolor="#a6a6a6" strokeweight=".22pt">
                  <v:path arrowok="t" o:connecttype="custom" o:connectlocs="0,0;422,0" o:connectangles="0,0"/>
                </v:shape>
                <v:shape id="Freeform 83" o:spid="_x0000_s1034" style="position:absolute;left:6061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" path="m,l,302e" filled="f" strokecolor="#a6a6a6" strokeweight=".16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7456" behindDoc="1" locked="0" layoutInCell="0" allowOverlap="1" wp14:anchorId="1F5018E8" wp14:editId="5ED84988">
                <wp:simplePos x="0" y="0"/>
                <wp:positionH relativeFrom="page">
                  <wp:posOffset>5334000</wp:posOffset>
                </wp:positionH>
                <wp:positionV relativeFrom="paragraph">
                  <wp:posOffset>40640</wp:posOffset>
                </wp:positionV>
                <wp:extent cx="2024380" cy="422275"/>
                <wp:effectExtent l="0" t="0" r="0" b="0"/>
                <wp:wrapNone/>
                <wp:docPr id="103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4380" cy="422275"/>
                          <a:chOff x="8400" y="64"/>
                          <a:chExt cx="3188" cy="665"/>
                        </a:xfrm>
                      </wpg:grpSpPr>
                      <wps:wsp>
                        <wps:cNvPr id="104" name="Freeform 85"/>
                        <wps:cNvSpPr>
                          <a:spLocks/>
                        </wps:cNvSpPr>
                        <wps:spPr bwMode="auto">
                          <a:xfrm>
                            <a:off x="8822" y="66"/>
                            <a:ext cx="2764" cy="20"/>
                          </a:xfrm>
                          <a:custGeom>
                            <a:avLst/>
                            <a:gdLst>
                              <a:gd name="T0" fmla="*/ 0 w 2764"/>
                              <a:gd name="T1" fmla="*/ 0 h 20"/>
                              <a:gd name="T2" fmla="*/ 2763 w 27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64" h="20">
                                <a:moveTo>
                                  <a:pt x="0" y="0"/>
                                </a:moveTo>
                                <a:lnTo>
                                  <a:pt x="2763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86"/>
                        <wps:cNvSpPr>
                          <a:spLocks/>
                        </wps:cNvSpPr>
                        <wps:spPr bwMode="auto">
                          <a:xfrm>
                            <a:off x="11585" y="66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1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031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87"/>
                        <wps:cNvSpPr>
                          <a:spLocks/>
                        </wps:cNvSpPr>
                        <wps:spPr bwMode="auto">
                          <a:xfrm>
                            <a:off x="8822" y="366"/>
                            <a:ext cx="2764" cy="20"/>
                          </a:xfrm>
                          <a:custGeom>
                            <a:avLst/>
                            <a:gdLst>
                              <a:gd name="T0" fmla="*/ 0 w 2764"/>
                              <a:gd name="T1" fmla="*/ 0 h 20"/>
                              <a:gd name="T2" fmla="*/ 2763 w 27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64" h="20">
                                <a:moveTo>
                                  <a:pt x="0" y="0"/>
                                </a:moveTo>
                                <a:lnTo>
                                  <a:pt x="276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88"/>
                        <wps:cNvSpPr>
                          <a:spLocks/>
                        </wps:cNvSpPr>
                        <wps:spPr bwMode="auto">
                          <a:xfrm>
                            <a:off x="8823" y="66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1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89"/>
                        <wps:cNvSpPr>
                          <a:spLocks/>
                        </wps:cNvSpPr>
                        <wps:spPr bwMode="auto">
                          <a:xfrm>
                            <a:off x="8402" y="426"/>
                            <a:ext cx="3184" cy="20"/>
                          </a:xfrm>
                          <a:custGeom>
                            <a:avLst/>
                            <a:gdLst>
                              <a:gd name="T0" fmla="*/ 0 w 3184"/>
                              <a:gd name="T1" fmla="*/ 0 h 20"/>
                              <a:gd name="T2" fmla="*/ 3183 w 318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84" h="20">
                                <a:moveTo>
                                  <a:pt x="0" y="0"/>
                                </a:moveTo>
                                <a:lnTo>
                                  <a:pt x="318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90"/>
                        <wps:cNvSpPr>
                          <a:spLocks/>
                        </wps:cNvSpPr>
                        <wps:spPr bwMode="auto">
                          <a:xfrm>
                            <a:off x="11585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1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91"/>
                        <wps:cNvSpPr>
                          <a:spLocks/>
                        </wps:cNvSpPr>
                        <wps:spPr bwMode="auto">
                          <a:xfrm>
                            <a:off x="8402" y="726"/>
                            <a:ext cx="3184" cy="20"/>
                          </a:xfrm>
                          <a:custGeom>
                            <a:avLst/>
                            <a:gdLst>
                              <a:gd name="T0" fmla="*/ 0 w 3184"/>
                              <a:gd name="T1" fmla="*/ 0 h 20"/>
                              <a:gd name="T2" fmla="*/ 3183 w 318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84" h="20">
                                <a:moveTo>
                                  <a:pt x="0" y="0"/>
                                </a:moveTo>
                                <a:lnTo>
                                  <a:pt x="318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92"/>
                        <wps:cNvSpPr>
                          <a:spLocks/>
                        </wps:cNvSpPr>
                        <wps:spPr bwMode="auto">
                          <a:xfrm>
                            <a:off x="8403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D3A8F3" id="Group 84" o:spid="_x0000_s1026" style="position:absolute;margin-left:420pt;margin-top:3.2pt;width:159.4pt;height:33.25pt;z-index:-251649024;mso-position-horizontal-relative:page" coordorigin="8400,64" coordsize="3188,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" o:allowincell="f">
                <v:shape id="Freeform 85" o:spid="_x0000_s1027" style="position:absolute;left:8822;top:66;width:2764;height:20;visibility:visible;mso-wrap-style:square;v-text-anchor:top" coordsize="27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" path="m,l2763,e" filled="f" strokecolor="#a6a6a6" strokeweight=".16pt">
                  <v:path arrowok="t" o:connecttype="custom" o:connectlocs="0,0;2763,0" o:connectangles="0,0"/>
                </v:shape>
                <v:shape id="Freeform 86" o:spid="_x0000_s1028" style="position:absolute;left:11585;top:66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" path="m,l,301e" filled="f" strokecolor="#a6a6a6" strokeweight=".05642mm">
                  <v:path arrowok="t" o:connecttype="custom" o:connectlocs="0,0;0,301" o:connectangles="0,0"/>
                </v:shape>
                <v:shape id="Freeform 87" o:spid="_x0000_s1029" style="position:absolute;left:8822;top:366;width:2764;height:20;visibility:visible;mso-wrap-style:square;v-text-anchor:top" coordsize="27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" path="m,l2763,e" filled="f" strokecolor="#a6a6a6" strokeweight=".22pt">
                  <v:path arrowok="t" o:connecttype="custom" o:connectlocs="0,0;2763,0" o:connectangles="0,0"/>
                </v:shape>
                <v:shape id="Freeform 88" o:spid="_x0000_s1030" style="position:absolute;left:8823;top:66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" path="m,l,301e" filled="f" strokecolor="#a6a6a6" strokeweight=".16pt">
                  <v:path arrowok="t" o:connecttype="custom" o:connectlocs="0,0;0,301" o:connectangles="0,0"/>
                </v:shape>
                <v:shape id="Freeform 89" o:spid="_x0000_s1031" style="position:absolute;left:8402;top:426;width:3184;height:20;visibility:visible;mso-wrap-style:square;v-text-anchor:top" coordsize="318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" path="m,l3183,e" filled="f" strokecolor="#a6a6a6" strokeweight=".22pt">
                  <v:path arrowok="t" o:connecttype="custom" o:connectlocs="0,0;3183,0" o:connectangles="0,0"/>
                </v:shape>
                <v:shape id="Freeform 90" o:spid="_x0000_s1032" style="position:absolute;left:11585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" path="m,l,302e" filled="f" strokecolor="#a6a6a6" strokeweight=".05642mm">
                  <v:path arrowok="t" o:connecttype="custom" o:connectlocs="0,0;0,302" o:connectangles="0,0"/>
                </v:shape>
                <v:shape id="Freeform 91" o:spid="_x0000_s1033" style="position:absolute;left:8402;top:726;width:3184;height:20;visibility:visible;mso-wrap-style:square;v-text-anchor:top" coordsize="318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" path="m,l3183,e" filled="f" strokecolor="#a6a6a6" strokeweight=".22pt">
                  <v:path arrowok="t" o:connecttype="custom" o:connectlocs="0,0;3183,0" o:connectangles="0,0"/>
                </v:shape>
                <v:shape id="Freeform 92" o:spid="_x0000_s1034" style="position:absolute;left:8403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  <w:w w:val="95"/>
        </w:rPr>
        <w:t>Latitude</w:t>
      </w:r>
      <w:r w:rsidR="00931987">
        <w:rPr>
          <w:color w:val="000000" w:themeColor="text1"/>
          <w:w w:val="95"/>
        </w:rPr>
        <w:t xml:space="preserve"> </w:t>
      </w:r>
      <w:r w:rsidR="00715F69" w:rsidRPr="00E42D5D">
        <w:rPr>
          <w:color w:val="000000" w:themeColor="text1"/>
          <w:w w:val="95"/>
        </w:rPr>
        <w:tab/>
        <w:t>Longitude</w:t>
      </w:r>
      <w:r w:rsidR="00715F69" w:rsidRPr="00E42D5D">
        <w:rPr>
          <w:color w:val="000000" w:themeColor="text1"/>
          <w:w w:val="95"/>
        </w:rPr>
        <w:tab/>
      </w:r>
      <w:r w:rsidR="00931987">
        <w:rPr>
          <w:color w:val="000000" w:themeColor="text1"/>
          <w:w w:val="95"/>
        </w:rPr>
        <w:tab/>
      </w:r>
      <w:r w:rsidR="00715F69" w:rsidRPr="00E42D5D">
        <w:rPr>
          <w:color w:val="000000" w:themeColor="text1"/>
        </w:rPr>
        <w:t>Lat.</w:t>
      </w:r>
      <w:r w:rsidR="00715F69" w:rsidRPr="00E42D5D">
        <w:rPr>
          <w:color w:val="000000" w:themeColor="text1"/>
          <w:spacing w:val="-5"/>
        </w:rPr>
        <w:t xml:space="preserve"> </w:t>
      </w:r>
      <w:r w:rsidR="00715F69" w:rsidRPr="00E42D5D">
        <w:rPr>
          <w:color w:val="000000" w:themeColor="text1"/>
        </w:rPr>
        <w:t>-</w:t>
      </w:r>
      <w:r w:rsidR="00715F69" w:rsidRPr="00E42D5D">
        <w:rPr>
          <w:color w:val="000000" w:themeColor="text1"/>
          <w:spacing w:val="-5"/>
        </w:rPr>
        <w:t xml:space="preserve"> </w:t>
      </w:r>
      <w:r w:rsidR="00715F69" w:rsidRPr="00E42D5D">
        <w:rPr>
          <w:color w:val="000000" w:themeColor="text1"/>
        </w:rPr>
        <w:t>Long.</w:t>
      </w:r>
      <w:r w:rsidR="00715F69" w:rsidRPr="00E42D5D">
        <w:rPr>
          <w:color w:val="000000" w:themeColor="text1"/>
          <w:spacing w:val="-4"/>
        </w:rPr>
        <w:t xml:space="preserve"> </w:t>
      </w:r>
      <w:r w:rsidR="00715F69" w:rsidRPr="00E42D5D">
        <w:rPr>
          <w:color w:val="000000" w:themeColor="text1"/>
        </w:rPr>
        <w:t>Flag</w:t>
      </w:r>
    </w:p>
    <w:p w14:paraId="0F11E7B3" w14:textId="77777777" w:rsidR="00190603" w:rsidRPr="00E42D5D" w:rsidRDefault="00190603">
      <w:pPr>
        <w:pStyle w:val="BodyText"/>
        <w:tabs>
          <w:tab w:val="left" w:pos="3411"/>
          <w:tab w:val="left" w:pos="6773"/>
        </w:tabs>
        <w:kinsoku w:val="0"/>
        <w:overflowPunct w:val="0"/>
        <w:spacing w:before="82"/>
        <w:rPr>
          <w:color w:val="000000" w:themeColor="text1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space="720" w:equalWidth="0">
            <w:col w:w="11380"/>
          </w:cols>
          <w:noEndnote/>
        </w:sectPr>
      </w:pPr>
    </w:p>
    <w:p w14:paraId="3CF266B7" w14:textId="77777777" w:rsidR="00190603" w:rsidRPr="00E42D5D" w:rsidRDefault="003B20BC" w:rsidP="003B20BC">
      <w:pPr>
        <w:pStyle w:val="BodyText"/>
        <w:tabs>
          <w:tab w:val="left" w:pos="3420"/>
        </w:tabs>
        <w:kinsoku w:val="0"/>
        <w:overflowPunct w:val="0"/>
        <w:spacing w:before="107"/>
        <w:rPr>
          <w:color w:val="000000" w:themeColor="text1"/>
        </w:rPr>
      </w:pPr>
      <w:r w:rsidRPr="003B20BC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2A89CAA9" wp14:editId="03309096">
                <wp:simplePos x="0" y="0"/>
                <wp:positionH relativeFrom="column">
                  <wp:posOffset>3073400</wp:posOffset>
                </wp:positionH>
                <wp:positionV relativeFrom="page">
                  <wp:posOffset>5213350</wp:posOffset>
                </wp:positionV>
                <wp:extent cx="853440" cy="191770"/>
                <wp:effectExtent l="0" t="0" r="22860" b="1778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3440" cy="191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87A6A" w14:textId="77777777" w:rsidR="003B20BC" w:rsidRPr="00E4612C" w:rsidRDefault="003B20BC" w:rsidP="003B20BC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40939" id="_x0000_s1040" type="#_x0000_t202" style="position:absolute;left:0;text-align:left;margin-left:242pt;margin-top:410.5pt;width:67.2pt;height:15.1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" strokecolor="black [3213]" strokeweight=".5pt">
                <v:textbox>
                  <w:txbxContent>
                    <w:p w:rsidR="003B20BC" w:rsidRPr="00E4612C" w:rsidRDefault="003B20BC" w:rsidP="003B20BC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31987" w:rsidRPr="00E4612C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79278023" wp14:editId="7B6BC104">
                <wp:simplePos x="0" y="0"/>
                <wp:positionH relativeFrom="column">
                  <wp:posOffset>606425</wp:posOffset>
                </wp:positionH>
                <wp:positionV relativeFrom="page">
                  <wp:posOffset>5217160</wp:posOffset>
                </wp:positionV>
                <wp:extent cx="1506220" cy="191770"/>
                <wp:effectExtent l="0" t="0" r="17780" b="17780"/>
                <wp:wrapNone/>
                <wp:docPr id="1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6220" cy="191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56478" w14:textId="77777777" w:rsidR="00931987" w:rsidRPr="00E4612C" w:rsidRDefault="00931987" w:rsidP="00931987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B03C9" id="_x0000_s1041" type="#_x0000_t202" style="position:absolute;left:0;text-align:left;margin-left:47.75pt;margin-top:410.8pt;width:118.6pt;height:15.1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" strokecolor="black [3213]" strokeweight=".5pt">
                <v:textbox>
                  <w:txbxContent>
                    <w:p w:rsidR="00931987" w:rsidRPr="00E4612C" w:rsidRDefault="00931987" w:rsidP="00931987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15F69" w:rsidRPr="00E42D5D">
        <w:rPr>
          <w:color w:val="000000" w:themeColor="text1"/>
          <w:spacing w:val="-1"/>
          <w:w w:val="95"/>
        </w:rPr>
        <w:t>County</w:t>
      </w:r>
      <w:r w:rsidR="00931987">
        <w:rPr>
          <w:color w:val="000000" w:themeColor="text1"/>
          <w:spacing w:val="-1"/>
          <w:w w:val="95"/>
        </w:rPr>
        <w:t xml:space="preserve"> </w:t>
      </w:r>
      <w:r>
        <w:rPr>
          <w:color w:val="000000" w:themeColor="text1"/>
          <w:spacing w:val="-1"/>
          <w:w w:val="95"/>
        </w:rPr>
        <w:tab/>
      </w:r>
      <w:r w:rsidR="00715F69" w:rsidRPr="00E42D5D">
        <w:rPr>
          <w:color w:val="000000" w:themeColor="text1"/>
        </w:rPr>
        <w:t>Water</w:t>
      </w:r>
      <w:r w:rsidR="00715F69" w:rsidRPr="00E42D5D">
        <w:rPr>
          <w:color w:val="000000" w:themeColor="text1"/>
          <w:spacing w:val="-14"/>
        </w:rPr>
        <w:t xml:space="preserve"> </w:t>
      </w:r>
      <w:r w:rsidR="00715F69" w:rsidRPr="00E42D5D">
        <w:rPr>
          <w:color w:val="000000" w:themeColor="text1"/>
        </w:rPr>
        <w:t>Distric</w:t>
      </w:r>
      <w:r w:rsidR="00E42D5D">
        <w:rPr>
          <w:color w:val="000000" w:themeColor="text1"/>
        </w:rPr>
        <w:t>t</w:t>
      </w:r>
    </w:p>
    <w:p w14:paraId="3A5B4629" w14:textId="77777777" w:rsidR="00190603" w:rsidRPr="00E42D5D" w:rsidRDefault="00715F69">
      <w:pPr>
        <w:pStyle w:val="Heading1"/>
        <w:kinsoku w:val="0"/>
        <w:overflowPunct w:val="0"/>
        <w:spacing w:before="108"/>
        <w:rPr>
          <w:b w:val="0"/>
          <w:bCs w:val="0"/>
          <w:color w:val="000000" w:themeColor="text1"/>
        </w:rPr>
      </w:pPr>
      <w:r w:rsidRPr="00E42D5D">
        <w:rPr>
          <w:color w:val="000000" w:themeColor="text1"/>
        </w:rPr>
        <w:t>Cost,</w:t>
      </w:r>
      <w:r w:rsidRPr="00E42D5D">
        <w:rPr>
          <w:color w:val="000000" w:themeColor="text1"/>
          <w:spacing w:val="-11"/>
        </w:rPr>
        <w:t xml:space="preserve"> </w:t>
      </w:r>
      <w:r w:rsidRPr="00E42D5D">
        <w:rPr>
          <w:color w:val="000000" w:themeColor="text1"/>
        </w:rPr>
        <w:t>Yield,</w:t>
      </w:r>
      <w:r w:rsidRPr="00E42D5D">
        <w:rPr>
          <w:color w:val="000000" w:themeColor="text1"/>
          <w:spacing w:val="-11"/>
        </w:rPr>
        <w:t xml:space="preserve"> </w:t>
      </w:r>
      <w:r w:rsidRPr="00E42D5D">
        <w:rPr>
          <w:color w:val="000000" w:themeColor="text1"/>
        </w:rPr>
        <w:t>and</w:t>
      </w:r>
      <w:r w:rsidRPr="00E42D5D">
        <w:rPr>
          <w:color w:val="000000" w:themeColor="text1"/>
          <w:spacing w:val="-11"/>
        </w:rPr>
        <w:t xml:space="preserve"> </w:t>
      </w:r>
      <w:r w:rsidRPr="00E42D5D">
        <w:rPr>
          <w:color w:val="000000" w:themeColor="text1"/>
        </w:rPr>
        <w:t>Capacity</w:t>
      </w:r>
    </w:p>
    <w:p w14:paraId="5A9F57E7" w14:textId="77777777" w:rsidR="00190603" w:rsidRPr="00E42D5D" w:rsidRDefault="00715F69">
      <w:pPr>
        <w:pStyle w:val="BodyText"/>
        <w:kinsoku w:val="0"/>
        <w:overflowPunct w:val="0"/>
        <w:spacing w:before="107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r w:rsidRPr="00E42D5D">
        <w:rPr>
          <w:color w:val="000000" w:themeColor="text1"/>
        </w:rPr>
        <w:t>Basin</w:t>
      </w:r>
      <w:r w:rsidRPr="00E42D5D">
        <w:rPr>
          <w:color w:val="000000" w:themeColor="text1"/>
          <w:spacing w:val="-18"/>
        </w:rPr>
        <w:t xml:space="preserve"> </w:t>
      </w:r>
      <w:r w:rsidRPr="00E42D5D">
        <w:rPr>
          <w:color w:val="000000" w:themeColor="text1"/>
        </w:rPr>
        <w:t>Sub-Region</w:t>
      </w:r>
    </w:p>
    <w:p w14:paraId="2DFC1DEC" w14:textId="77777777" w:rsidR="00190603" w:rsidRPr="00E42D5D" w:rsidRDefault="00190603">
      <w:pPr>
        <w:pStyle w:val="BodyText"/>
        <w:kinsoku w:val="0"/>
        <w:overflowPunct w:val="0"/>
        <w:spacing w:before="107"/>
        <w:rPr>
          <w:color w:val="000000" w:themeColor="text1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num="2" w:space="720" w:equalWidth="0">
            <w:col w:w="5573" w:space="550"/>
            <w:col w:w="5257"/>
          </w:cols>
          <w:noEndnote/>
        </w:sectPr>
      </w:pPr>
    </w:p>
    <w:p w14:paraId="3C14BAE1" w14:textId="77777777" w:rsidR="00190603" w:rsidRPr="00E42D5D" w:rsidRDefault="00DC529F">
      <w:pPr>
        <w:pStyle w:val="BodyText"/>
        <w:tabs>
          <w:tab w:val="left" w:pos="3411"/>
          <w:tab w:val="left" w:pos="5753"/>
          <w:tab w:val="left" w:pos="9294"/>
        </w:tabs>
        <w:kinsoku w:val="0"/>
        <w:overflowPunct w:val="0"/>
        <w:spacing w:before="82" w:line="340" w:lineRule="auto"/>
        <w:ind w:right="1582"/>
        <w:rPr>
          <w:color w:val="000000" w:themeColor="text1"/>
        </w:rPr>
      </w:pPr>
      <w:r w:rsidRPr="00DC529F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6FD8A26C" wp14:editId="64DBFFB2">
                <wp:simplePos x="0" y="0"/>
                <wp:positionH relativeFrom="column">
                  <wp:posOffset>6273800</wp:posOffset>
                </wp:positionH>
                <wp:positionV relativeFrom="page">
                  <wp:posOffset>5909310</wp:posOffset>
                </wp:positionV>
                <wp:extent cx="989965" cy="205105"/>
                <wp:effectExtent l="0" t="0" r="19685" b="23495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965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4B7D61" w14:textId="77777777" w:rsidR="00DC529F" w:rsidRPr="00E4612C" w:rsidRDefault="00DC529F" w:rsidP="00DC529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61C31" id="_x0000_s1042" type="#_x0000_t202" style="position:absolute;left:0;text-align:left;margin-left:494pt;margin-top:465.3pt;width:77.95pt;height:16.15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" strokecolor="black [3213]" strokeweight=".5pt">
                <v:textbox>
                  <w:txbxContent>
                    <w:p w:rsidR="00DC529F" w:rsidRPr="00E4612C" w:rsidRDefault="00DC529F" w:rsidP="00DC529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DC529F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66ED303F" wp14:editId="3460BFE6">
                <wp:simplePos x="0" y="0"/>
                <wp:positionH relativeFrom="column">
                  <wp:posOffset>4870450</wp:posOffset>
                </wp:positionH>
                <wp:positionV relativeFrom="page">
                  <wp:posOffset>5918200</wp:posOffset>
                </wp:positionV>
                <wp:extent cx="989965" cy="205105"/>
                <wp:effectExtent l="0" t="0" r="19685" b="23495"/>
                <wp:wrapNone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965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32303F" w14:textId="77777777" w:rsidR="00DC529F" w:rsidRPr="00E4612C" w:rsidRDefault="00DC529F" w:rsidP="00DC529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F6E9F" id="_x0000_s1043" type="#_x0000_t202" style="position:absolute;left:0;text-align:left;margin-left:383.5pt;margin-top:466pt;width:77.95pt;height:16.15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" strokecolor="black [3213]" strokeweight=".5pt">
                <v:textbox>
                  <w:txbxContent>
                    <w:p w:rsidR="00DC529F" w:rsidRPr="00E4612C" w:rsidRDefault="00DC529F" w:rsidP="00DC529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DC529F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7EAE9A51" wp14:editId="0B63055F">
                <wp:simplePos x="0" y="0"/>
                <wp:positionH relativeFrom="column">
                  <wp:posOffset>2531745</wp:posOffset>
                </wp:positionH>
                <wp:positionV relativeFrom="page">
                  <wp:posOffset>5920740</wp:posOffset>
                </wp:positionV>
                <wp:extent cx="1072515" cy="194310"/>
                <wp:effectExtent l="0" t="0" r="13335" b="1524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515" cy="194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3082" w14:textId="77777777" w:rsidR="00DC529F" w:rsidRPr="00E4612C" w:rsidRDefault="00DC529F" w:rsidP="00DC529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15391" id="_x0000_s1044" type="#_x0000_t202" style="position:absolute;left:0;text-align:left;margin-left:199.35pt;margin-top:466.2pt;width:84.45pt;height:15.3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" strokecolor="black [3213]" strokeweight=".5pt">
                <v:textbox>
                  <w:txbxContent>
                    <w:p w:rsidR="00DC529F" w:rsidRPr="00E4612C" w:rsidRDefault="00DC529F" w:rsidP="00DC529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DC529F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0D1CF5F" wp14:editId="3C0D62C1">
                <wp:simplePos x="0" y="0"/>
                <wp:positionH relativeFrom="column">
                  <wp:posOffset>1068705</wp:posOffset>
                </wp:positionH>
                <wp:positionV relativeFrom="page">
                  <wp:posOffset>5916295</wp:posOffset>
                </wp:positionV>
                <wp:extent cx="1072515" cy="194310"/>
                <wp:effectExtent l="0" t="0" r="13335" b="1524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515" cy="194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67716E" w14:textId="77777777" w:rsidR="00DC529F" w:rsidRPr="00E4612C" w:rsidRDefault="00DC529F" w:rsidP="00DC529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34B4D" id="_x0000_s1045" type="#_x0000_t202" style="position:absolute;left:0;text-align:left;margin-left:84.15pt;margin-top:465.85pt;width:84.45pt;height:15.3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" strokecolor="black [3213]" strokeweight=".5pt">
                <v:textbox>
                  <w:txbxContent>
                    <w:p w:rsidR="00DC529F" w:rsidRPr="00E4612C" w:rsidRDefault="00DC529F" w:rsidP="00DC529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DC529F">
        <w:rPr>
          <w:noProof/>
          <w:color w:val="000000" w:themeColor="text1"/>
          <w:w w:val="95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689247AC" wp14:editId="4ED48F37">
                <wp:simplePos x="0" y="0"/>
                <wp:positionH relativeFrom="column">
                  <wp:posOffset>1066800</wp:posOffset>
                </wp:positionH>
                <wp:positionV relativeFrom="page">
                  <wp:posOffset>6148706</wp:posOffset>
                </wp:positionV>
                <wp:extent cx="1072515" cy="194310"/>
                <wp:effectExtent l="0" t="0" r="13335" b="1524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2515" cy="194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4D8B2" w14:textId="77777777" w:rsidR="00DC529F" w:rsidRPr="00E4612C" w:rsidRDefault="00DC529F" w:rsidP="00DC529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4D931" id="_x0000_s1046" type="#_x0000_t202" style="position:absolute;left:0;text-align:left;margin-left:84pt;margin-top:484.15pt;width:84.45pt;height:15.3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" strokecolor="black [3213]" strokeweight=".5pt">
                <v:textbox>
                  <w:txbxContent>
                    <w:p w:rsidR="00DC529F" w:rsidRPr="00E4612C" w:rsidRDefault="00DC529F" w:rsidP="00DC529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8480" behindDoc="1" locked="0" layoutInCell="0" allowOverlap="1" wp14:anchorId="4B8702E0" wp14:editId="158639AC">
                <wp:simplePos x="0" y="0"/>
                <wp:positionH relativeFrom="page">
                  <wp:posOffset>1294130</wp:posOffset>
                </wp:positionH>
                <wp:positionV relativeFrom="paragraph">
                  <wp:posOffset>39370</wp:posOffset>
                </wp:positionV>
                <wp:extent cx="1031875" cy="422275"/>
                <wp:effectExtent l="0" t="0" r="0" b="0"/>
                <wp:wrapNone/>
                <wp:docPr id="94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1875" cy="422275"/>
                          <a:chOff x="2038" y="62"/>
                          <a:chExt cx="1625" cy="665"/>
                        </a:xfrm>
                      </wpg:grpSpPr>
                      <wps:wsp>
                        <wps:cNvPr id="95" name="Freeform 94"/>
                        <wps:cNvSpPr>
                          <a:spLocks/>
                        </wps:cNvSpPr>
                        <wps:spPr bwMode="auto">
                          <a:xfrm>
                            <a:off x="2219" y="66"/>
                            <a:ext cx="1442" cy="20"/>
                          </a:xfrm>
                          <a:custGeom>
                            <a:avLst/>
                            <a:gdLst>
                              <a:gd name="T0" fmla="*/ 0 w 1442"/>
                              <a:gd name="T1" fmla="*/ 0 h 20"/>
                              <a:gd name="T2" fmla="*/ 1441 w 144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42" h="20">
                                <a:moveTo>
                                  <a:pt x="0" y="0"/>
                                </a:moveTo>
                                <a:lnTo>
                                  <a:pt x="1441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95"/>
                        <wps:cNvSpPr>
                          <a:spLocks/>
                        </wps:cNvSpPr>
                        <wps:spPr bwMode="auto">
                          <a:xfrm>
                            <a:off x="3660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96"/>
                        <wps:cNvSpPr>
                          <a:spLocks/>
                        </wps:cNvSpPr>
                        <wps:spPr bwMode="auto">
                          <a:xfrm>
                            <a:off x="2219" y="366"/>
                            <a:ext cx="1442" cy="20"/>
                          </a:xfrm>
                          <a:custGeom>
                            <a:avLst/>
                            <a:gdLst>
                              <a:gd name="T0" fmla="*/ 0 w 1442"/>
                              <a:gd name="T1" fmla="*/ 0 h 20"/>
                              <a:gd name="T2" fmla="*/ 1441 w 144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442" h="20">
                                <a:moveTo>
                                  <a:pt x="0" y="0"/>
                                </a:moveTo>
                                <a:lnTo>
                                  <a:pt x="1441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97"/>
                        <wps:cNvSpPr>
                          <a:spLocks/>
                        </wps:cNvSpPr>
                        <wps:spPr bwMode="auto">
                          <a:xfrm>
                            <a:off x="2221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98"/>
                        <wps:cNvSpPr>
                          <a:spLocks/>
                        </wps:cNvSpPr>
                        <wps:spPr bwMode="auto">
                          <a:xfrm>
                            <a:off x="2039" y="425"/>
                            <a:ext cx="1622" cy="20"/>
                          </a:xfrm>
                          <a:custGeom>
                            <a:avLst/>
                            <a:gdLst>
                              <a:gd name="T0" fmla="*/ 0 w 1622"/>
                              <a:gd name="T1" fmla="*/ 0 h 20"/>
                              <a:gd name="T2" fmla="*/ 1621 w 162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22" h="20">
                                <a:moveTo>
                                  <a:pt x="0" y="0"/>
                                </a:moveTo>
                                <a:lnTo>
                                  <a:pt x="1621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99"/>
                        <wps:cNvSpPr>
                          <a:spLocks/>
                        </wps:cNvSpPr>
                        <wps:spPr bwMode="auto">
                          <a:xfrm>
                            <a:off x="3660" y="425"/>
                            <a:ext cx="20" cy="30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0"/>
                              <a:gd name="T2" fmla="*/ 0 w 20"/>
                              <a:gd name="T3" fmla="*/ 300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0">
                                <a:moveTo>
                                  <a:pt x="0" y="0"/>
                                </a:moveTo>
                                <a:lnTo>
                                  <a:pt x="0" y="30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100"/>
                        <wps:cNvSpPr>
                          <a:spLocks/>
                        </wps:cNvSpPr>
                        <wps:spPr bwMode="auto">
                          <a:xfrm>
                            <a:off x="2039" y="724"/>
                            <a:ext cx="1622" cy="20"/>
                          </a:xfrm>
                          <a:custGeom>
                            <a:avLst/>
                            <a:gdLst>
                              <a:gd name="T0" fmla="*/ 0 w 1622"/>
                              <a:gd name="T1" fmla="*/ 0 h 20"/>
                              <a:gd name="T2" fmla="*/ 1621 w 162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22" h="20">
                                <a:moveTo>
                                  <a:pt x="0" y="0"/>
                                </a:moveTo>
                                <a:lnTo>
                                  <a:pt x="1621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101"/>
                        <wps:cNvSpPr>
                          <a:spLocks/>
                        </wps:cNvSpPr>
                        <wps:spPr bwMode="auto">
                          <a:xfrm>
                            <a:off x="2041" y="425"/>
                            <a:ext cx="20" cy="30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0"/>
                              <a:gd name="T2" fmla="*/ 0 w 20"/>
                              <a:gd name="T3" fmla="*/ 300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0">
                                <a:moveTo>
                                  <a:pt x="0" y="0"/>
                                </a:moveTo>
                                <a:lnTo>
                                  <a:pt x="0" y="30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E85914" id="Group 93" o:spid="_x0000_s1026" style="position:absolute;margin-left:101.9pt;margin-top:3.1pt;width:81.25pt;height:33.25pt;z-index:-251648000;mso-position-horizontal-relative:page" coordorigin="2038,62" coordsize="1625,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" o:allowincell="f">
                <v:shape id="Freeform 94" o:spid="_x0000_s1027" style="position:absolute;left:2219;top:66;width:1442;height:20;visibility:visible;mso-wrap-style:square;v-text-anchor:top" coordsize="144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" path="m,l1441,e" filled="f" strokecolor="#a6a6a6" strokeweight=".22pt">
                  <v:path arrowok="t" o:connecttype="custom" o:connectlocs="0,0;1441,0" o:connectangles="0,0"/>
                </v:shape>
                <v:shape id="Freeform 95" o:spid="_x0000_s1028" style="position:absolute;left:3660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" path="m,l,302e" filled="f" strokecolor="#a6a6a6" strokeweight=".16pt">
                  <v:path arrowok="t" o:connecttype="custom" o:connectlocs="0,0;0,302" o:connectangles="0,0"/>
                </v:shape>
                <v:shape id="Freeform 96" o:spid="_x0000_s1029" style="position:absolute;left:2219;top:366;width:1442;height:20;visibility:visible;mso-wrap-style:square;v-text-anchor:top" coordsize="144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" path="m,l1441,e" filled="f" strokecolor="#a6a6a6" strokeweight=".22pt">
                  <v:path arrowok="t" o:connecttype="custom" o:connectlocs="0,0;1441,0" o:connectangles="0,0"/>
                </v:shape>
                <v:shape id="Freeform 97" o:spid="_x0000_s1030" style="position:absolute;left:2221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v:shape id="Freeform 98" o:spid="_x0000_s1031" style="position:absolute;left:2039;top:425;width:1622;height:20;visibility:visible;mso-wrap-style:square;v-text-anchor:top" coordsize="162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" path="m,l1621,e" filled="f" strokecolor="#a6a6a6" strokeweight=".16pt">
                  <v:path arrowok="t" o:connecttype="custom" o:connectlocs="0,0;1621,0" o:connectangles="0,0"/>
                </v:shape>
                <v:shape id="Freeform 99" o:spid="_x0000_s1032" style="position:absolute;left:3660;top:425;width:20;height:300;visibility:visible;mso-wrap-style:square;v-text-anchor:top" coordsize="2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" path="m,l,300e" filled="f" strokecolor="#a6a6a6" strokeweight=".16pt">
                  <v:path arrowok="t" o:connecttype="custom" o:connectlocs="0,0;0,300" o:connectangles="0,0"/>
                </v:shape>
                <v:shape id="Freeform 100" o:spid="_x0000_s1033" style="position:absolute;left:2039;top:724;width:1622;height:20;visibility:visible;mso-wrap-style:square;v-text-anchor:top" coordsize="162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" path="m,l1621,e" filled="f" strokecolor="#a6a6a6" strokeweight=".16pt">
                  <v:path arrowok="t" o:connecttype="custom" o:connectlocs="0,0;1621,0" o:connectangles="0,0"/>
                </v:shape>
                <v:shape id="Freeform 101" o:spid="_x0000_s1034" style="position:absolute;left:2041;top:425;width:20;height:300;visibility:visible;mso-wrap-style:square;v-text-anchor:top" coordsize="2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" path="m,l,300e" filled="f" strokecolor="#a6a6a6" strokeweight=".22pt">
                  <v:path arrowok="t" o:connecttype="custom" o:connectlocs="0,0;0,300" o:connectangles="0,0"/>
                </v:shape>
                <w10:wrap anchorx="page"/>
              </v:group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9504" behindDoc="1" locked="0" layoutInCell="0" allowOverlap="1" wp14:anchorId="595F3D58" wp14:editId="35C14C36">
                <wp:simplePos x="0" y="0"/>
                <wp:positionH relativeFrom="page">
                  <wp:posOffset>2741930</wp:posOffset>
                </wp:positionH>
                <wp:positionV relativeFrom="paragraph">
                  <wp:posOffset>40005</wp:posOffset>
                </wp:positionV>
                <wp:extent cx="1032510" cy="194310"/>
                <wp:effectExtent l="0" t="0" r="0" b="0"/>
                <wp:wrapNone/>
                <wp:docPr id="89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2510" cy="194310"/>
                          <a:chOff x="4318" y="63"/>
                          <a:chExt cx="1626" cy="306"/>
                        </a:xfrm>
                      </wpg:grpSpPr>
                      <wps:wsp>
                        <wps:cNvPr id="90" name="Freeform 103"/>
                        <wps:cNvSpPr>
                          <a:spLocks/>
                        </wps:cNvSpPr>
                        <wps:spPr bwMode="auto">
                          <a:xfrm>
                            <a:off x="4321" y="66"/>
                            <a:ext cx="1622" cy="20"/>
                          </a:xfrm>
                          <a:custGeom>
                            <a:avLst/>
                            <a:gdLst>
                              <a:gd name="T0" fmla="*/ 0 w 1622"/>
                              <a:gd name="T1" fmla="*/ 0 h 20"/>
                              <a:gd name="T2" fmla="*/ 1621 w 162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22" h="20">
                                <a:moveTo>
                                  <a:pt x="0" y="0"/>
                                </a:moveTo>
                                <a:lnTo>
                                  <a:pt x="1621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104"/>
                        <wps:cNvSpPr>
                          <a:spLocks/>
                        </wps:cNvSpPr>
                        <wps:spPr bwMode="auto">
                          <a:xfrm>
                            <a:off x="5941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105"/>
                        <wps:cNvSpPr>
                          <a:spLocks/>
                        </wps:cNvSpPr>
                        <wps:spPr bwMode="auto">
                          <a:xfrm>
                            <a:off x="4321" y="366"/>
                            <a:ext cx="1622" cy="20"/>
                          </a:xfrm>
                          <a:custGeom>
                            <a:avLst/>
                            <a:gdLst>
                              <a:gd name="T0" fmla="*/ 0 w 1622"/>
                              <a:gd name="T1" fmla="*/ 0 h 20"/>
                              <a:gd name="T2" fmla="*/ 1621 w 162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622" h="20">
                                <a:moveTo>
                                  <a:pt x="0" y="0"/>
                                </a:moveTo>
                                <a:lnTo>
                                  <a:pt x="1621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106"/>
                        <wps:cNvSpPr>
                          <a:spLocks/>
                        </wps:cNvSpPr>
                        <wps:spPr bwMode="auto">
                          <a:xfrm>
                            <a:off x="4321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F5200C" id="Group 102" o:spid="_x0000_s1026" style="position:absolute;margin-left:215.9pt;margin-top:3.15pt;width:81.3pt;height:15.3pt;z-index:-251646976;mso-position-horizontal-relative:page" coordorigin="4318,63" coordsize="1626,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" o:allowincell="f">
                <v:shape id="Freeform 103" o:spid="_x0000_s1027" style="position:absolute;left:4321;top:66;width:1622;height:20;visibility:visible;mso-wrap-style:square;v-text-anchor:top" coordsize="162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" path="m,l1621,e" filled="f" strokecolor="#a6a6a6" strokeweight=".22pt">
                  <v:path arrowok="t" o:connecttype="custom" o:connectlocs="0,0;1621,0" o:connectangles="0,0"/>
                </v:shape>
                <v:shape id="Freeform 104" o:spid="_x0000_s1028" style="position:absolute;left:5941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" path="m,l,302e" filled="f" strokecolor="#a6a6a6" strokeweight=".16pt">
                  <v:path arrowok="t" o:connecttype="custom" o:connectlocs="0,0;0,302" o:connectangles="0,0"/>
                </v:shape>
                <v:shape id="Freeform 105" o:spid="_x0000_s1029" style="position:absolute;left:4321;top:366;width:1622;height:20;visibility:visible;mso-wrap-style:square;v-text-anchor:top" coordsize="162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" path="m,l1621,e" filled="f" strokecolor="#a6a6a6" strokeweight=".22pt">
                  <v:path arrowok="t" o:connecttype="custom" o:connectlocs="0,0;1621,0" o:connectangles="0,0"/>
                </v:shape>
                <v:shape id="Freeform 106" o:spid="_x0000_s1030" style="position:absolute;left:4321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" path="m,l,302e" filled="f" strokecolor="#a6a6a6" strokeweight=".16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0528" behindDoc="1" locked="0" layoutInCell="0" allowOverlap="1" wp14:anchorId="53957507" wp14:editId="27B77D56">
                <wp:simplePos x="0" y="0"/>
                <wp:positionH relativeFrom="page">
                  <wp:posOffset>5105400</wp:posOffset>
                </wp:positionH>
                <wp:positionV relativeFrom="paragraph">
                  <wp:posOffset>39370</wp:posOffset>
                </wp:positionV>
                <wp:extent cx="956945" cy="194945"/>
                <wp:effectExtent l="0" t="0" r="0" b="0"/>
                <wp:wrapNone/>
                <wp:docPr id="84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6945" cy="194945"/>
                          <a:chOff x="8040" y="62"/>
                          <a:chExt cx="1507" cy="307"/>
                        </a:xfrm>
                      </wpg:grpSpPr>
                      <wps:wsp>
                        <wps:cNvPr id="85" name="Freeform 108"/>
                        <wps:cNvSpPr>
                          <a:spLocks/>
                        </wps:cNvSpPr>
                        <wps:spPr bwMode="auto">
                          <a:xfrm>
                            <a:off x="8042" y="66"/>
                            <a:ext cx="1503" cy="20"/>
                          </a:xfrm>
                          <a:custGeom>
                            <a:avLst/>
                            <a:gdLst>
                              <a:gd name="T0" fmla="*/ 0 w 1503"/>
                              <a:gd name="T1" fmla="*/ 0 h 20"/>
                              <a:gd name="T2" fmla="*/ 1502 w 15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03" h="20">
                                <a:moveTo>
                                  <a:pt x="0" y="0"/>
                                </a:moveTo>
                                <a:lnTo>
                                  <a:pt x="150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109"/>
                        <wps:cNvSpPr>
                          <a:spLocks/>
                        </wps:cNvSpPr>
                        <wps:spPr bwMode="auto">
                          <a:xfrm>
                            <a:off x="9544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110"/>
                        <wps:cNvSpPr>
                          <a:spLocks/>
                        </wps:cNvSpPr>
                        <wps:spPr bwMode="auto">
                          <a:xfrm>
                            <a:off x="8042" y="366"/>
                            <a:ext cx="1503" cy="20"/>
                          </a:xfrm>
                          <a:custGeom>
                            <a:avLst/>
                            <a:gdLst>
                              <a:gd name="T0" fmla="*/ 0 w 1503"/>
                              <a:gd name="T1" fmla="*/ 0 h 20"/>
                              <a:gd name="T2" fmla="*/ 1502 w 15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503" h="20">
                                <a:moveTo>
                                  <a:pt x="0" y="0"/>
                                </a:moveTo>
                                <a:lnTo>
                                  <a:pt x="150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111"/>
                        <wps:cNvSpPr>
                          <a:spLocks/>
                        </wps:cNvSpPr>
                        <wps:spPr bwMode="auto">
                          <a:xfrm>
                            <a:off x="8043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F7512E" id="Group 107" o:spid="_x0000_s1026" style="position:absolute;margin-left:402pt;margin-top:3.1pt;width:75.35pt;height:15.35pt;z-index:-251645952;mso-position-horizontal-relative:page" coordorigin="8040,62" coordsize="1507,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" o:allowincell="f">
                <v:shape id="Freeform 108" o:spid="_x0000_s1027" style="position:absolute;left:8042;top:66;width:1503;height:20;visibility:visible;mso-wrap-style:square;v-text-anchor:top" coordsize="15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" path="m,l1502,e" filled="f" strokecolor="#a6a6a6" strokeweight=".22pt">
                  <v:path arrowok="t" o:connecttype="custom" o:connectlocs="0,0;1502,0" o:connectangles="0,0"/>
                </v:shape>
                <v:shape id="Freeform 109" o:spid="_x0000_s1028" style="position:absolute;left:9544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" path="m,l,302e" filled="f" strokecolor="#a6a6a6" strokeweight=".16pt">
                  <v:path arrowok="t" o:connecttype="custom" o:connectlocs="0,0;0,302" o:connectangles="0,0"/>
                </v:shape>
                <v:shape id="Freeform 110" o:spid="_x0000_s1029" style="position:absolute;left:8042;top:366;width:1503;height:20;visibility:visible;mso-wrap-style:square;v-text-anchor:top" coordsize="15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" path="m,l1502,e" filled="f" strokecolor="#a6a6a6" strokeweight=".22pt">
                  <v:path arrowok="t" o:connecttype="custom" o:connectlocs="0,0;1502,0" o:connectangles="0,0"/>
                </v:shape>
                <v:shape id="Freeform 111" o:spid="_x0000_s1030" style="position:absolute;left:8043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1552" behindDoc="1" locked="0" layoutInCell="0" allowOverlap="1" wp14:anchorId="45502662" wp14:editId="2EDD44C9">
                <wp:simplePos x="0" y="0"/>
                <wp:positionH relativeFrom="page">
                  <wp:posOffset>6553835</wp:posOffset>
                </wp:positionH>
                <wp:positionV relativeFrom="paragraph">
                  <wp:posOffset>39370</wp:posOffset>
                </wp:positionV>
                <wp:extent cx="804545" cy="194945"/>
                <wp:effectExtent l="0" t="0" r="0" b="0"/>
                <wp:wrapNone/>
                <wp:docPr id="79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4545" cy="194945"/>
                          <a:chOff x="10321" y="62"/>
                          <a:chExt cx="1267" cy="307"/>
                        </a:xfrm>
                      </wpg:grpSpPr>
                      <wps:wsp>
                        <wps:cNvPr id="80" name="Freeform 113"/>
                        <wps:cNvSpPr>
                          <a:spLocks/>
                        </wps:cNvSpPr>
                        <wps:spPr bwMode="auto">
                          <a:xfrm>
                            <a:off x="10323" y="66"/>
                            <a:ext cx="1263" cy="20"/>
                          </a:xfrm>
                          <a:custGeom>
                            <a:avLst/>
                            <a:gdLst>
                              <a:gd name="T0" fmla="*/ 0 w 1263"/>
                              <a:gd name="T1" fmla="*/ 0 h 20"/>
                              <a:gd name="T2" fmla="*/ 1262 w 12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263" h="20">
                                <a:moveTo>
                                  <a:pt x="0" y="0"/>
                                </a:moveTo>
                                <a:lnTo>
                                  <a:pt x="12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114"/>
                        <wps:cNvSpPr>
                          <a:spLocks/>
                        </wps:cNvSpPr>
                        <wps:spPr bwMode="auto">
                          <a:xfrm>
                            <a:off x="11585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1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115"/>
                        <wps:cNvSpPr>
                          <a:spLocks/>
                        </wps:cNvSpPr>
                        <wps:spPr bwMode="auto">
                          <a:xfrm>
                            <a:off x="10323" y="366"/>
                            <a:ext cx="1263" cy="20"/>
                          </a:xfrm>
                          <a:custGeom>
                            <a:avLst/>
                            <a:gdLst>
                              <a:gd name="T0" fmla="*/ 0 w 1263"/>
                              <a:gd name="T1" fmla="*/ 0 h 20"/>
                              <a:gd name="T2" fmla="*/ 1262 w 12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263" h="20">
                                <a:moveTo>
                                  <a:pt x="0" y="0"/>
                                </a:moveTo>
                                <a:lnTo>
                                  <a:pt x="12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116"/>
                        <wps:cNvSpPr>
                          <a:spLocks/>
                        </wps:cNvSpPr>
                        <wps:spPr bwMode="auto">
                          <a:xfrm>
                            <a:off x="10324" y="6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067040" id="Group 112" o:spid="_x0000_s1026" style="position:absolute;margin-left:516.05pt;margin-top:3.1pt;width:63.35pt;height:15.35pt;z-index:-251644928;mso-position-horizontal-relative:page" coordorigin="10321,62" coordsize="1267,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" o:allowincell="f">
                <v:shape id="Freeform 113" o:spid="_x0000_s1027" style="position:absolute;left:10323;top:66;width:1263;height:20;visibility:visible;mso-wrap-style:square;v-text-anchor:top" coordsize="12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" path="m,l1262,e" filled="f" strokecolor="#a6a6a6" strokeweight=".22pt">
                  <v:path arrowok="t" o:connecttype="custom" o:connectlocs="0,0;1262,0" o:connectangles="0,0"/>
                </v:shape>
                <v:shape id="Freeform 114" o:spid="_x0000_s1028" style="position:absolute;left:11585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" path="m,l,302e" filled="f" strokecolor="#a6a6a6" strokeweight=".05642mm">
                  <v:path arrowok="t" o:connecttype="custom" o:connectlocs="0,0;0,302" o:connectangles="0,0"/>
                </v:shape>
                <v:shape id="Freeform 115" o:spid="_x0000_s1029" style="position:absolute;left:10323;top:366;width:1263;height:20;visibility:visible;mso-wrap-style:square;v-text-anchor:top" coordsize="12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" path="m,l1262,e" filled="f" strokecolor="#a6a6a6" strokeweight=".22pt">
                  <v:path arrowok="t" o:connecttype="custom" o:connectlocs="0,0;1262,0" o:connectangles="0,0"/>
                </v:shape>
                <v:shape id="Freeform 116" o:spid="_x0000_s1030" style="position:absolute;left:10324;top:6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</w:rPr>
        <w:t>Estimated</w:t>
      </w:r>
      <w:r w:rsidR="00715F69" w:rsidRPr="00E42D5D">
        <w:rPr>
          <w:color w:val="000000" w:themeColor="text1"/>
          <w:spacing w:val="-15"/>
        </w:rPr>
        <w:t xml:space="preserve"> </w:t>
      </w:r>
      <w:r w:rsidR="00715F69" w:rsidRPr="00E42D5D">
        <w:rPr>
          <w:color w:val="000000" w:themeColor="text1"/>
        </w:rPr>
        <w:t>Yield</w:t>
      </w:r>
      <w:r w:rsidR="00715F69" w:rsidRPr="00E42D5D">
        <w:rPr>
          <w:color w:val="000000" w:themeColor="text1"/>
        </w:rPr>
        <w:tab/>
      </w:r>
      <w:r w:rsidR="00715F69" w:rsidRPr="00E42D5D">
        <w:rPr>
          <w:color w:val="000000" w:themeColor="text1"/>
          <w:spacing w:val="-1"/>
          <w:w w:val="95"/>
        </w:rPr>
        <w:t>Units</w:t>
      </w:r>
      <w:r w:rsidR="00715F69" w:rsidRPr="00E42D5D">
        <w:rPr>
          <w:color w:val="000000" w:themeColor="text1"/>
          <w:spacing w:val="-1"/>
          <w:w w:val="95"/>
        </w:rPr>
        <w:tab/>
      </w:r>
      <w:r w:rsidR="00715F69" w:rsidRPr="00E42D5D">
        <w:rPr>
          <w:color w:val="000000" w:themeColor="text1"/>
          <w:spacing w:val="-1"/>
        </w:rPr>
        <w:t>Estimated</w:t>
      </w:r>
      <w:r w:rsidR="00715F69" w:rsidRPr="00E42D5D">
        <w:rPr>
          <w:color w:val="000000" w:themeColor="text1"/>
          <w:spacing w:val="-18"/>
        </w:rPr>
        <w:t xml:space="preserve"> </w:t>
      </w:r>
      <w:r w:rsidR="00715F69" w:rsidRPr="00E42D5D">
        <w:rPr>
          <w:color w:val="000000" w:themeColor="text1"/>
        </w:rPr>
        <w:t>Capacity</w:t>
      </w:r>
      <w:r w:rsidR="00715F69" w:rsidRPr="00E42D5D">
        <w:rPr>
          <w:color w:val="000000" w:themeColor="text1"/>
        </w:rPr>
        <w:tab/>
      </w:r>
      <w:r w:rsidR="00715F69" w:rsidRPr="00E42D5D">
        <w:rPr>
          <w:color w:val="000000" w:themeColor="text1"/>
          <w:w w:val="95"/>
        </w:rPr>
        <w:t>Units</w:t>
      </w:r>
      <w:r w:rsidR="00715F69" w:rsidRPr="00E42D5D">
        <w:rPr>
          <w:color w:val="000000" w:themeColor="text1"/>
          <w:spacing w:val="28"/>
          <w:w w:val="99"/>
        </w:rPr>
        <w:t xml:space="preserve"> </w:t>
      </w:r>
      <w:r w:rsidR="00715F69" w:rsidRPr="00E42D5D">
        <w:rPr>
          <w:color w:val="000000" w:themeColor="text1"/>
        </w:rPr>
        <w:t>Estimated</w:t>
      </w:r>
      <w:r w:rsidR="00715F69" w:rsidRPr="00E42D5D">
        <w:rPr>
          <w:color w:val="000000" w:themeColor="text1"/>
          <w:spacing w:val="-15"/>
        </w:rPr>
        <w:t xml:space="preserve"> </w:t>
      </w:r>
      <w:r w:rsidR="00715F69" w:rsidRPr="00E42D5D">
        <w:rPr>
          <w:color w:val="000000" w:themeColor="text1"/>
        </w:rPr>
        <w:t>Cost</w:t>
      </w:r>
    </w:p>
    <w:p w14:paraId="025222E8" w14:textId="77777777" w:rsidR="00190603" w:rsidRPr="00E42D5D" w:rsidRDefault="00715F69">
      <w:pPr>
        <w:pStyle w:val="Heading1"/>
        <w:kinsoku w:val="0"/>
        <w:overflowPunct w:val="0"/>
        <w:rPr>
          <w:b w:val="0"/>
          <w:bCs w:val="0"/>
          <w:color w:val="000000" w:themeColor="text1"/>
        </w:rPr>
      </w:pPr>
      <w:r w:rsidRPr="00E42D5D">
        <w:rPr>
          <w:color w:val="000000" w:themeColor="text1"/>
        </w:rPr>
        <w:t>Prioritization</w:t>
      </w:r>
      <w:r w:rsidRPr="00E42D5D">
        <w:rPr>
          <w:color w:val="000000" w:themeColor="text1"/>
          <w:spacing w:val="-14"/>
        </w:rPr>
        <w:t xml:space="preserve"> </w:t>
      </w:r>
      <w:r w:rsidRPr="00E42D5D">
        <w:rPr>
          <w:color w:val="000000" w:themeColor="text1"/>
        </w:rPr>
        <w:t>[total</w:t>
      </w:r>
      <w:r w:rsidRPr="00E42D5D">
        <w:rPr>
          <w:color w:val="000000" w:themeColor="text1"/>
          <w:spacing w:val="-14"/>
        </w:rPr>
        <w:t xml:space="preserve"> </w:t>
      </w:r>
      <w:r w:rsidRPr="00E42D5D">
        <w:rPr>
          <w:color w:val="000000" w:themeColor="text1"/>
        </w:rPr>
        <w:t>to</w:t>
      </w:r>
      <w:r w:rsidRPr="00E42D5D">
        <w:rPr>
          <w:color w:val="000000" w:themeColor="text1"/>
          <w:spacing w:val="-13"/>
        </w:rPr>
        <w:t xml:space="preserve"> </w:t>
      </w:r>
      <w:r w:rsidRPr="00E42D5D">
        <w:rPr>
          <w:color w:val="000000" w:themeColor="text1"/>
        </w:rPr>
        <w:t>100%]</w:t>
      </w:r>
    </w:p>
    <w:p w14:paraId="2411D79A" w14:textId="77777777" w:rsidR="00190603" w:rsidRPr="00E42D5D" w:rsidRDefault="000C3BFF">
      <w:pPr>
        <w:pStyle w:val="BodyText"/>
        <w:tabs>
          <w:tab w:val="left" w:pos="5753"/>
        </w:tabs>
        <w:kinsoku w:val="0"/>
        <w:overflowPunct w:val="0"/>
        <w:spacing w:before="82"/>
        <w:rPr>
          <w:color w:val="000000" w:themeColor="text1"/>
        </w:rPr>
      </w:pPr>
      <w:r w:rsidRPr="000C3BFF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79A49BEC" wp14:editId="3AFEA2D2">
                <wp:simplePos x="0" y="0"/>
                <wp:positionH relativeFrom="column">
                  <wp:posOffset>5271135</wp:posOffset>
                </wp:positionH>
                <wp:positionV relativeFrom="page">
                  <wp:posOffset>6660515</wp:posOffset>
                </wp:positionV>
                <wp:extent cx="1885315" cy="210185"/>
                <wp:effectExtent l="0" t="0" r="19685" b="18415"/>
                <wp:wrapNone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315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6B1E9" w14:textId="77777777" w:rsidR="000C3BFF" w:rsidRPr="00E4612C" w:rsidRDefault="000C3BFF" w:rsidP="000C3BF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DDCF4" id="_x0000_s1047" type="#_x0000_t202" style="position:absolute;left:0;text-align:left;margin-left:415.05pt;margin-top:524.45pt;width:148.45pt;height:16.5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" strokecolor="black [3213]" strokeweight=".5pt">
                <v:textbox>
                  <w:txbxContent>
                    <w:p w:rsidR="000C3BFF" w:rsidRPr="00E4612C" w:rsidRDefault="000C3BFF" w:rsidP="000C3BF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0C3BFF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5B93651" wp14:editId="3D65AE13">
                <wp:simplePos x="0" y="0"/>
                <wp:positionH relativeFrom="column">
                  <wp:posOffset>1701800</wp:posOffset>
                </wp:positionH>
                <wp:positionV relativeFrom="page">
                  <wp:posOffset>6673849</wp:posOffset>
                </wp:positionV>
                <wp:extent cx="1885315" cy="210185"/>
                <wp:effectExtent l="0" t="0" r="19685" b="18415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315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B07185" w14:textId="77777777" w:rsidR="000C3BFF" w:rsidRPr="00E4612C" w:rsidRDefault="000C3BFF" w:rsidP="000C3BF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91FE8" id="_x0000_s1048" type="#_x0000_t202" style="position:absolute;left:0;text-align:left;margin-left:134pt;margin-top:525.5pt;width:148.45pt;height:16.5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" strokecolor="black [3213]" strokeweight=".5pt">
                <v:textbox>
                  <w:txbxContent>
                    <w:p w:rsidR="000C3BFF" w:rsidRPr="00E4612C" w:rsidRDefault="000C3BFF" w:rsidP="000C3BF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2576" behindDoc="1" locked="0" layoutInCell="0" allowOverlap="1" wp14:anchorId="00D3D0EB" wp14:editId="59027BD2">
                <wp:simplePos x="0" y="0"/>
                <wp:positionH relativeFrom="page">
                  <wp:posOffset>1598295</wp:posOffset>
                </wp:positionH>
                <wp:positionV relativeFrom="paragraph">
                  <wp:posOffset>40640</wp:posOffset>
                </wp:positionV>
                <wp:extent cx="2176145" cy="651510"/>
                <wp:effectExtent l="0" t="0" r="0" b="0"/>
                <wp:wrapNone/>
                <wp:docPr id="66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6145" cy="651510"/>
                          <a:chOff x="2517" y="64"/>
                          <a:chExt cx="3427" cy="1026"/>
                        </a:xfrm>
                      </wpg:grpSpPr>
                      <wps:wsp>
                        <wps:cNvPr id="67" name="Freeform 118"/>
                        <wps:cNvSpPr>
                          <a:spLocks/>
                        </wps:cNvSpPr>
                        <wps:spPr bwMode="auto">
                          <a:xfrm>
                            <a:off x="3238" y="66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119"/>
                        <wps:cNvSpPr>
                          <a:spLocks/>
                        </wps:cNvSpPr>
                        <wps:spPr bwMode="auto">
                          <a:xfrm>
                            <a:off x="5941" y="66"/>
                            <a:ext cx="20" cy="30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0"/>
                              <a:gd name="T2" fmla="*/ 0 w 20"/>
                              <a:gd name="T3" fmla="*/ 300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0">
                                <a:moveTo>
                                  <a:pt x="0" y="0"/>
                                </a:moveTo>
                                <a:lnTo>
                                  <a:pt x="0" y="30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120"/>
                        <wps:cNvSpPr>
                          <a:spLocks/>
                        </wps:cNvSpPr>
                        <wps:spPr bwMode="auto">
                          <a:xfrm>
                            <a:off x="3238" y="365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121"/>
                        <wps:cNvSpPr>
                          <a:spLocks/>
                        </wps:cNvSpPr>
                        <wps:spPr bwMode="auto">
                          <a:xfrm>
                            <a:off x="3240" y="66"/>
                            <a:ext cx="20" cy="30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0"/>
                              <a:gd name="T2" fmla="*/ 0 w 20"/>
                              <a:gd name="T3" fmla="*/ 300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0">
                                <a:moveTo>
                                  <a:pt x="0" y="0"/>
                                </a:moveTo>
                                <a:lnTo>
                                  <a:pt x="0" y="30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122"/>
                        <wps:cNvSpPr>
                          <a:spLocks/>
                        </wps:cNvSpPr>
                        <wps:spPr bwMode="auto">
                          <a:xfrm>
                            <a:off x="3238" y="426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23"/>
                        <wps:cNvSpPr>
                          <a:spLocks/>
                        </wps:cNvSpPr>
                        <wps:spPr bwMode="auto">
                          <a:xfrm>
                            <a:off x="5941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24"/>
                        <wps:cNvSpPr>
                          <a:spLocks/>
                        </wps:cNvSpPr>
                        <wps:spPr bwMode="auto">
                          <a:xfrm>
                            <a:off x="3238" y="726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25"/>
                        <wps:cNvSpPr>
                          <a:spLocks/>
                        </wps:cNvSpPr>
                        <wps:spPr bwMode="auto">
                          <a:xfrm>
                            <a:off x="3240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26"/>
                        <wps:cNvSpPr>
                          <a:spLocks/>
                        </wps:cNvSpPr>
                        <wps:spPr bwMode="auto">
                          <a:xfrm>
                            <a:off x="2519" y="786"/>
                            <a:ext cx="2164" cy="20"/>
                          </a:xfrm>
                          <a:custGeom>
                            <a:avLst/>
                            <a:gdLst>
                              <a:gd name="T0" fmla="*/ 0 w 2164"/>
                              <a:gd name="T1" fmla="*/ 0 h 20"/>
                              <a:gd name="T2" fmla="*/ 2163 w 21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164" h="20">
                                <a:moveTo>
                                  <a:pt x="0" y="0"/>
                                </a:moveTo>
                                <a:lnTo>
                                  <a:pt x="216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127"/>
                        <wps:cNvSpPr>
                          <a:spLocks/>
                        </wps:cNvSpPr>
                        <wps:spPr bwMode="auto">
                          <a:xfrm>
                            <a:off x="4682" y="78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128"/>
                        <wps:cNvSpPr>
                          <a:spLocks/>
                        </wps:cNvSpPr>
                        <wps:spPr bwMode="auto">
                          <a:xfrm>
                            <a:off x="2519" y="1086"/>
                            <a:ext cx="2164" cy="20"/>
                          </a:xfrm>
                          <a:custGeom>
                            <a:avLst/>
                            <a:gdLst>
                              <a:gd name="T0" fmla="*/ 0 w 2164"/>
                              <a:gd name="T1" fmla="*/ 0 h 20"/>
                              <a:gd name="T2" fmla="*/ 2163 w 216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164" h="20">
                                <a:moveTo>
                                  <a:pt x="0" y="0"/>
                                </a:moveTo>
                                <a:lnTo>
                                  <a:pt x="216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129"/>
                        <wps:cNvSpPr>
                          <a:spLocks/>
                        </wps:cNvSpPr>
                        <wps:spPr bwMode="auto">
                          <a:xfrm>
                            <a:off x="2521" y="78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22A0E5" id="Group 117" o:spid="_x0000_s1026" style="position:absolute;margin-left:125.85pt;margin-top:3.2pt;width:171.35pt;height:51.3pt;z-index:-251643904;mso-position-horizontal-relative:page" coordorigin="2517,64" coordsize="3427,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" o:allowincell="f">
                <v:shape id="Freeform 118" o:spid="_x0000_s1027" style="position:absolute;left:3238;top:66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" path="m,l2703,e" filled="f" strokecolor="#a6a6a6" strokeweight=".16pt">
                  <v:path arrowok="t" o:connecttype="custom" o:connectlocs="0,0;2703,0" o:connectangles="0,0"/>
                </v:shape>
                <v:shape id="Freeform 119" o:spid="_x0000_s1028" style="position:absolute;left:5941;top:66;width:20;height:300;visibility:visible;mso-wrap-style:square;v-text-anchor:top" coordsize="2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" path="m,l,300e" filled="f" strokecolor="#a6a6a6" strokeweight=".16pt">
                  <v:path arrowok="t" o:connecttype="custom" o:connectlocs="0,0;0,300" o:connectangles="0,0"/>
                </v:shape>
                <v:shape id="Freeform 120" o:spid="_x0000_s1029" style="position:absolute;left:3238;top:365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" path="m,l2703,e" filled="f" strokecolor="#a6a6a6" strokeweight=".16pt">
                  <v:path arrowok="t" o:connecttype="custom" o:connectlocs="0,0;2703,0" o:connectangles="0,0"/>
                </v:shape>
                <v:shape id="Freeform 121" o:spid="_x0000_s1030" style="position:absolute;left:3240;top:66;width:20;height:300;visibility:visible;mso-wrap-style:square;v-text-anchor:top" coordsize="2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" path="m,l,300e" filled="f" strokecolor="#a6a6a6" strokeweight=".22pt">
                  <v:path arrowok="t" o:connecttype="custom" o:connectlocs="0,0;0,300" o:connectangles="0,0"/>
                </v:shape>
                <v:shape id="Freeform 122" o:spid="_x0000_s1031" style="position:absolute;left:3238;top:426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" path="m,l2703,e" filled="f" strokecolor="#a6a6a6" strokeweight=".22pt">
                  <v:path arrowok="t" o:connecttype="custom" o:connectlocs="0,0;2703,0" o:connectangles="0,0"/>
                </v:shape>
                <v:shape id="Freeform 123" o:spid="_x0000_s1032" style="position:absolute;left:5941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" path="m,l,302e" filled="f" strokecolor="#a6a6a6" strokeweight=".16pt">
                  <v:path arrowok="t" o:connecttype="custom" o:connectlocs="0,0;0,302" o:connectangles="0,0"/>
                </v:shape>
                <v:shape id="Freeform 124" o:spid="_x0000_s1033" style="position:absolute;left:3238;top:726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" path="m,l2703,e" filled="f" strokecolor="#a6a6a6" strokeweight=".22pt">
                  <v:path arrowok="t" o:connecttype="custom" o:connectlocs="0,0;2703,0" o:connectangles="0,0"/>
                </v:shape>
                <v:shape id="Freeform 125" o:spid="_x0000_s1034" style="position:absolute;left:3240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v:shape id="Freeform 126" o:spid="_x0000_s1035" style="position:absolute;left:2519;top:786;width:2164;height:20;visibility:visible;mso-wrap-style:square;v-text-anchor:top" coordsize="21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" path="m,l2163,e" filled="f" strokecolor="#a6a6a6" strokeweight=".22pt">
                  <v:path arrowok="t" o:connecttype="custom" o:connectlocs="0,0;2163,0" o:connectangles="0,0"/>
                </v:shape>
                <v:shape id="Freeform 127" o:spid="_x0000_s1036" style="position:absolute;left:4682;top:78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" path="m,l,302e" filled="f" strokecolor="#a6a6a6" strokeweight=".22pt">
                  <v:path arrowok="t" o:connecttype="custom" o:connectlocs="0,0;0,302" o:connectangles="0,0"/>
                </v:shape>
                <v:shape id="Freeform 128" o:spid="_x0000_s1037" style="position:absolute;left:2519;top:1086;width:2164;height:20;visibility:visible;mso-wrap-style:square;v-text-anchor:top" coordsize="216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" path="m,l2163,e" filled="f" strokecolor="#a6a6a6" strokeweight=".22pt">
                  <v:path arrowok="t" o:connecttype="custom" o:connectlocs="0,0;2163,0" o:connectangles="0,0"/>
                </v:shape>
                <v:shape id="Freeform 129" o:spid="_x0000_s1038" style="position:absolute;left:2521;top:78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3600" behindDoc="1" locked="0" layoutInCell="0" allowOverlap="1" wp14:anchorId="4F5506D3" wp14:editId="0BF3A24D">
                <wp:simplePos x="0" y="0"/>
                <wp:positionH relativeFrom="page">
                  <wp:posOffset>3923665</wp:posOffset>
                </wp:positionH>
                <wp:positionV relativeFrom="paragraph">
                  <wp:posOffset>40640</wp:posOffset>
                </wp:positionV>
                <wp:extent cx="3435350" cy="650875"/>
                <wp:effectExtent l="0" t="0" r="0" b="0"/>
                <wp:wrapNone/>
                <wp:docPr id="53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35350" cy="650875"/>
                          <a:chOff x="6179" y="64"/>
                          <a:chExt cx="5410" cy="1025"/>
                        </a:xfrm>
                      </wpg:grpSpPr>
                      <wps:wsp>
                        <wps:cNvPr id="54" name="Freeform 131"/>
                        <wps:cNvSpPr>
                          <a:spLocks/>
                        </wps:cNvSpPr>
                        <wps:spPr bwMode="auto">
                          <a:xfrm>
                            <a:off x="8882" y="66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132"/>
                        <wps:cNvSpPr>
                          <a:spLocks/>
                        </wps:cNvSpPr>
                        <wps:spPr bwMode="auto">
                          <a:xfrm>
                            <a:off x="11585" y="66"/>
                            <a:ext cx="20" cy="30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0"/>
                              <a:gd name="T2" fmla="*/ 0 w 20"/>
                              <a:gd name="T3" fmla="*/ 300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0">
                                <a:moveTo>
                                  <a:pt x="0" y="0"/>
                                </a:moveTo>
                                <a:lnTo>
                                  <a:pt x="0" y="300"/>
                                </a:lnTo>
                              </a:path>
                            </a:pathLst>
                          </a:custGeom>
                          <a:noFill/>
                          <a:ln w="2031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133"/>
                        <wps:cNvSpPr>
                          <a:spLocks/>
                        </wps:cNvSpPr>
                        <wps:spPr bwMode="auto">
                          <a:xfrm>
                            <a:off x="8882" y="365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134"/>
                        <wps:cNvSpPr>
                          <a:spLocks/>
                        </wps:cNvSpPr>
                        <wps:spPr bwMode="auto">
                          <a:xfrm>
                            <a:off x="8883" y="66"/>
                            <a:ext cx="20" cy="30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0"/>
                              <a:gd name="T2" fmla="*/ 0 w 20"/>
                              <a:gd name="T3" fmla="*/ 300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0">
                                <a:moveTo>
                                  <a:pt x="0" y="0"/>
                                </a:moveTo>
                                <a:lnTo>
                                  <a:pt x="0" y="30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135"/>
                        <wps:cNvSpPr>
                          <a:spLocks/>
                        </wps:cNvSpPr>
                        <wps:spPr bwMode="auto">
                          <a:xfrm>
                            <a:off x="8882" y="426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136"/>
                        <wps:cNvSpPr>
                          <a:spLocks/>
                        </wps:cNvSpPr>
                        <wps:spPr bwMode="auto">
                          <a:xfrm>
                            <a:off x="11585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1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137"/>
                        <wps:cNvSpPr>
                          <a:spLocks/>
                        </wps:cNvSpPr>
                        <wps:spPr bwMode="auto">
                          <a:xfrm>
                            <a:off x="8882" y="726"/>
                            <a:ext cx="2704" cy="20"/>
                          </a:xfrm>
                          <a:custGeom>
                            <a:avLst/>
                            <a:gdLst>
                              <a:gd name="T0" fmla="*/ 0 w 2704"/>
                              <a:gd name="T1" fmla="*/ 0 h 20"/>
                              <a:gd name="T2" fmla="*/ 2703 w 27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04" h="20">
                                <a:moveTo>
                                  <a:pt x="0" y="0"/>
                                </a:moveTo>
                                <a:lnTo>
                                  <a:pt x="270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138"/>
                        <wps:cNvSpPr>
                          <a:spLocks/>
                        </wps:cNvSpPr>
                        <wps:spPr bwMode="auto">
                          <a:xfrm>
                            <a:off x="8883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139"/>
                        <wps:cNvSpPr>
                          <a:spLocks/>
                        </wps:cNvSpPr>
                        <wps:spPr bwMode="auto">
                          <a:xfrm>
                            <a:off x="6181" y="786"/>
                            <a:ext cx="2643" cy="20"/>
                          </a:xfrm>
                          <a:custGeom>
                            <a:avLst/>
                            <a:gdLst>
                              <a:gd name="T0" fmla="*/ 0 w 2643"/>
                              <a:gd name="T1" fmla="*/ 0 h 20"/>
                              <a:gd name="T2" fmla="*/ 2642 w 264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43" h="20">
                                <a:moveTo>
                                  <a:pt x="0" y="0"/>
                                </a:moveTo>
                                <a:lnTo>
                                  <a:pt x="264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140"/>
                        <wps:cNvSpPr>
                          <a:spLocks/>
                        </wps:cNvSpPr>
                        <wps:spPr bwMode="auto">
                          <a:xfrm>
                            <a:off x="8823" y="78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141"/>
                        <wps:cNvSpPr>
                          <a:spLocks/>
                        </wps:cNvSpPr>
                        <wps:spPr bwMode="auto">
                          <a:xfrm>
                            <a:off x="6181" y="1086"/>
                            <a:ext cx="2643" cy="20"/>
                          </a:xfrm>
                          <a:custGeom>
                            <a:avLst/>
                            <a:gdLst>
                              <a:gd name="T0" fmla="*/ 0 w 2643"/>
                              <a:gd name="T1" fmla="*/ 0 h 20"/>
                              <a:gd name="T2" fmla="*/ 2642 w 264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43" h="20">
                                <a:moveTo>
                                  <a:pt x="0" y="0"/>
                                </a:moveTo>
                                <a:lnTo>
                                  <a:pt x="264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142"/>
                        <wps:cNvSpPr>
                          <a:spLocks/>
                        </wps:cNvSpPr>
                        <wps:spPr bwMode="auto">
                          <a:xfrm>
                            <a:off x="6181" y="78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6F3DCE" id="Group 130" o:spid="_x0000_s1026" style="position:absolute;margin-left:308.95pt;margin-top:3.2pt;width:270.5pt;height:51.25pt;z-index:-251642880;mso-position-horizontal-relative:page" coordorigin="6179,64" coordsize="5410,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" o:allowincell="f">
                <v:shape id="Freeform 131" o:spid="_x0000_s1027" style="position:absolute;left:8882;top:66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" path="m,l2703,e" filled="f" strokecolor="#a6a6a6" strokeweight=".16pt">
                  <v:path arrowok="t" o:connecttype="custom" o:connectlocs="0,0;2703,0" o:connectangles="0,0"/>
                </v:shape>
                <v:shape id="Freeform 132" o:spid="_x0000_s1028" style="position:absolute;left:11585;top:66;width:20;height:300;visibility:visible;mso-wrap-style:square;v-text-anchor:top" coordsize="2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" path="m,l,300e" filled="f" strokecolor="#a6a6a6" strokeweight=".05642mm">
                  <v:path arrowok="t" o:connecttype="custom" o:connectlocs="0,0;0,300" o:connectangles="0,0"/>
                </v:shape>
                <v:shape id="Freeform 133" o:spid="_x0000_s1029" style="position:absolute;left:8882;top:365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" path="m,l2703,e" filled="f" strokecolor="#a6a6a6" strokeweight=".16pt">
                  <v:path arrowok="t" o:connecttype="custom" o:connectlocs="0,0;2703,0" o:connectangles="0,0"/>
                </v:shape>
                <v:shape id="Freeform 134" o:spid="_x0000_s1030" style="position:absolute;left:8883;top:66;width:20;height:300;visibility:visible;mso-wrap-style:square;v-text-anchor:top" coordsize="2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" path="m,l,300e" filled="f" strokecolor="#a6a6a6" strokeweight=".16pt">
                  <v:path arrowok="t" o:connecttype="custom" o:connectlocs="0,0;0,300" o:connectangles="0,0"/>
                </v:shape>
                <v:shape id="Freeform 135" o:spid="_x0000_s1031" style="position:absolute;left:8882;top:426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" path="m,l2703,e" filled="f" strokecolor="#a6a6a6" strokeweight=".22pt">
                  <v:path arrowok="t" o:connecttype="custom" o:connectlocs="0,0;2703,0" o:connectangles="0,0"/>
                </v:shape>
                <v:shape id="Freeform 136" o:spid="_x0000_s1032" style="position:absolute;left:11585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" path="m,l,302e" filled="f" strokecolor="#a6a6a6" strokeweight=".05642mm">
                  <v:path arrowok="t" o:connecttype="custom" o:connectlocs="0,0;0,302" o:connectangles="0,0"/>
                </v:shape>
                <v:shape id="Freeform 137" o:spid="_x0000_s1033" style="position:absolute;left:8882;top:726;width:2704;height:20;visibility:visible;mso-wrap-style:square;v-text-anchor:top" coordsize="27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" path="m,l2703,e" filled="f" strokecolor="#a6a6a6" strokeweight=".22pt">
                  <v:path arrowok="t" o:connecttype="custom" o:connectlocs="0,0;2703,0" o:connectangles="0,0"/>
                </v:shape>
                <v:shape id="Freeform 138" o:spid="_x0000_s1034" style="position:absolute;left:8883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" path="m,l,302e" filled="f" strokecolor="#a6a6a6" strokeweight=".16pt">
                  <v:path arrowok="t" o:connecttype="custom" o:connectlocs="0,0;0,302" o:connectangles="0,0"/>
                </v:shape>
                <v:shape id="Freeform 139" o:spid="_x0000_s1035" style="position:absolute;left:6181;top:786;width:2643;height:20;visibility:visible;mso-wrap-style:square;v-text-anchor:top" coordsize="264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" path="m,l2642,e" filled="f" strokecolor="#a6a6a6" strokeweight=".22pt">
                  <v:path arrowok="t" o:connecttype="custom" o:connectlocs="0,0;2642,0" o:connectangles="0,0"/>
                </v:shape>
                <v:shape id="Freeform 140" o:spid="_x0000_s1036" style="position:absolute;left:8823;top:78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" path="m,l,302e" filled="f" strokecolor="#a6a6a6" strokeweight=".16pt">
                  <v:path arrowok="t" o:connecttype="custom" o:connectlocs="0,0;0,302" o:connectangles="0,0"/>
                </v:shape>
                <v:shape id="Freeform 141" o:spid="_x0000_s1037" style="position:absolute;left:6181;top:1086;width:2643;height:20;visibility:visible;mso-wrap-style:square;v-text-anchor:top" coordsize="264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" path="m,l2642,e" filled="f" strokecolor="#a6a6a6" strokeweight=".22pt">
                  <v:path arrowok="t" o:connecttype="custom" o:connectlocs="0,0;2642,0" o:connectangles="0,0"/>
                </v:shape>
                <v:shape id="Freeform 142" o:spid="_x0000_s1038" style="position:absolute;left:6181;top:78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" path="m,l,302e" filled="f" strokecolor="#a6a6a6" strokeweight=".16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</w:rPr>
        <w:t>M.</w:t>
      </w:r>
      <w:r w:rsidR="00715F69" w:rsidRPr="00E42D5D">
        <w:rPr>
          <w:color w:val="000000" w:themeColor="text1"/>
          <w:spacing w:val="-3"/>
        </w:rPr>
        <w:t xml:space="preserve"> </w:t>
      </w:r>
      <w:r w:rsidR="00715F69" w:rsidRPr="00E42D5D">
        <w:rPr>
          <w:color w:val="000000" w:themeColor="text1"/>
        </w:rPr>
        <w:t>and</w:t>
      </w:r>
      <w:r w:rsidR="00715F69" w:rsidRPr="00E42D5D">
        <w:rPr>
          <w:color w:val="000000" w:themeColor="text1"/>
          <w:spacing w:val="-4"/>
        </w:rPr>
        <w:t xml:space="preserve"> </w:t>
      </w:r>
      <w:r w:rsidR="00715F69" w:rsidRPr="00E42D5D">
        <w:rPr>
          <w:color w:val="000000" w:themeColor="text1"/>
          <w:spacing w:val="-1"/>
        </w:rPr>
        <w:t>I.</w:t>
      </w:r>
      <w:r w:rsidR="00715F69" w:rsidRPr="00E42D5D">
        <w:rPr>
          <w:color w:val="000000" w:themeColor="text1"/>
          <w:spacing w:val="-3"/>
        </w:rPr>
        <w:t xml:space="preserve"> </w:t>
      </w:r>
      <w:r w:rsidR="00715F69" w:rsidRPr="00E42D5D">
        <w:rPr>
          <w:color w:val="000000" w:themeColor="text1"/>
        </w:rPr>
        <w:t>Need</w:t>
      </w:r>
      <w:r w:rsidR="00715F69" w:rsidRPr="00E42D5D">
        <w:rPr>
          <w:color w:val="000000" w:themeColor="text1"/>
          <w:spacing w:val="-4"/>
        </w:rPr>
        <w:t xml:space="preserve"> </w:t>
      </w:r>
      <w:r w:rsidR="00715F69" w:rsidRPr="00E42D5D">
        <w:rPr>
          <w:color w:val="000000" w:themeColor="text1"/>
        </w:rPr>
        <w:t>[%]</w:t>
      </w:r>
      <w:r w:rsidR="00715F69" w:rsidRPr="00E42D5D">
        <w:rPr>
          <w:color w:val="000000" w:themeColor="text1"/>
        </w:rPr>
        <w:tab/>
      </w:r>
      <w:r w:rsidR="00715F69" w:rsidRPr="00E42D5D">
        <w:rPr>
          <w:color w:val="000000" w:themeColor="text1"/>
          <w:spacing w:val="-1"/>
        </w:rPr>
        <w:t>Agricultural</w:t>
      </w:r>
      <w:r w:rsidR="00715F69" w:rsidRPr="00E42D5D">
        <w:rPr>
          <w:color w:val="000000" w:themeColor="text1"/>
          <w:spacing w:val="-10"/>
        </w:rPr>
        <w:t xml:space="preserve"> </w:t>
      </w:r>
      <w:r w:rsidR="00715F69" w:rsidRPr="00E42D5D">
        <w:rPr>
          <w:color w:val="000000" w:themeColor="text1"/>
        </w:rPr>
        <w:t>Need</w:t>
      </w:r>
      <w:r w:rsidR="00715F69" w:rsidRPr="00E42D5D">
        <w:rPr>
          <w:color w:val="000000" w:themeColor="text1"/>
          <w:spacing w:val="-9"/>
        </w:rPr>
        <w:t xml:space="preserve"> </w:t>
      </w:r>
      <w:r w:rsidR="00715F69" w:rsidRPr="00E42D5D">
        <w:rPr>
          <w:color w:val="000000" w:themeColor="text1"/>
          <w:spacing w:val="-1"/>
        </w:rPr>
        <w:t>[%]</w:t>
      </w:r>
    </w:p>
    <w:p w14:paraId="5B890710" w14:textId="77777777" w:rsidR="00190603" w:rsidRPr="00E42D5D" w:rsidRDefault="000C3BFF">
      <w:pPr>
        <w:pStyle w:val="BodyText"/>
        <w:tabs>
          <w:tab w:val="left" w:pos="4431"/>
          <w:tab w:val="left" w:pos="5753"/>
        </w:tabs>
        <w:kinsoku w:val="0"/>
        <w:overflowPunct w:val="0"/>
        <w:spacing w:before="107" w:line="341" w:lineRule="auto"/>
        <w:ind w:right="3277"/>
        <w:rPr>
          <w:color w:val="000000" w:themeColor="text1"/>
        </w:rPr>
      </w:pPr>
      <w:r w:rsidRPr="000C3BFF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1CA608B1" wp14:editId="28A821EE">
                <wp:simplePos x="0" y="0"/>
                <wp:positionH relativeFrom="column">
                  <wp:posOffset>3714750</wp:posOffset>
                </wp:positionH>
                <wp:positionV relativeFrom="page">
                  <wp:posOffset>7138035</wp:posOffset>
                </wp:positionV>
                <wp:extent cx="1736090" cy="191135"/>
                <wp:effectExtent l="0" t="0" r="16510" b="18415"/>
                <wp:wrapNone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6090" cy="191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FC677" w14:textId="77777777" w:rsidR="000C3BFF" w:rsidRPr="00E4612C" w:rsidRDefault="000C3BFF" w:rsidP="000C3BF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8CC25" id="_x0000_s1049" type="#_x0000_t202" style="position:absolute;left:0;text-align:left;margin-left:292.5pt;margin-top:562.05pt;width:136.7pt;height:15.0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" strokecolor="black [3213]" strokeweight=".5pt">
                <v:textbox>
                  <w:txbxContent>
                    <w:p w:rsidR="000C3BFF" w:rsidRPr="00E4612C" w:rsidRDefault="000C3BFF" w:rsidP="000C3BF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0C3BFF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552A60B5" wp14:editId="55CCD0E6">
                <wp:simplePos x="0" y="0"/>
                <wp:positionH relativeFrom="column">
                  <wp:posOffset>1365250</wp:posOffset>
                </wp:positionH>
                <wp:positionV relativeFrom="page">
                  <wp:posOffset>7143751</wp:posOffset>
                </wp:positionV>
                <wp:extent cx="1419225" cy="185420"/>
                <wp:effectExtent l="0" t="0" r="28575" b="2413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185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9A636" w14:textId="77777777" w:rsidR="000C3BFF" w:rsidRPr="00E4612C" w:rsidRDefault="000C3BFF" w:rsidP="000C3BF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DD112" id="_x0000_s1050" type="#_x0000_t202" style="position:absolute;left:0;text-align:left;margin-left:107.5pt;margin-top:562.5pt;width:111.75pt;height:14.6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" strokecolor="black [3213]" strokeweight=".5pt">
                <v:textbox>
                  <w:txbxContent>
                    <w:p w:rsidR="000C3BFF" w:rsidRPr="00E4612C" w:rsidRDefault="000C3BFF" w:rsidP="000C3BF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0C3BFF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2D76FCE5" wp14:editId="48D0A1E7">
                <wp:simplePos x="0" y="0"/>
                <wp:positionH relativeFrom="column">
                  <wp:posOffset>5271135</wp:posOffset>
                </wp:positionH>
                <wp:positionV relativeFrom="page">
                  <wp:posOffset>6889115</wp:posOffset>
                </wp:positionV>
                <wp:extent cx="1885315" cy="210185"/>
                <wp:effectExtent l="0" t="0" r="19685" b="18415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315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55C46" w14:textId="77777777" w:rsidR="000C3BFF" w:rsidRPr="00E4612C" w:rsidRDefault="000C3BFF" w:rsidP="000C3BF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AEA59" id="_x0000_s1051" type="#_x0000_t202" style="position:absolute;left:0;text-align:left;margin-left:415.05pt;margin-top:542.45pt;width:148.45pt;height:16.5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" strokecolor="black [3213]" strokeweight=".5pt">
                <v:textbox>
                  <w:txbxContent>
                    <w:p w:rsidR="000C3BFF" w:rsidRPr="00E4612C" w:rsidRDefault="000C3BFF" w:rsidP="000C3BF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0C3BFF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06DFE40D" wp14:editId="563C84FD">
                <wp:simplePos x="0" y="0"/>
                <wp:positionH relativeFrom="column">
                  <wp:posOffset>1701800</wp:posOffset>
                </wp:positionH>
                <wp:positionV relativeFrom="page">
                  <wp:posOffset>6902449</wp:posOffset>
                </wp:positionV>
                <wp:extent cx="1885315" cy="210185"/>
                <wp:effectExtent l="0" t="0" r="19685" b="18415"/>
                <wp:wrapNone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315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9124D" w14:textId="77777777" w:rsidR="000C3BFF" w:rsidRPr="00E4612C" w:rsidRDefault="000C3BFF" w:rsidP="000C3BFF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9DB37" id="_x0000_s1052" type="#_x0000_t202" style="position:absolute;left:0;text-align:left;margin-left:134pt;margin-top:543.5pt;width:148.45pt;height:16.55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" strokecolor="black [3213]" strokeweight=".5pt">
                <v:textbox>
                  <w:txbxContent>
                    <w:p w:rsidR="000C3BFF" w:rsidRPr="00E4612C" w:rsidRDefault="000C3BFF" w:rsidP="000C3BFF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15F69" w:rsidRPr="00E42D5D">
        <w:rPr>
          <w:color w:val="000000" w:themeColor="text1"/>
        </w:rPr>
        <w:t>Env.</w:t>
      </w:r>
      <w:r w:rsidR="00715F69" w:rsidRPr="00E42D5D">
        <w:rPr>
          <w:color w:val="000000" w:themeColor="text1"/>
          <w:spacing w:val="-8"/>
        </w:rPr>
        <w:t xml:space="preserve"> </w:t>
      </w:r>
      <w:r w:rsidR="00715F69" w:rsidRPr="00E42D5D">
        <w:rPr>
          <w:color w:val="000000" w:themeColor="text1"/>
        </w:rPr>
        <w:t>and</w:t>
      </w:r>
      <w:r w:rsidR="00715F69" w:rsidRPr="00E42D5D">
        <w:rPr>
          <w:color w:val="000000" w:themeColor="text1"/>
          <w:spacing w:val="-5"/>
        </w:rPr>
        <w:t xml:space="preserve"> </w:t>
      </w:r>
      <w:r w:rsidR="00715F69" w:rsidRPr="00E42D5D">
        <w:rPr>
          <w:color w:val="000000" w:themeColor="text1"/>
        </w:rPr>
        <w:t>Rec.</w:t>
      </w:r>
      <w:r w:rsidR="00715F69" w:rsidRPr="00E42D5D">
        <w:rPr>
          <w:color w:val="000000" w:themeColor="text1"/>
          <w:spacing w:val="-5"/>
        </w:rPr>
        <w:t xml:space="preserve"> </w:t>
      </w:r>
      <w:r w:rsidR="00715F69" w:rsidRPr="00E42D5D">
        <w:rPr>
          <w:color w:val="000000" w:themeColor="text1"/>
        </w:rPr>
        <w:t>Need</w:t>
      </w:r>
      <w:r w:rsidR="00715F69" w:rsidRPr="00E42D5D">
        <w:rPr>
          <w:color w:val="000000" w:themeColor="text1"/>
          <w:spacing w:val="-6"/>
        </w:rPr>
        <w:t xml:space="preserve"> </w:t>
      </w:r>
      <w:r w:rsidR="00715F69" w:rsidRPr="00E42D5D">
        <w:rPr>
          <w:color w:val="000000" w:themeColor="text1"/>
        </w:rPr>
        <w:t>[%]</w:t>
      </w:r>
      <w:r w:rsidR="00715F69" w:rsidRPr="00E42D5D">
        <w:rPr>
          <w:color w:val="000000" w:themeColor="text1"/>
        </w:rPr>
        <w:tab/>
      </w:r>
      <w:r w:rsidR="00715F69" w:rsidRPr="00E42D5D">
        <w:rPr>
          <w:color w:val="000000" w:themeColor="text1"/>
        </w:rPr>
        <w:tab/>
        <w:t>Administrative</w:t>
      </w:r>
      <w:r w:rsidR="00715F69" w:rsidRPr="00E42D5D">
        <w:rPr>
          <w:color w:val="000000" w:themeColor="text1"/>
          <w:spacing w:val="-11"/>
        </w:rPr>
        <w:t xml:space="preserve"> </w:t>
      </w:r>
      <w:r w:rsidR="00715F69" w:rsidRPr="00E42D5D">
        <w:rPr>
          <w:color w:val="000000" w:themeColor="text1"/>
        </w:rPr>
        <w:t>Need</w:t>
      </w:r>
      <w:r w:rsidR="00715F69" w:rsidRPr="00E42D5D">
        <w:rPr>
          <w:color w:val="000000" w:themeColor="text1"/>
          <w:spacing w:val="-13"/>
        </w:rPr>
        <w:t xml:space="preserve"> </w:t>
      </w:r>
      <w:r w:rsidR="00715F69" w:rsidRPr="00E42D5D">
        <w:rPr>
          <w:color w:val="000000" w:themeColor="text1"/>
        </w:rPr>
        <w:t>[%]</w:t>
      </w:r>
      <w:r w:rsidR="00715F69" w:rsidRPr="00E42D5D">
        <w:rPr>
          <w:color w:val="000000" w:themeColor="text1"/>
          <w:spacing w:val="23"/>
          <w:w w:val="99"/>
        </w:rPr>
        <w:t xml:space="preserve"> </w:t>
      </w:r>
      <w:r w:rsidR="00715F69" w:rsidRPr="00E42D5D">
        <w:rPr>
          <w:color w:val="000000" w:themeColor="text1"/>
        </w:rPr>
        <w:t>Water</w:t>
      </w:r>
      <w:r w:rsidR="00715F69" w:rsidRPr="00E42D5D">
        <w:rPr>
          <w:color w:val="000000" w:themeColor="text1"/>
          <w:spacing w:val="-10"/>
        </w:rPr>
        <w:t xml:space="preserve"> </w:t>
      </w:r>
      <w:r w:rsidR="00715F69" w:rsidRPr="00E42D5D">
        <w:rPr>
          <w:color w:val="000000" w:themeColor="text1"/>
          <w:spacing w:val="-1"/>
        </w:rPr>
        <w:t>Rights</w:t>
      </w:r>
      <w:r w:rsidR="00715F69" w:rsidRPr="00E42D5D">
        <w:rPr>
          <w:color w:val="000000" w:themeColor="text1"/>
          <w:spacing w:val="-9"/>
        </w:rPr>
        <w:t xml:space="preserve"> </w:t>
      </w:r>
      <w:r w:rsidR="00715F69" w:rsidRPr="00E42D5D">
        <w:rPr>
          <w:color w:val="000000" w:themeColor="text1"/>
        </w:rPr>
        <w:t>Needs</w:t>
      </w:r>
      <w:r w:rsidR="00715F69" w:rsidRPr="00E42D5D">
        <w:rPr>
          <w:color w:val="000000" w:themeColor="text1"/>
        </w:rPr>
        <w:tab/>
        <w:t>Timeline</w:t>
      </w:r>
      <w:r w:rsidR="00715F69" w:rsidRPr="00E42D5D">
        <w:rPr>
          <w:color w:val="000000" w:themeColor="text1"/>
          <w:spacing w:val="-11"/>
        </w:rPr>
        <w:t xml:space="preserve"> </w:t>
      </w:r>
      <w:r w:rsidR="00715F69" w:rsidRPr="00E42D5D">
        <w:rPr>
          <w:color w:val="000000" w:themeColor="text1"/>
        </w:rPr>
        <w:t>Tier</w:t>
      </w:r>
    </w:p>
    <w:p w14:paraId="32E0D2AC" w14:textId="77777777" w:rsidR="00190603" w:rsidRPr="00E42D5D" w:rsidRDefault="00EB2A12">
      <w:pPr>
        <w:pStyle w:val="BodyText"/>
        <w:kinsoku w:val="0"/>
        <w:overflowPunct w:val="0"/>
        <w:spacing w:before="1"/>
        <w:ind w:left="0"/>
        <w:rPr>
          <w:color w:val="000000" w:themeColor="text1"/>
          <w:sz w:val="15"/>
          <w:szCs w:val="15"/>
        </w:rPr>
      </w:pP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6AC6B593" wp14:editId="6430B62C">
                <wp:simplePos x="0" y="0"/>
                <wp:positionH relativeFrom="column">
                  <wp:posOffset>3073399</wp:posOffset>
                </wp:positionH>
                <wp:positionV relativeFrom="page">
                  <wp:posOffset>7715250</wp:posOffset>
                </wp:positionV>
                <wp:extent cx="532765" cy="338860"/>
                <wp:effectExtent l="0" t="0" r="19685" b="23495"/>
                <wp:wrapNone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765" cy="338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7549E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FE17E" id="_x0000_s1053" type="#_x0000_t202" style="position:absolute;margin-left:242pt;margin-top:607.5pt;width:41.95pt;height:26.7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5FECC80" w14:textId="77777777" w:rsidR="00190603" w:rsidRPr="00E42D5D" w:rsidRDefault="00190603">
      <w:pPr>
        <w:pStyle w:val="BodyText"/>
        <w:kinsoku w:val="0"/>
        <w:overflowPunct w:val="0"/>
        <w:spacing w:before="1"/>
        <w:ind w:left="0"/>
        <w:rPr>
          <w:color w:val="000000" w:themeColor="text1"/>
          <w:sz w:val="15"/>
          <w:szCs w:val="15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space="720" w:equalWidth="0">
            <w:col w:w="11380"/>
          </w:cols>
          <w:noEndnote/>
        </w:sectPr>
      </w:pPr>
    </w:p>
    <w:p w14:paraId="4AF8374C" w14:textId="77777777" w:rsidR="00190603" w:rsidRPr="00E42D5D" w:rsidRDefault="00715F69">
      <w:pPr>
        <w:pStyle w:val="Heading1"/>
        <w:kinsoku w:val="0"/>
        <w:overflowPunct w:val="0"/>
        <w:spacing w:before="10"/>
        <w:rPr>
          <w:b w:val="0"/>
          <w:bCs w:val="0"/>
          <w:color w:val="000000" w:themeColor="text1"/>
        </w:rPr>
      </w:pPr>
      <w:r w:rsidRPr="00E42D5D">
        <w:rPr>
          <w:color w:val="000000" w:themeColor="text1"/>
        </w:rPr>
        <w:t>Planning</w:t>
      </w:r>
      <w:r w:rsidRPr="00E42D5D">
        <w:rPr>
          <w:color w:val="000000" w:themeColor="text1"/>
          <w:spacing w:val="-28"/>
        </w:rPr>
        <w:t xml:space="preserve"> </w:t>
      </w:r>
      <w:r w:rsidRPr="00E42D5D">
        <w:rPr>
          <w:color w:val="000000" w:themeColor="text1"/>
          <w:spacing w:val="-1"/>
        </w:rPr>
        <w:t>Alignment</w:t>
      </w:r>
    </w:p>
    <w:p w14:paraId="2F6E2E8F" w14:textId="77777777" w:rsidR="00190603" w:rsidRPr="00E42D5D" w:rsidRDefault="00EB2A12">
      <w:pPr>
        <w:pStyle w:val="BodyText"/>
        <w:kinsoku w:val="0"/>
        <w:overflowPunct w:val="0"/>
        <w:spacing w:before="82"/>
        <w:rPr>
          <w:color w:val="000000" w:themeColor="text1"/>
        </w:rPr>
      </w:pP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3BC993DF" wp14:editId="3F3A9C57">
                <wp:simplePos x="0" y="0"/>
                <wp:positionH relativeFrom="column">
                  <wp:posOffset>1435100</wp:posOffset>
                </wp:positionH>
                <wp:positionV relativeFrom="page">
                  <wp:posOffset>7759700</wp:posOffset>
                </wp:positionV>
                <wp:extent cx="476250" cy="338860"/>
                <wp:effectExtent l="0" t="0" r="19050" b="23495"/>
                <wp:wrapNone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38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D088E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F14D38" id="_x0000_s1054" type="#_x0000_t202" style="position:absolute;left:0;text-align:left;margin-left:113pt;margin-top:611pt;width:37.5pt;height:26.7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4624" behindDoc="1" locked="0" layoutInCell="0" allowOverlap="1" wp14:anchorId="468C96A3" wp14:editId="1A7BCDAC">
                <wp:simplePos x="0" y="0"/>
                <wp:positionH relativeFrom="page">
                  <wp:posOffset>1638300</wp:posOffset>
                </wp:positionH>
                <wp:positionV relativeFrom="paragraph">
                  <wp:posOffset>43179</wp:posOffset>
                </wp:positionV>
                <wp:extent cx="309245" cy="648705"/>
                <wp:effectExtent l="0" t="0" r="14605" b="18415"/>
                <wp:wrapNone/>
                <wp:docPr id="44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245" cy="648705"/>
                          <a:chOff x="2577" y="64"/>
                          <a:chExt cx="487" cy="666"/>
                        </a:xfrm>
                      </wpg:grpSpPr>
                      <wps:wsp>
                        <wps:cNvPr id="45" name="Freeform 144"/>
                        <wps:cNvSpPr>
                          <a:spLocks/>
                        </wps:cNvSpPr>
                        <wps:spPr bwMode="auto">
                          <a:xfrm>
                            <a:off x="2579" y="66"/>
                            <a:ext cx="483" cy="20"/>
                          </a:xfrm>
                          <a:custGeom>
                            <a:avLst/>
                            <a:gdLst>
                              <a:gd name="T0" fmla="*/ 0 w 483"/>
                              <a:gd name="T1" fmla="*/ 0 h 20"/>
                              <a:gd name="T2" fmla="*/ 482 w 4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83" h="20">
                                <a:moveTo>
                                  <a:pt x="0" y="0"/>
                                </a:moveTo>
                                <a:lnTo>
                                  <a:pt x="482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145"/>
                        <wps:cNvSpPr>
                          <a:spLocks/>
                        </wps:cNvSpPr>
                        <wps:spPr bwMode="auto">
                          <a:xfrm>
                            <a:off x="3061" y="66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1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146"/>
                        <wps:cNvSpPr>
                          <a:spLocks/>
                        </wps:cNvSpPr>
                        <wps:spPr bwMode="auto">
                          <a:xfrm>
                            <a:off x="2579" y="366"/>
                            <a:ext cx="483" cy="20"/>
                          </a:xfrm>
                          <a:custGeom>
                            <a:avLst/>
                            <a:gdLst>
                              <a:gd name="T0" fmla="*/ 0 w 483"/>
                              <a:gd name="T1" fmla="*/ 0 h 20"/>
                              <a:gd name="T2" fmla="*/ 482 w 4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83" h="20">
                                <a:moveTo>
                                  <a:pt x="0" y="0"/>
                                </a:moveTo>
                                <a:lnTo>
                                  <a:pt x="48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147"/>
                        <wps:cNvSpPr>
                          <a:spLocks/>
                        </wps:cNvSpPr>
                        <wps:spPr bwMode="auto">
                          <a:xfrm>
                            <a:off x="2581" y="66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1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148"/>
                        <wps:cNvSpPr>
                          <a:spLocks/>
                        </wps:cNvSpPr>
                        <wps:spPr bwMode="auto">
                          <a:xfrm>
                            <a:off x="2579" y="426"/>
                            <a:ext cx="483" cy="20"/>
                          </a:xfrm>
                          <a:custGeom>
                            <a:avLst/>
                            <a:gdLst>
                              <a:gd name="T0" fmla="*/ 0 w 483"/>
                              <a:gd name="T1" fmla="*/ 0 h 20"/>
                              <a:gd name="T2" fmla="*/ 482 w 4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83" h="20">
                                <a:moveTo>
                                  <a:pt x="0" y="0"/>
                                </a:moveTo>
                                <a:lnTo>
                                  <a:pt x="48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149"/>
                        <wps:cNvSpPr>
                          <a:spLocks/>
                        </wps:cNvSpPr>
                        <wps:spPr bwMode="auto">
                          <a:xfrm>
                            <a:off x="3061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150"/>
                        <wps:cNvSpPr>
                          <a:spLocks/>
                        </wps:cNvSpPr>
                        <wps:spPr bwMode="auto">
                          <a:xfrm>
                            <a:off x="2579" y="726"/>
                            <a:ext cx="483" cy="20"/>
                          </a:xfrm>
                          <a:custGeom>
                            <a:avLst/>
                            <a:gdLst>
                              <a:gd name="T0" fmla="*/ 0 w 483"/>
                              <a:gd name="T1" fmla="*/ 0 h 20"/>
                              <a:gd name="T2" fmla="*/ 482 w 4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483" h="20">
                                <a:moveTo>
                                  <a:pt x="0" y="0"/>
                                </a:moveTo>
                                <a:lnTo>
                                  <a:pt x="48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151"/>
                        <wps:cNvSpPr>
                          <a:spLocks/>
                        </wps:cNvSpPr>
                        <wps:spPr bwMode="auto">
                          <a:xfrm>
                            <a:off x="2581" y="425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B84E81" id="Group 143" o:spid="_x0000_s1026" style="position:absolute;margin-left:129pt;margin-top:3.4pt;width:24.35pt;height:51.1pt;z-index:-251641856;mso-position-horizontal-relative:page" coordorigin="2577,64" coordsize="487,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" o:allowincell="f">
                <v:shape id="Freeform 144" o:spid="_x0000_s1027" style="position:absolute;left:2579;top:66;width:483;height:20;visibility:visible;mso-wrap-style:square;v-text-anchor:top" coordsize="4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" path="m,l482,e" filled="f" strokecolor="#a6a6a6" strokeweight=".16pt">
                  <v:path arrowok="t" o:connecttype="custom" o:connectlocs="0,0;482,0" o:connectangles="0,0"/>
                </v:shape>
                <v:shape id="Freeform 145" o:spid="_x0000_s1028" style="position:absolute;left:3061;top:66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" path="m,l,301e" filled="f" strokecolor="#a6a6a6" strokeweight=".22pt">
                  <v:path arrowok="t" o:connecttype="custom" o:connectlocs="0,0;0,301" o:connectangles="0,0"/>
                </v:shape>
                <v:shape id="Freeform 146" o:spid="_x0000_s1029" style="position:absolute;left:2579;top:366;width:483;height:20;visibility:visible;mso-wrap-style:square;v-text-anchor:top" coordsize="4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" path="m,l482,e" filled="f" strokecolor="#a6a6a6" strokeweight=".22pt">
                  <v:path arrowok="t" o:connecttype="custom" o:connectlocs="0,0;482,0" o:connectangles="0,0"/>
                </v:shape>
                <v:shape id="Freeform 147" o:spid="_x0000_s1030" style="position:absolute;left:2581;top:66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" path="m,l,301e" filled="f" strokecolor="#a6a6a6" strokeweight=".22pt">
                  <v:path arrowok="t" o:connecttype="custom" o:connectlocs="0,0;0,301" o:connectangles="0,0"/>
                </v:shape>
                <v:shape id="Freeform 148" o:spid="_x0000_s1031" style="position:absolute;left:2579;top:426;width:483;height:20;visibility:visible;mso-wrap-style:square;v-text-anchor:top" coordsize="4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" path="m,l482,e" filled="f" strokecolor="#a6a6a6" strokeweight=".22pt">
                  <v:path arrowok="t" o:connecttype="custom" o:connectlocs="0,0;482,0" o:connectangles="0,0"/>
                </v:shape>
                <v:shape id="Freeform 149" o:spid="_x0000_s1032" style="position:absolute;left:3061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" path="m,l,302e" filled="f" strokecolor="#a6a6a6" strokeweight=".22pt">
                  <v:path arrowok="t" o:connecttype="custom" o:connectlocs="0,0;0,302" o:connectangles="0,0"/>
                </v:shape>
                <v:shape id="Freeform 150" o:spid="_x0000_s1033" style="position:absolute;left:2579;top:726;width:483;height:20;visibility:visible;mso-wrap-style:square;v-text-anchor:top" coordsize="4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" path="m,l482,e" filled="f" strokecolor="#a6a6a6" strokeweight=".22pt">
                  <v:path arrowok="t" o:connecttype="custom" o:connectlocs="0,0;482,0" o:connectangles="0,0"/>
                </v:shape>
                <v:shape id="Freeform 151" o:spid="_x0000_s1034" style="position:absolute;left:2581;top:425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</w:rPr>
        <w:t>Basin</w:t>
      </w:r>
      <w:r w:rsidR="00715F69" w:rsidRPr="00E42D5D">
        <w:rPr>
          <w:color w:val="000000" w:themeColor="text1"/>
          <w:spacing w:val="-10"/>
        </w:rPr>
        <w:t xml:space="preserve"> </w:t>
      </w:r>
      <w:r w:rsidR="00715F69" w:rsidRPr="00E42D5D">
        <w:rPr>
          <w:color w:val="000000" w:themeColor="text1"/>
          <w:spacing w:val="-1"/>
        </w:rPr>
        <w:t>Plan</w:t>
      </w:r>
      <w:r w:rsidR="00715F69" w:rsidRPr="00E42D5D">
        <w:rPr>
          <w:color w:val="000000" w:themeColor="text1"/>
          <w:spacing w:val="-11"/>
        </w:rPr>
        <w:t xml:space="preserve"> </w:t>
      </w:r>
      <w:r w:rsidR="00715F69" w:rsidRPr="00E42D5D">
        <w:rPr>
          <w:color w:val="000000" w:themeColor="text1"/>
          <w:spacing w:val="-1"/>
        </w:rPr>
        <w:t>Alignmen</w:t>
      </w:r>
      <w:r w:rsidR="00E4612C">
        <w:rPr>
          <w:color w:val="000000" w:themeColor="text1"/>
          <w:spacing w:val="-1"/>
        </w:rPr>
        <w:t>t</w:t>
      </w:r>
    </w:p>
    <w:p w14:paraId="30FCF685" w14:textId="77777777" w:rsidR="00190603" w:rsidRPr="00E42D5D" w:rsidRDefault="00EB2A12">
      <w:pPr>
        <w:pStyle w:val="BodyText"/>
        <w:kinsoku w:val="0"/>
        <w:overflowPunct w:val="0"/>
        <w:spacing w:before="9"/>
        <w:ind w:left="0"/>
        <w:rPr>
          <w:color w:val="000000" w:themeColor="text1"/>
          <w:sz w:val="24"/>
          <w:szCs w:val="24"/>
        </w:rPr>
      </w:pP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1A8E0CE3" wp14:editId="56912C4B">
                <wp:simplePos x="0" y="0"/>
                <wp:positionH relativeFrom="column">
                  <wp:posOffset>1435100</wp:posOffset>
                </wp:positionH>
                <wp:positionV relativeFrom="page">
                  <wp:posOffset>8134350</wp:posOffset>
                </wp:positionV>
                <wp:extent cx="476250" cy="317500"/>
                <wp:effectExtent l="0" t="0" r="19050" b="25400"/>
                <wp:wrapNone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1495A8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3492A" id="_x0000_s1055" type="#_x0000_t202" style="position:absolute;margin-left:113pt;margin-top:640.5pt;width:37.5pt;height:2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15F69"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</w:p>
    <w:p w14:paraId="738A2C99" w14:textId="77777777" w:rsidR="00190603" w:rsidRPr="00E42D5D" w:rsidRDefault="00715F69">
      <w:pPr>
        <w:pStyle w:val="BodyText"/>
        <w:kinsoku w:val="0"/>
        <w:overflowPunct w:val="0"/>
        <w:spacing w:line="250" w:lineRule="auto"/>
        <w:ind w:left="87"/>
        <w:rPr>
          <w:color w:val="000000" w:themeColor="text1"/>
        </w:rPr>
      </w:pPr>
      <w:r w:rsidRPr="00E42D5D">
        <w:rPr>
          <w:color w:val="000000" w:themeColor="text1"/>
        </w:rPr>
        <w:t>Local</w:t>
      </w:r>
      <w:r w:rsidRPr="00E42D5D">
        <w:rPr>
          <w:color w:val="000000" w:themeColor="text1"/>
          <w:spacing w:val="-10"/>
        </w:rPr>
        <w:t xml:space="preserve"> </w:t>
      </w:r>
      <w:r w:rsidRPr="00E42D5D">
        <w:rPr>
          <w:color w:val="000000" w:themeColor="text1"/>
        </w:rPr>
        <w:t>Plan</w:t>
      </w:r>
      <w:r w:rsidRPr="00E42D5D">
        <w:rPr>
          <w:color w:val="000000" w:themeColor="text1"/>
          <w:w w:val="99"/>
        </w:rPr>
        <w:t xml:space="preserve"> </w:t>
      </w:r>
      <w:r w:rsidRPr="00E42D5D">
        <w:rPr>
          <w:color w:val="000000" w:themeColor="text1"/>
          <w:spacing w:val="-1"/>
        </w:rPr>
        <w:t>Alignment</w:t>
      </w:r>
    </w:p>
    <w:p w14:paraId="16DDD315" w14:textId="77777777" w:rsidR="00190603" w:rsidRPr="00E42D5D" w:rsidRDefault="00715F69">
      <w:pPr>
        <w:pStyle w:val="BodyText"/>
        <w:kinsoku w:val="0"/>
        <w:overflowPunct w:val="0"/>
        <w:ind w:left="0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</w:p>
    <w:p w14:paraId="56F79CE0" w14:textId="77777777" w:rsidR="00190603" w:rsidRPr="00E42D5D" w:rsidRDefault="00EB2A12">
      <w:pPr>
        <w:pStyle w:val="BodyText"/>
        <w:kinsoku w:val="0"/>
        <w:overflowPunct w:val="0"/>
        <w:spacing w:before="4"/>
        <w:ind w:left="0"/>
        <w:rPr>
          <w:color w:val="000000" w:themeColor="text1"/>
          <w:sz w:val="19"/>
          <w:szCs w:val="19"/>
        </w:rPr>
      </w:pP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1A5D0C32" wp14:editId="7EA9908F">
                <wp:simplePos x="0" y="0"/>
                <wp:positionH relativeFrom="column">
                  <wp:posOffset>2572385</wp:posOffset>
                </wp:positionH>
                <wp:positionV relativeFrom="page">
                  <wp:posOffset>7785100</wp:posOffset>
                </wp:positionV>
                <wp:extent cx="433070" cy="273685"/>
                <wp:effectExtent l="0" t="0" r="24130" b="12065"/>
                <wp:wrapNone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70" cy="273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351D9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03093" id="_x0000_s1056" type="#_x0000_t202" style="position:absolute;margin-left:202.55pt;margin-top:613pt;width:34.1pt;height:21.55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4A1BB935" wp14:editId="249CF874">
                <wp:simplePos x="0" y="0"/>
                <wp:positionH relativeFrom="column">
                  <wp:posOffset>1474470</wp:posOffset>
                </wp:positionH>
                <wp:positionV relativeFrom="page">
                  <wp:posOffset>7780020</wp:posOffset>
                </wp:positionV>
                <wp:extent cx="393700" cy="273685"/>
                <wp:effectExtent l="0" t="0" r="25400" b="12065"/>
                <wp:wrapNone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700" cy="273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B44150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F8F4D" id="_x0000_s1057" type="#_x0000_t202" style="position:absolute;margin-left:116.1pt;margin-top:612.6pt;width:31pt;height:21.55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4612C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6672" behindDoc="1" locked="0" layoutInCell="0" allowOverlap="1" wp14:anchorId="34F43795" wp14:editId="180526DF">
                <wp:simplePos x="0" y="0"/>
                <wp:positionH relativeFrom="page">
                  <wp:posOffset>5257800</wp:posOffset>
                </wp:positionH>
                <wp:positionV relativeFrom="paragraph">
                  <wp:posOffset>139700</wp:posOffset>
                </wp:positionV>
                <wp:extent cx="2113915" cy="666750"/>
                <wp:effectExtent l="0" t="0" r="635" b="0"/>
                <wp:wrapNone/>
                <wp:docPr id="25" name="Group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3915" cy="666750"/>
                          <a:chOff x="8282" y="-3"/>
                          <a:chExt cx="3329" cy="739"/>
                        </a:xfrm>
                      </wpg:grpSpPr>
                      <wps:wsp>
                        <wps:cNvPr id="26" name="Freeform 158"/>
                        <wps:cNvSpPr>
                          <a:spLocks/>
                        </wps:cNvSpPr>
                        <wps:spPr bwMode="auto">
                          <a:xfrm>
                            <a:off x="8282" y="-3"/>
                            <a:ext cx="542" cy="19"/>
                          </a:xfrm>
                          <a:custGeom>
                            <a:avLst/>
                            <a:gdLst>
                              <a:gd name="T0" fmla="*/ 0 w 542"/>
                              <a:gd name="T1" fmla="*/ 0 h 19"/>
                              <a:gd name="T2" fmla="*/ 541 w 542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42" h="19">
                                <a:moveTo>
                                  <a:pt x="0" y="0"/>
                                </a:moveTo>
                                <a:lnTo>
                                  <a:pt x="541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59"/>
                        <wps:cNvSpPr>
                          <a:spLocks/>
                        </wps:cNvSpPr>
                        <wps:spPr bwMode="auto">
                          <a:xfrm>
                            <a:off x="8823" y="-3"/>
                            <a:ext cx="20" cy="30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1"/>
                              <a:gd name="T2" fmla="*/ 0 w 20"/>
                              <a:gd name="T3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60"/>
                        <wps:cNvSpPr>
                          <a:spLocks/>
                        </wps:cNvSpPr>
                        <wps:spPr bwMode="auto">
                          <a:xfrm>
                            <a:off x="8282" y="296"/>
                            <a:ext cx="542" cy="20"/>
                          </a:xfrm>
                          <a:custGeom>
                            <a:avLst/>
                            <a:gdLst>
                              <a:gd name="T0" fmla="*/ 0 w 542"/>
                              <a:gd name="T1" fmla="*/ 0 h 20"/>
                              <a:gd name="T2" fmla="*/ 541 w 54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42" h="20">
                                <a:moveTo>
                                  <a:pt x="0" y="0"/>
                                </a:moveTo>
                                <a:lnTo>
                                  <a:pt x="541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61"/>
                        <wps:cNvSpPr>
                          <a:spLocks/>
                        </wps:cNvSpPr>
                        <wps:spPr bwMode="auto">
                          <a:xfrm>
                            <a:off x="8283" y="-3"/>
                            <a:ext cx="20" cy="30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1"/>
                              <a:gd name="T2" fmla="*/ 0 w 20"/>
                              <a:gd name="T3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62"/>
                        <wps:cNvSpPr>
                          <a:spLocks/>
                        </wps:cNvSpPr>
                        <wps:spPr bwMode="auto">
                          <a:xfrm>
                            <a:off x="9963" y="-3"/>
                            <a:ext cx="663" cy="19"/>
                          </a:xfrm>
                          <a:custGeom>
                            <a:avLst/>
                            <a:gdLst>
                              <a:gd name="T0" fmla="*/ 0 w 663"/>
                              <a:gd name="T1" fmla="*/ 0 h 19"/>
                              <a:gd name="T2" fmla="*/ 662 w 663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63" h="19">
                                <a:moveTo>
                                  <a:pt x="0" y="0"/>
                                </a:moveTo>
                                <a:lnTo>
                                  <a:pt x="662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63"/>
                        <wps:cNvSpPr>
                          <a:spLocks/>
                        </wps:cNvSpPr>
                        <wps:spPr bwMode="auto">
                          <a:xfrm>
                            <a:off x="10624" y="-3"/>
                            <a:ext cx="20" cy="30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1"/>
                              <a:gd name="T2" fmla="*/ 0 w 20"/>
                              <a:gd name="T3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64"/>
                        <wps:cNvSpPr>
                          <a:spLocks/>
                        </wps:cNvSpPr>
                        <wps:spPr bwMode="auto">
                          <a:xfrm>
                            <a:off x="9963" y="296"/>
                            <a:ext cx="663" cy="20"/>
                          </a:xfrm>
                          <a:custGeom>
                            <a:avLst/>
                            <a:gdLst>
                              <a:gd name="T0" fmla="*/ 0 w 663"/>
                              <a:gd name="T1" fmla="*/ 0 h 20"/>
                              <a:gd name="T2" fmla="*/ 662 w 6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63" h="20">
                                <a:moveTo>
                                  <a:pt x="0" y="0"/>
                                </a:moveTo>
                                <a:lnTo>
                                  <a:pt x="6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165"/>
                        <wps:cNvSpPr>
                          <a:spLocks/>
                        </wps:cNvSpPr>
                        <wps:spPr bwMode="auto">
                          <a:xfrm>
                            <a:off x="9964" y="-3"/>
                            <a:ext cx="20" cy="30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1"/>
                              <a:gd name="T2" fmla="*/ 0 w 20"/>
                              <a:gd name="T3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66"/>
                        <wps:cNvSpPr>
                          <a:spLocks/>
                        </wps:cNvSpPr>
                        <wps:spPr bwMode="auto">
                          <a:xfrm>
                            <a:off x="8282" y="356"/>
                            <a:ext cx="3304" cy="20"/>
                          </a:xfrm>
                          <a:custGeom>
                            <a:avLst/>
                            <a:gdLst>
                              <a:gd name="T0" fmla="*/ 0 w 3304"/>
                              <a:gd name="T1" fmla="*/ 0 h 20"/>
                              <a:gd name="T2" fmla="*/ 3303 w 33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04" h="20">
                                <a:moveTo>
                                  <a:pt x="0" y="0"/>
                                </a:moveTo>
                                <a:lnTo>
                                  <a:pt x="330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67"/>
                        <wps:cNvSpPr>
                          <a:spLocks/>
                        </wps:cNvSpPr>
                        <wps:spPr bwMode="auto">
                          <a:xfrm>
                            <a:off x="11585" y="355"/>
                            <a:ext cx="20" cy="3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3"/>
                              <a:gd name="T2" fmla="*/ 0 w 20"/>
                              <a:gd name="T3" fmla="*/ 362 h 3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3">
                                <a:moveTo>
                                  <a:pt x="0" y="0"/>
                                </a:moveTo>
                                <a:lnTo>
                                  <a:pt x="0" y="362"/>
                                </a:lnTo>
                              </a:path>
                            </a:pathLst>
                          </a:custGeom>
                          <a:noFill/>
                          <a:ln w="2031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168"/>
                        <wps:cNvSpPr>
                          <a:spLocks/>
                        </wps:cNvSpPr>
                        <wps:spPr bwMode="auto">
                          <a:xfrm>
                            <a:off x="8282" y="716"/>
                            <a:ext cx="3304" cy="20"/>
                          </a:xfrm>
                          <a:custGeom>
                            <a:avLst/>
                            <a:gdLst>
                              <a:gd name="T0" fmla="*/ 0 w 3304"/>
                              <a:gd name="T1" fmla="*/ 0 h 20"/>
                              <a:gd name="T2" fmla="*/ 3303 w 330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04" h="20">
                                <a:moveTo>
                                  <a:pt x="0" y="0"/>
                                </a:moveTo>
                                <a:lnTo>
                                  <a:pt x="330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169"/>
                        <wps:cNvSpPr>
                          <a:spLocks/>
                        </wps:cNvSpPr>
                        <wps:spPr bwMode="auto">
                          <a:xfrm>
                            <a:off x="8283" y="355"/>
                            <a:ext cx="20" cy="3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3"/>
                              <a:gd name="T2" fmla="*/ 0 w 20"/>
                              <a:gd name="T3" fmla="*/ 362 h 3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3">
                                <a:moveTo>
                                  <a:pt x="0" y="0"/>
                                </a:moveTo>
                                <a:lnTo>
                                  <a:pt x="0" y="36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170"/>
                        <wps:cNvSpPr txBox="1">
                          <a:spLocks noChangeArrowheads="1"/>
                        </wps:cNvSpPr>
                        <wps:spPr bwMode="auto">
                          <a:xfrm>
                            <a:off x="8303" y="5"/>
                            <a:ext cx="3308" cy="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4873F0" w14:textId="77777777" w:rsidR="00190603" w:rsidRDefault="00715F69">
                              <w:pPr>
                                <w:pStyle w:val="BodyText"/>
                                <w:kinsoku w:val="0"/>
                                <w:overflowPunct w:val="0"/>
                                <w:spacing w:before="18"/>
                                <w:ind w:left="674"/>
                                <w:rPr>
                                  <w:color w:val="000000"/>
                                </w:rPr>
                              </w:pPr>
                              <w:r>
                                <w:rPr>
                                  <w:color w:val="7E7E7E"/>
                                  <w:spacing w:val="-1"/>
                                </w:rPr>
                                <w:t>Criticalit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7C27EE" id="Group 157" o:spid="_x0000_s1058" style="position:absolute;margin-left:414pt;margin-top:11pt;width:166.45pt;height:52.5pt;z-index:-251639808;mso-position-horizontal-relative:page;mso-position-vertical-relative:text" coordorigin="8282,-3" coordsize="3329,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" o:allowincell="f">
                <v:shape id="Freeform 158" o:spid="_x0000_s1059" style="position:absolute;left:8282;top:-3;width:542;height:19;visibility:visible;mso-wrap-style:square;v-text-anchor:top" coordsize="54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" path="m,l541,e" filled="f" strokecolor="#a6a6a6" strokeweight=".16pt">
                  <v:path arrowok="t" o:connecttype="custom" o:connectlocs="0,0;541,0" o:connectangles="0,0"/>
                </v:shape>
                <v:shape id="Freeform 159" o:spid="_x0000_s1060" style="position:absolute;left:8823;top:-3;width:20;height:301;visibility:visible;mso-wrap-style:square;v-text-anchor:top" coordsize="2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" path="m,l,301e" filled="f" strokecolor="#a6a6a6" strokeweight=".16pt">
                  <v:path arrowok="t" o:connecttype="custom" o:connectlocs="0,0;0,301" o:connectangles="0,0"/>
                </v:shape>
                <v:shape id="Freeform 160" o:spid="_x0000_s1061" style="position:absolute;left:8282;top:296;width:542;height:20;visibility:visible;mso-wrap-style:square;v-text-anchor:top" coordsize="54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" path="m,l541,e" filled="f" strokecolor="#a6a6a6" strokeweight=".22pt">
                  <v:path arrowok="t" o:connecttype="custom" o:connectlocs="0,0;541,0" o:connectangles="0,0"/>
                </v:shape>
                <v:shape id="Freeform 161" o:spid="_x0000_s1062" style="position:absolute;left:8283;top:-3;width:20;height:301;visibility:visible;mso-wrap-style:square;v-text-anchor:top" coordsize="2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" path="m,l,301e" filled="f" strokecolor="#a6a6a6" strokeweight=".22pt">
                  <v:path arrowok="t" o:connecttype="custom" o:connectlocs="0,0;0,301" o:connectangles="0,0"/>
                </v:shape>
                <v:shape id="Freeform 162" o:spid="_x0000_s1063" style="position:absolute;left:9963;top:-3;width:663;height:19;visibility:visible;mso-wrap-style:square;v-text-anchor:top" coordsize="663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" path="m,l662,e" filled="f" strokecolor="#a6a6a6" strokeweight=".16pt">
                  <v:path arrowok="t" o:connecttype="custom" o:connectlocs="0,0;662,0" o:connectangles="0,0"/>
                </v:shape>
                <v:shape id="Freeform 163" o:spid="_x0000_s1064" style="position:absolute;left:10624;top:-3;width:20;height:301;visibility:visible;mso-wrap-style:square;v-text-anchor:top" coordsize="2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" path="m,l,301e" filled="f" strokecolor="#a6a6a6" strokeweight=".22pt">
                  <v:path arrowok="t" o:connecttype="custom" o:connectlocs="0,0;0,301" o:connectangles="0,0"/>
                </v:shape>
                <v:shape id="Freeform 164" o:spid="_x0000_s1065" style="position:absolute;left:9963;top:296;width:663;height:20;visibility:visible;mso-wrap-style:square;v-text-anchor:top" coordsize="6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" path="m,l662,e" filled="f" strokecolor="#a6a6a6" strokeweight=".22pt">
                  <v:path arrowok="t" o:connecttype="custom" o:connectlocs="0,0;662,0" o:connectangles="0,0"/>
                </v:shape>
                <v:shape id="Freeform 165" o:spid="_x0000_s1066" style="position:absolute;left:9964;top:-3;width:20;height:301;visibility:visible;mso-wrap-style:square;v-text-anchor:top" coordsize="2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" path="m,l,301e" filled="f" strokecolor="#a6a6a6" strokeweight=".22pt">
                  <v:path arrowok="t" o:connecttype="custom" o:connectlocs="0,0;0,301" o:connectangles="0,0"/>
                </v:shape>
                <v:shape id="Freeform 166" o:spid="_x0000_s1067" style="position:absolute;left:8282;top:356;width:3304;height:20;visibility:visible;mso-wrap-style:square;v-text-anchor:top" coordsize="33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" path="m,l3303,e" filled="f" strokecolor="#a6a6a6" strokeweight=".22pt">
                  <v:path arrowok="t" o:connecttype="custom" o:connectlocs="0,0;3303,0" o:connectangles="0,0"/>
                </v:shape>
                <v:shape id="Freeform 167" o:spid="_x0000_s1068" style="position:absolute;left:11585;top:355;width:20;height:363;visibility:visible;mso-wrap-style:square;v-text-anchor:top" coordsize="20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" path="m,l,362e" filled="f" strokecolor="#a6a6a6" strokeweight=".05642mm">
                  <v:path arrowok="t" o:connecttype="custom" o:connectlocs="0,0;0,362" o:connectangles="0,0"/>
                </v:shape>
                <v:shape id="Freeform 168" o:spid="_x0000_s1069" style="position:absolute;left:8282;top:716;width:3304;height:20;visibility:visible;mso-wrap-style:square;v-text-anchor:top" coordsize="330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" path="m,l3303,e" filled="f" strokecolor="#a6a6a6" strokeweight=".22pt">
                  <v:path arrowok="t" o:connecttype="custom" o:connectlocs="0,0;3303,0" o:connectangles="0,0"/>
                </v:shape>
                <v:shape id="Freeform 169" o:spid="_x0000_s1070" style="position:absolute;left:8283;top:355;width:20;height:363;visibility:visible;mso-wrap-style:square;v-text-anchor:top" coordsize="20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" path="m,l,362e" filled="f" strokecolor="#a6a6a6" strokeweight=".22pt">
                  <v:path arrowok="t" o:connecttype="custom" o:connectlocs="0,0;0,362" o:connectangles="0,0"/>
                </v:shape>
                <v:shape id="Text Box 170" o:spid="_x0000_s1071" type="#_x0000_t202" style="position:absolute;left:8303;top:5;width:3308;height:7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:rsidR="00000000" w:rsidRDefault="00715F69">
                        <w:pPr>
                          <w:pStyle w:val="BodyText"/>
                          <w:kinsoku w:val="0"/>
                          <w:overflowPunct w:val="0"/>
                          <w:spacing w:before="18"/>
                          <w:ind w:left="674"/>
                          <w:rPr>
                            <w:color w:val="000000"/>
                          </w:rPr>
                        </w:pPr>
                        <w:r>
                          <w:rPr>
                            <w:color w:val="7E7E7E"/>
                            <w:spacing w:val="-1"/>
                          </w:rPr>
                          <w:t>Criticality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44A2BD1" w14:textId="77777777" w:rsidR="00190603" w:rsidRPr="00E42D5D" w:rsidRDefault="00EB2A12">
      <w:pPr>
        <w:pStyle w:val="BodyText"/>
        <w:kinsoku w:val="0"/>
        <w:overflowPunct w:val="0"/>
        <w:rPr>
          <w:color w:val="000000" w:themeColor="text1"/>
        </w:rPr>
      </w:pP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18B10764" wp14:editId="5A753AA7">
                <wp:simplePos x="0" y="0"/>
                <wp:positionH relativeFrom="column">
                  <wp:posOffset>1473835</wp:posOffset>
                </wp:positionH>
                <wp:positionV relativeFrom="page">
                  <wp:posOffset>8102600</wp:posOffset>
                </wp:positionV>
                <wp:extent cx="2146300" cy="331205"/>
                <wp:effectExtent l="0" t="0" r="25400" b="12065"/>
                <wp:wrapNone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6300" cy="331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B09A1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0FB1B" id="_x0000_s1072" type="#_x0000_t202" style="position:absolute;left:0;text-align:left;margin-left:116.05pt;margin-top:638pt;width:169pt;height:26.1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5648" behindDoc="1" locked="0" layoutInCell="0" allowOverlap="1" wp14:anchorId="5E5802C4" wp14:editId="716EFAD5">
                <wp:simplePos x="0" y="0"/>
                <wp:positionH relativeFrom="page">
                  <wp:posOffset>3390265</wp:posOffset>
                </wp:positionH>
                <wp:positionV relativeFrom="paragraph">
                  <wp:posOffset>-3175</wp:posOffset>
                </wp:positionV>
                <wp:extent cx="384810" cy="193675"/>
                <wp:effectExtent l="0" t="0" r="0" b="0"/>
                <wp:wrapNone/>
                <wp:docPr id="39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4810" cy="193675"/>
                          <a:chOff x="5339" y="-5"/>
                          <a:chExt cx="606" cy="305"/>
                        </a:xfrm>
                      </wpg:grpSpPr>
                      <wps:wsp>
                        <wps:cNvPr id="40" name="Freeform 153"/>
                        <wps:cNvSpPr>
                          <a:spLocks/>
                        </wps:cNvSpPr>
                        <wps:spPr bwMode="auto">
                          <a:xfrm>
                            <a:off x="5341" y="-3"/>
                            <a:ext cx="602" cy="19"/>
                          </a:xfrm>
                          <a:custGeom>
                            <a:avLst/>
                            <a:gdLst>
                              <a:gd name="T0" fmla="*/ 0 w 602"/>
                              <a:gd name="T1" fmla="*/ 0 h 19"/>
                              <a:gd name="T2" fmla="*/ 601 w 602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02" h="19">
                                <a:moveTo>
                                  <a:pt x="0" y="0"/>
                                </a:moveTo>
                                <a:lnTo>
                                  <a:pt x="601" y="0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54"/>
                        <wps:cNvSpPr>
                          <a:spLocks/>
                        </wps:cNvSpPr>
                        <wps:spPr bwMode="auto">
                          <a:xfrm>
                            <a:off x="5941" y="-3"/>
                            <a:ext cx="20" cy="30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1"/>
                              <a:gd name="T2" fmla="*/ 0 w 20"/>
                              <a:gd name="T3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55"/>
                        <wps:cNvSpPr>
                          <a:spLocks/>
                        </wps:cNvSpPr>
                        <wps:spPr bwMode="auto">
                          <a:xfrm>
                            <a:off x="5341" y="296"/>
                            <a:ext cx="602" cy="20"/>
                          </a:xfrm>
                          <a:custGeom>
                            <a:avLst/>
                            <a:gdLst>
                              <a:gd name="T0" fmla="*/ 0 w 602"/>
                              <a:gd name="T1" fmla="*/ 0 h 20"/>
                              <a:gd name="T2" fmla="*/ 601 w 60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02" h="20">
                                <a:moveTo>
                                  <a:pt x="0" y="0"/>
                                </a:moveTo>
                                <a:lnTo>
                                  <a:pt x="601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56"/>
                        <wps:cNvSpPr>
                          <a:spLocks/>
                        </wps:cNvSpPr>
                        <wps:spPr bwMode="auto">
                          <a:xfrm>
                            <a:off x="5342" y="-3"/>
                            <a:ext cx="20" cy="30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1"/>
                              <a:gd name="T2" fmla="*/ 0 w 20"/>
                              <a:gd name="T3" fmla="*/ 301 h 3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1">
                                <a:moveTo>
                                  <a:pt x="0" y="0"/>
                                </a:moveTo>
                                <a:lnTo>
                                  <a:pt x="0" y="301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399F95" id="Group 152" o:spid="_x0000_s1026" style="position:absolute;margin-left:266.95pt;margin-top:-.25pt;width:30.3pt;height:15.25pt;z-index:-251640832;mso-position-horizontal-relative:page" coordorigin="5339,-5" coordsize="606,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" o:allowincell="f">
                <v:shape id="Freeform 153" o:spid="_x0000_s1027" style="position:absolute;left:5341;top:-3;width:602;height:19;visibility:visible;mso-wrap-style:square;v-text-anchor:top" coordsize="60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" path="m,l601,e" filled="f" strokecolor="#a6a6a6" strokeweight=".16pt">
                  <v:path arrowok="t" o:connecttype="custom" o:connectlocs="0,0;601,0" o:connectangles="0,0"/>
                </v:shape>
                <v:shape id="Freeform 154" o:spid="_x0000_s1028" style="position:absolute;left:5941;top:-3;width:20;height:301;visibility:visible;mso-wrap-style:square;v-text-anchor:top" coordsize="2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" path="m,l,301e" filled="f" strokecolor="#a6a6a6" strokeweight=".16pt">
                  <v:path arrowok="t" o:connecttype="custom" o:connectlocs="0,0;0,301" o:connectangles="0,0"/>
                </v:shape>
                <v:shape id="Freeform 155" o:spid="_x0000_s1029" style="position:absolute;left:5341;top:296;width:602;height:20;visibility:visible;mso-wrap-style:square;v-text-anchor:top" coordsize="60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" path="m,l601,e" filled="f" strokecolor="#a6a6a6" strokeweight=".22pt">
                  <v:path arrowok="t" o:connecttype="custom" o:connectlocs="0,0;601,0" o:connectangles="0,0"/>
                </v:shape>
                <v:shape id="Freeform 156" o:spid="_x0000_s1030" style="position:absolute;left:5342;top:-3;width:20;height:301;visibility:visible;mso-wrap-style:square;v-text-anchor:top" coordsize="2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" path="m,l,301e" filled="f" strokecolor="#a6a6a6" strokeweight=".22pt">
                  <v:path arrowok="t" o:connecttype="custom" o:connectlocs="0,0;0,301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</w:rPr>
        <w:t>Water</w:t>
      </w:r>
      <w:r w:rsidR="00715F69" w:rsidRPr="00E42D5D">
        <w:rPr>
          <w:color w:val="000000" w:themeColor="text1"/>
          <w:spacing w:val="-11"/>
        </w:rPr>
        <w:t xml:space="preserve"> </w:t>
      </w:r>
      <w:r w:rsidR="00715F69" w:rsidRPr="00E42D5D">
        <w:rPr>
          <w:color w:val="000000" w:themeColor="text1"/>
        </w:rPr>
        <w:t>Plan</w:t>
      </w:r>
      <w:r w:rsidR="00715F69" w:rsidRPr="00E42D5D">
        <w:rPr>
          <w:color w:val="000000" w:themeColor="text1"/>
          <w:spacing w:val="-10"/>
        </w:rPr>
        <w:t xml:space="preserve"> </w:t>
      </w:r>
      <w:r w:rsidR="00715F69" w:rsidRPr="00E42D5D">
        <w:rPr>
          <w:color w:val="000000" w:themeColor="text1"/>
          <w:spacing w:val="-1"/>
        </w:rPr>
        <w:t>Alignment</w:t>
      </w:r>
    </w:p>
    <w:p w14:paraId="5C7FE716" w14:textId="77777777" w:rsidR="00190603" w:rsidRPr="00E42D5D" w:rsidRDefault="00190603">
      <w:pPr>
        <w:pStyle w:val="BodyText"/>
        <w:kinsoku w:val="0"/>
        <w:overflowPunct w:val="0"/>
        <w:rPr>
          <w:color w:val="000000" w:themeColor="text1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num="3" w:space="720" w:equalWidth="0">
            <w:col w:w="3092" w:space="40"/>
            <w:col w:w="1115" w:space="1342"/>
            <w:col w:w="5791"/>
          </w:cols>
          <w:noEndnote/>
        </w:sectPr>
      </w:pPr>
    </w:p>
    <w:p w14:paraId="31D12211" w14:textId="77777777" w:rsidR="00190603" w:rsidRPr="00E42D5D" w:rsidRDefault="00715F69">
      <w:pPr>
        <w:pStyle w:val="BodyText"/>
        <w:tabs>
          <w:tab w:val="left" w:pos="5759"/>
        </w:tabs>
        <w:kinsoku w:val="0"/>
        <w:overflowPunct w:val="0"/>
        <w:spacing w:before="37"/>
        <w:rPr>
          <w:color w:val="000000" w:themeColor="text1"/>
        </w:rPr>
      </w:pPr>
      <w:r w:rsidRPr="00E42D5D">
        <w:rPr>
          <w:color w:val="000000" w:themeColor="text1"/>
          <w:spacing w:val="-1"/>
          <w:position w:val="4"/>
        </w:rPr>
        <w:t>Core</w:t>
      </w:r>
      <w:r w:rsidRPr="00E42D5D">
        <w:rPr>
          <w:color w:val="000000" w:themeColor="text1"/>
          <w:spacing w:val="-9"/>
          <w:position w:val="4"/>
        </w:rPr>
        <w:t xml:space="preserve"> </w:t>
      </w:r>
      <w:r w:rsidRPr="00E42D5D">
        <w:rPr>
          <w:color w:val="000000" w:themeColor="text1"/>
          <w:spacing w:val="-1"/>
          <w:position w:val="4"/>
        </w:rPr>
        <w:t>Data</w:t>
      </w:r>
      <w:r w:rsidRPr="00E42D5D">
        <w:rPr>
          <w:color w:val="000000" w:themeColor="text1"/>
          <w:spacing w:val="-10"/>
          <w:position w:val="4"/>
        </w:rPr>
        <w:t xml:space="preserve"> </w:t>
      </w:r>
      <w:r w:rsidRPr="00E42D5D">
        <w:rPr>
          <w:color w:val="000000" w:themeColor="text1"/>
          <w:spacing w:val="-1"/>
          <w:position w:val="4"/>
        </w:rPr>
        <w:t>Number</w:t>
      </w:r>
      <w:r w:rsidRPr="00E42D5D">
        <w:rPr>
          <w:color w:val="000000" w:themeColor="text1"/>
          <w:spacing w:val="-1"/>
          <w:position w:val="4"/>
        </w:rPr>
        <w:tab/>
      </w:r>
      <w:r w:rsidRPr="00E42D5D">
        <w:rPr>
          <w:color w:val="000000" w:themeColor="text1"/>
        </w:rPr>
        <w:t>Overall</w:t>
      </w:r>
      <w:r w:rsidRPr="00E42D5D">
        <w:rPr>
          <w:color w:val="000000" w:themeColor="text1"/>
          <w:spacing w:val="-14"/>
        </w:rPr>
        <w:t xml:space="preserve"> </w:t>
      </w:r>
      <w:r w:rsidRPr="00E42D5D">
        <w:rPr>
          <w:color w:val="000000" w:themeColor="text1"/>
        </w:rPr>
        <w:t>Priority</w:t>
      </w:r>
    </w:p>
    <w:p w14:paraId="3F14AF4E" w14:textId="77777777" w:rsidR="00190603" w:rsidRPr="00E42D5D" w:rsidRDefault="006000E4">
      <w:pPr>
        <w:pStyle w:val="Heading1"/>
        <w:kinsoku w:val="0"/>
        <w:overflowPunct w:val="0"/>
        <w:spacing w:before="67"/>
        <w:rPr>
          <w:b w:val="0"/>
          <w:bCs w:val="0"/>
          <w:color w:val="000000" w:themeColor="text1"/>
        </w:rPr>
      </w:pPr>
      <w:r w:rsidRPr="00EB2A12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4999B138" wp14:editId="2830844B">
                <wp:simplePos x="0" y="0"/>
                <wp:positionH relativeFrom="column">
                  <wp:posOffset>1054100</wp:posOffset>
                </wp:positionH>
                <wp:positionV relativeFrom="page">
                  <wp:posOffset>8699500</wp:posOffset>
                </wp:positionV>
                <wp:extent cx="1196340" cy="229870"/>
                <wp:effectExtent l="0" t="0" r="22860" b="1778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229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0653D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41C74" id="_x0000_s1073" type="#_x0000_t202" style="position:absolute;left:0;text-align:left;margin-left:83pt;margin-top:685pt;width:94.2pt;height:18.1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B2A12"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684FE7A4" wp14:editId="5C7679D5">
                <wp:simplePos x="0" y="0"/>
                <wp:positionH relativeFrom="column">
                  <wp:posOffset>5067935</wp:posOffset>
                </wp:positionH>
                <wp:positionV relativeFrom="page">
                  <wp:posOffset>8698865</wp:posOffset>
                </wp:positionV>
                <wp:extent cx="1885315" cy="210185"/>
                <wp:effectExtent l="0" t="0" r="19685" b="18415"/>
                <wp:wrapNone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315" cy="21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F9DBE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FB03D" id="_x0000_s1074" type="#_x0000_t202" style="position:absolute;left:0;text-align:left;margin-left:399.05pt;margin-top:684.95pt;width:148.45pt;height:16.5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EB2A12"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482CD8DD" wp14:editId="7B88731E">
                <wp:simplePos x="0" y="0"/>
                <wp:positionH relativeFrom="column">
                  <wp:posOffset>2771775</wp:posOffset>
                </wp:positionH>
                <wp:positionV relativeFrom="page">
                  <wp:posOffset>8718550</wp:posOffset>
                </wp:positionV>
                <wp:extent cx="1761490" cy="205105"/>
                <wp:effectExtent l="0" t="0" r="10160" b="23495"/>
                <wp:wrapNone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14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AF3C8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04CBC" id="_x0000_s1075" type="#_x0000_t202" style="position:absolute;left:0;text-align:left;margin-left:218.25pt;margin-top:686.5pt;width:138.7pt;height:16.1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7696" behindDoc="1" locked="0" layoutInCell="0" allowOverlap="1" wp14:anchorId="3CB54820" wp14:editId="119CC1C7">
                <wp:simplePos x="0" y="0"/>
                <wp:positionH relativeFrom="page">
                  <wp:posOffset>3084830</wp:posOffset>
                </wp:positionH>
                <wp:positionV relativeFrom="paragraph">
                  <wp:posOffset>333375</wp:posOffset>
                </wp:positionV>
                <wp:extent cx="1605280" cy="423545"/>
                <wp:effectExtent l="0" t="0" r="0" b="0"/>
                <wp:wrapNone/>
                <wp:docPr id="16" name="Group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5280" cy="423545"/>
                          <a:chOff x="4858" y="525"/>
                          <a:chExt cx="2528" cy="667"/>
                        </a:xfrm>
                      </wpg:grpSpPr>
                      <wps:wsp>
                        <wps:cNvPr id="17" name="Freeform 172"/>
                        <wps:cNvSpPr>
                          <a:spLocks/>
                        </wps:cNvSpPr>
                        <wps:spPr bwMode="auto">
                          <a:xfrm>
                            <a:off x="4861" y="528"/>
                            <a:ext cx="2524" cy="20"/>
                          </a:xfrm>
                          <a:custGeom>
                            <a:avLst/>
                            <a:gdLst>
                              <a:gd name="T0" fmla="*/ 0 w 2524"/>
                              <a:gd name="T1" fmla="*/ 0 h 20"/>
                              <a:gd name="T2" fmla="*/ 2523 w 252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4" h="20">
                                <a:moveTo>
                                  <a:pt x="0" y="0"/>
                                </a:moveTo>
                                <a:lnTo>
                                  <a:pt x="252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73"/>
                        <wps:cNvSpPr>
                          <a:spLocks/>
                        </wps:cNvSpPr>
                        <wps:spPr bwMode="auto">
                          <a:xfrm>
                            <a:off x="7383" y="527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74"/>
                        <wps:cNvSpPr>
                          <a:spLocks/>
                        </wps:cNvSpPr>
                        <wps:spPr bwMode="auto">
                          <a:xfrm>
                            <a:off x="4861" y="828"/>
                            <a:ext cx="2524" cy="20"/>
                          </a:xfrm>
                          <a:custGeom>
                            <a:avLst/>
                            <a:gdLst>
                              <a:gd name="T0" fmla="*/ 0 w 2524"/>
                              <a:gd name="T1" fmla="*/ 0 h 20"/>
                              <a:gd name="T2" fmla="*/ 2523 w 252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4" h="20">
                                <a:moveTo>
                                  <a:pt x="0" y="0"/>
                                </a:moveTo>
                                <a:lnTo>
                                  <a:pt x="252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75"/>
                        <wps:cNvSpPr>
                          <a:spLocks/>
                        </wps:cNvSpPr>
                        <wps:spPr bwMode="auto">
                          <a:xfrm>
                            <a:off x="4862" y="527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76"/>
                        <wps:cNvSpPr>
                          <a:spLocks/>
                        </wps:cNvSpPr>
                        <wps:spPr bwMode="auto">
                          <a:xfrm>
                            <a:off x="4861" y="888"/>
                            <a:ext cx="2524" cy="20"/>
                          </a:xfrm>
                          <a:custGeom>
                            <a:avLst/>
                            <a:gdLst>
                              <a:gd name="T0" fmla="*/ 0 w 2524"/>
                              <a:gd name="T1" fmla="*/ 0 h 20"/>
                              <a:gd name="T2" fmla="*/ 2523 w 252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4" h="20">
                                <a:moveTo>
                                  <a:pt x="0" y="0"/>
                                </a:moveTo>
                                <a:lnTo>
                                  <a:pt x="252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7"/>
                        <wps:cNvSpPr>
                          <a:spLocks/>
                        </wps:cNvSpPr>
                        <wps:spPr bwMode="auto">
                          <a:xfrm>
                            <a:off x="7383" y="887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78"/>
                        <wps:cNvSpPr>
                          <a:spLocks/>
                        </wps:cNvSpPr>
                        <wps:spPr bwMode="auto">
                          <a:xfrm>
                            <a:off x="4861" y="1188"/>
                            <a:ext cx="2524" cy="20"/>
                          </a:xfrm>
                          <a:custGeom>
                            <a:avLst/>
                            <a:gdLst>
                              <a:gd name="T0" fmla="*/ 0 w 2524"/>
                              <a:gd name="T1" fmla="*/ 0 h 20"/>
                              <a:gd name="T2" fmla="*/ 2523 w 2524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4" h="20">
                                <a:moveTo>
                                  <a:pt x="0" y="0"/>
                                </a:moveTo>
                                <a:lnTo>
                                  <a:pt x="2523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79"/>
                        <wps:cNvSpPr>
                          <a:spLocks/>
                        </wps:cNvSpPr>
                        <wps:spPr bwMode="auto">
                          <a:xfrm>
                            <a:off x="4862" y="887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8355A9" id="Group 171" o:spid="_x0000_s1026" style="position:absolute;margin-left:242.9pt;margin-top:26.25pt;width:126.4pt;height:33.35pt;z-index:-251638784;mso-position-horizontal-relative:page" coordorigin="4858,525" coordsize="2528,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" o:allowincell="f">
                <v:shape id="Freeform 172" o:spid="_x0000_s1027" style="position:absolute;left:4861;top:528;width:2524;height:20;visibility:visible;mso-wrap-style:square;v-text-anchor:top" coordsize="252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" path="m,l2523,e" filled="f" strokecolor="#a6a6a6" strokeweight=".22pt">
                  <v:path arrowok="t" o:connecttype="custom" o:connectlocs="0,0;2523,0" o:connectangles="0,0"/>
                </v:shape>
                <v:shape id="Freeform 173" o:spid="_x0000_s1028" style="position:absolute;left:7383;top:527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v:shape id="Freeform 174" o:spid="_x0000_s1029" style="position:absolute;left:4861;top:828;width:2524;height:20;visibility:visible;mso-wrap-style:square;v-text-anchor:top" coordsize="252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" path="m,l2523,e" filled="f" strokecolor="#a6a6a6" strokeweight=".22pt">
                  <v:path arrowok="t" o:connecttype="custom" o:connectlocs="0,0;2523,0" o:connectangles="0,0"/>
                </v:shape>
                <v:shape id="Freeform 175" o:spid="_x0000_s1030" style="position:absolute;left:4862;top:527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" path="m,l,302e" filled="f" strokecolor="#a6a6a6" strokeweight=".22pt">
                  <v:path arrowok="t" o:connecttype="custom" o:connectlocs="0,0;0,302" o:connectangles="0,0"/>
                </v:shape>
                <v:shape id="Freeform 176" o:spid="_x0000_s1031" style="position:absolute;left:4861;top:888;width:2524;height:20;visibility:visible;mso-wrap-style:square;v-text-anchor:top" coordsize="252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" path="m,l2523,e" filled="f" strokecolor="#a6a6a6" strokeweight=".22pt">
                  <v:path arrowok="t" o:connecttype="custom" o:connectlocs="0,0;2523,0" o:connectangles="0,0"/>
                </v:shape>
                <v:shape id="Freeform 177" o:spid="_x0000_s1032" style="position:absolute;left:7383;top:887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v:shape id="Freeform 178" o:spid="_x0000_s1033" style="position:absolute;left:4861;top:1188;width:2524;height:20;visibility:visible;mso-wrap-style:square;v-text-anchor:top" coordsize="252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" path="m,l2523,e" filled="f" strokecolor="#a6a6a6" strokeweight=".22pt">
                  <v:path arrowok="t" o:connecttype="custom" o:connectlocs="0,0;2523,0" o:connectangles="0,0"/>
                </v:shape>
                <v:shape id="Freeform 179" o:spid="_x0000_s1034" style="position:absolute;left:4862;top:887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8720" behindDoc="1" locked="0" layoutInCell="0" allowOverlap="1" wp14:anchorId="45C2B414" wp14:editId="5983335D">
                <wp:simplePos x="0" y="0"/>
                <wp:positionH relativeFrom="page">
                  <wp:posOffset>5371465</wp:posOffset>
                </wp:positionH>
                <wp:positionV relativeFrom="paragraph">
                  <wp:posOffset>333375</wp:posOffset>
                </wp:positionV>
                <wp:extent cx="1606550" cy="194945"/>
                <wp:effectExtent l="0" t="0" r="0" b="0"/>
                <wp:wrapNone/>
                <wp:docPr id="10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6550" cy="194945"/>
                          <a:chOff x="8459" y="525"/>
                          <a:chExt cx="2530" cy="307"/>
                        </a:xfrm>
                      </wpg:grpSpPr>
                      <wps:wsp>
                        <wps:cNvPr id="231" name="Freeform 181"/>
                        <wps:cNvSpPr>
                          <a:spLocks/>
                        </wps:cNvSpPr>
                        <wps:spPr bwMode="auto">
                          <a:xfrm>
                            <a:off x="8461" y="528"/>
                            <a:ext cx="2525" cy="20"/>
                          </a:xfrm>
                          <a:custGeom>
                            <a:avLst/>
                            <a:gdLst>
                              <a:gd name="T0" fmla="*/ 0 w 2525"/>
                              <a:gd name="T1" fmla="*/ 0 h 20"/>
                              <a:gd name="T2" fmla="*/ 2524 w 252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5" h="20">
                                <a:moveTo>
                                  <a:pt x="0" y="0"/>
                                </a:moveTo>
                                <a:lnTo>
                                  <a:pt x="2524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Freeform 182"/>
                        <wps:cNvSpPr>
                          <a:spLocks/>
                        </wps:cNvSpPr>
                        <wps:spPr bwMode="auto">
                          <a:xfrm>
                            <a:off x="10984" y="527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Freeform 183"/>
                        <wps:cNvSpPr>
                          <a:spLocks/>
                        </wps:cNvSpPr>
                        <wps:spPr bwMode="auto">
                          <a:xfrm>
                            <a:off x="8461" y="828"/>
                            <a:ext cx="2525" cy="20"/>
                          </a:xfrm>
                          <a:custGeom>
                            <a:avLst/>
                            <a:gdLst>
                              <a:gd name="T0" fmla="*/ 0 w 2525"/>
                              <a:gd name="T1" fmla="*/ 0 h 20"/>
                              <a:gd name="T2" fmla="*/ 2524 w 252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25" h="20">
                                <a:moveTo>
                                  <a:pt x="0" y="0"/>
                                </a:moveTo>
                                <a:lnTo>
                                  <a:pt x="2524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Freeform 184"/>
                        <wps:cNvSpPr>
                          <a:spLocks/>
                        </wps:cNvSpPr>
                        <wps:spPr bwMode="auto">
                          <a:xfrm>
                            <a:off x="8462" y="527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B02458" id="Group 180" o:spid="_x0000_s1026" style="position:absolute;margin-left:422.95pt;margin-top:26.25pt;width:126.5pt;height:15.35pt;z-index:-251637760;mso-position-horizontal-relative:page" coordorigin="8459,525" coordsize="2530,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" o:allowincell="f">
                <v:shape id="Freeform 181" o:spid="_x0000_s1027" style="position:absolute;left:8461;top:528;width:2525;height:20;visibility:visible;mso-wrap-style:square;v-text-anchor:top" coordsize="252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" path="m,l2524,e" filled="f" strokecolor="#a6a6a6" strokeweight=".22pt">
                  <v:path arrowok="t" o:connecttype="custom" o:connectlocs="0,0;2524,0" o:connectangles="0,0"/>
                </v:shape>
                <v:shape id="Freeform 182" o:spid="_x0000_s1028" style="position:absolute;left:10984;top:527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" path="m,l,302e" filled="f" strokecolor="#a6a6a6" strokeweight=".22pt">
                  <v:path arrowok="t" o:connecttype="custom" o:connectlocs="0,0;0,302" o:connectangles="0,0"/>
                </v:shape>
                <v:shape id="Freeform 183" o:spid="_x0000_s1029" style="position:absolute;left:8461;top:828;width:2525;height:20;visibility:visible;mso-wrap-style:square;v-text-anchor:top" coordsize="252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" path="m,l2524,e" filled="f" strokecolor="#a6a6a6" strokeweight=".22pt">
                  <v:path arrowok="t" o:connecttype="custom" o:connectlocs="0,0;2524,0" o:connectangles="0,0"/>
                </v:shape>
                <v:shape id="Freeform 184" o:spid="_x0000_s1030" style="position:absolute;left:8462;top:527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" path="m,l,302e" filled="f" strokecolor="#a6a6a6" strokeweight=".22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  <w:spacing w:val="1"/>
        </w:rPr>
        <w:t>Funding</w:t>
      </w:r>
    </w:p>
    <w:p w14:paraId="179627F8" w14:textId="77777777" w:rsidR="00190603" w:rsidRPr="00E42D5D" w:rsidRDefault="00190603">
      <w:pPr>
        <w:pStyle w:val="Heading1"/>
        <w:kinsoku w:val="0"/>
        <w:overflowPunct w:val="0"/>
        <w:spacing w:before="67"/>
        <w:rPr>
          <w:b w:val="0"/>
          <w:bCs w:val="0"/>
          <w:color w:val="000000" w:themeColor="text1"/>
        </w:rPr>
        <w:sectPr w:rsidR="00190603" w:rsidRPr="00E42D5D">
          <w:type w:val="continuous"/>
          <w:pgSz w:w="12240" w:h="15840"/>
          <w:pgMar w:top="60" w:right="540" w:bottom="280" w:left="320" w:header="720" w:footer="720" w:gutter="0"/>
          <w:cols w:space="720" w:equalWidth="0">
            <w:col w:w="11380"/>
          </w:cols>
          <w:noEndnote/>
        </w:sectPr>
      </w:pPr>
    </w:p>
    <w:p w14:paraId="76880665" w14:textId="77777777" w:rsidR="00190603" w:rsidRPr="00E42D5D" w:rsidRDefault="00EB2A12">
      <w:pPr>
        <w:pStyle w:val="BodyText"/>
        <w:kinsoku w:val="0"/>
        <w:overflowPunct w:val="0"/>
        <w:spacing w:before="87" w:line="336" w:lineRule="auto"/>
        <w:rPr>
          <w:color w:val="000000" w:themeColor="text1"/>
        </w:rPr>
      </w:pPr>
      <w:r w:rsidRPr="00EB2A12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1956574C" wp14:editId="205FB04A">
                <wp:simplePos x="0" y="0"/>
                <wp:positionH relativeFrom="column">
                  <wp:posOffset>1054100</wp:posOffset>
                </wp:positionH>
                <wp:positionV relativeFrom="page">
                  <wp:posOffset>8947150</wp:posOffset>
                </wp:positionV>
                <wp:extent cx="1196340" cy="210820"/>
                <wp:effectExtent l="0" t="0" r="22860" b="17780"/>
                <wp:wrapNone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210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6567F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AFE79" id="_x0000_s1076" type="#_x0000_t202" style="position:absolute;left:0;text-align:left;margin-left:83pt;margin-top:704.5pt;width:94.2pt;height:16.6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15F69" w:rsidRPr="00E42D5D">
        <w:rPr>
          <w:color w:val="000000" w:themeColor="text1"/>
        </w:rPr>
        <w:t>Funding</w:t>
      </w:r>
      <w:r w:rsidR="00715F69" w:rsidRPr="00E42D5D">
        <w:rPr>
          <w:color w:val="000000" w:themeColor="text1"/>
          <w:spacing w:val="-14"/>
        </w:rPr>
        <w:t xml:space="preserve"> </w:t>
      </w:r>
      <w:r w:rsidR="00715F69" w:rsidRPr="00E42D5D">
        <w:rPr>
          <w:color w:val="000000" w:themeColor="text1"/>
        </w:rPr>
        <w:t>Status</w:t>
      </w:r>
      <w:r w:rsidR="00715F69" w:rsidRPr="00E42D5D">
        <w:rPr>
          <w:color w:val="000000" w:themeColor="text1"/>
          <w:w w:val="99"/>
        </w:rPr>
        <w:t xml:space="preserve"> </w:t>
      </w:r>
      <w:r w:rsidR="00715F69" w:rsidRPr="00E42D5D">
        <w:rPr>
          <w:color w:val="000000" w:themeColor="text1"/>
        </w:rPr>
        <w:t>Funding</w:t>
      </w:r>
      <w:r w:rsidR="00715F69" w:rsidRPr="00E42D5D">
        <w:rPr>
          <w:color w:val="000000" w:themeColor="text1"/>
          <w:spacing w:val="-12"/>
        </w:rPr>
        <w:t xml:space="preserve"> </w:t>
      </w:r>
      <w:r w:rsidR="00715F69" w:rsidRPr="00E42D5D">
        <w:rPr>
          <w:color w:val="000000" w:themeColor="text1"/>
        </w:rPr>
        <w:t>Amt.</w:t>
      </w:r>
    </w:p>
    <w:p w14:paraId="5B6A3E76" w14:textId="77777777" w:rsidR="00190603" w:rsidRPr="00E42D5D" w:rsidRDefault="00715F69">
      <w:pPr>
        <w:pStyle w:val="BodyText"/>
        <w:kinsoku w:val="0"/>
        <w:overflowPunct w:val="0"/>
        <w:spacing w:before="82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r w:rsidRPr="00E42D5D">
        <w:rPr>
          <w:color w:val="000000" w:themeColor="text1"/>
          <w:spacing w:val="-1"/>
        </w:rPr>
        <w:t>Type</w:t>
      </w:r>
      <w:r w:rsidRPr="00E42D5D">
        <w:rPr>
          <w:color w:val="000000" w:themeColor="text1"/>
          <w:spacing w:val="-7"/>
        </w:rPr>
        <w:t xml:space="preserve"> </w:t>
      </w:r>
      <w:r w:rsidRPr="00E42D5D">
        <w:rPr>
          <w:color w:val="000000" w:themeColor="text1"/>
        </w:rPr>
        <w:t>1</w:t>
      </w:r>
    </w:p>
    <w:p w14:paraId="15EB12C1" w14:textId="77777777" w:rsidR="00190603" w:rsidRPr="00E42D5D" w:rsidRDefault="00EB2A12">
      <w:pPr>
        <w:pStyle w:val="BodyText"/>
        <w:kinsoku w:val="0"/>
        <w:overflowPunct w:val="0"/>
        <w:spacing w:before="107"/>
        <w:rPr>
          <w:color w:val="000000" w:themeColor="text1"/>
        </w:rPr>
      </w:pPr>
      <w:r w:rsidRPr="00EB2A1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11FACAC5" wp14:editId="5D41B0C5">
                <wp:simplePos x="0" y="0"/>
                <wp:positionH relativeFrom="column">
                  <wp:posOffset>560705</wp:posOffset>
                </wp:positionH>
                <wp:positionV relativeFrom="page">
                  <wp:posOffset>8947150</wp:posOffset>
                </wp:positionV>
                <wp:extent cx="1761490" cy="205105"/>
                <wp:effectExtent l="0" t="0" r="10160" b="23495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1490" cy="20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A3D933" w14:textId="77777777" w:rsidR="00EB2A12" w:rsidRPr="00E4612C" w:rsidRDefault="00EB2A12" w:rsidP="00EB2A12">
                            <w:pPr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A337E" id="_x0000_s1077" type="#_x0000_t202" style="position:absolute;left:0;text-align:left;margin-left:44.15pt;margin-top:704.5pt;width:138.7pt;height:16.15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" strokecolor="black [3213]" strokeweight=".5pt">
                <v:textbox>
                  <w:txbxContent>
                    <w:p w:rsidR="00EB2A12" w:rsidRPr="00E4612C" w:rsidRDefault="00EB2A12" w:rsidP="00EB2A12">
                      <w:pPr>
                        <w:rPr>
                          <w:rFonts w:ascii="Arial" w:hAnsi="Arial" w:cs="Arial"/>
                          <w:sz w:val="22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202DA" w:rsidRPr="00E42D5D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79744" behindDoc="1" locked="0" layoutInCell="0" allowOverlap="1" wp14:anchorId="3C27612A" wp14:editId="4DC75BCD">
                <wp:simplePos x="0" y="0"/>
                <wp:positionH relativeFrom="page">
                  <wp:posOffset>1255395</wp:posOffset>
                </wp:positionH>
                <wp:positionV relativeFrom="paragraph">
                  <wp:posOffset>-172085</wp:posOffset>
                </wp:positionV>
                <wp:extent cx="1185545" cy="422275"/>
                <wp:effectExtent l="0" t="0" r="0" b="0"/>
                <wp:wrapNone/>
                <wp:docPr id="1" name="Group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5545" cy="422275"/>
                          <a:chOff x="1977" y="-271"/>
                          <a:chExt cx="1867" cy="665"/>
                        </a:xfrm>
                      </wpg:grpSpPr>
                      <wps:wsp>
                        <wps:cNvPr id="239" name="Freeform 186"/>
                        <wps:cNvSpPr>
                          <a:spLocks/>
                        </wps:cNvSpPr>
                        <wps:spPr bwMode="auto">
                          <a:xfrm>
                            <a:off x="1979" y="91"/>
                            <a:ext cx="1863" cy="20"/>
                          </a:xfrm>
                          <a:custGeom>
                            <a:avLst/>
                            <a:gdLst>
                              <a:gd name="T0" fmla="*/ 0 w 1863"/>
                              <a:gd name="T1" fmla="*/ 0 h 20"/>
                              <a:gd name="T2" fmla="*/ 1862 w 18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863" h="20">
                                <a:moveTo>
                                  <a:pt x="0" y="0"/>
                                </a:moveTo>
                                <a:lnTo>
                                  <a:pt x="18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Freeform 187"/>
                        <wps:cNvSpPr>
                          <a:spLocks/>
                        </wps:cNvSpPr>
                        <wps:spPr bwMode="auto">
                          <a:xfrm>
                            <a:off x="3841" y="90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188"/>
                        <wps:cNvSpPr>
                          <a:spLocks/>
                        </wps:cNvSpPr>
                        <wps:spPr bwMode="auto">
                          <a:xfrm>
                            <a:off x="1979" y="391"/>
                            <a:ext cx="1863" cy="20"/>
                          </a:xfrm>
                          <a:custGeom>
                            <a:avLst/>
                            <a:gdLst>
                              <a:gd name="T0" fmla="*/ 0 w 1863"/>
                              <a:gd name="T1" fmla="*/ 0 h 20"/>
                              <a:gd name="T2" fmla="*/ 1862 w 18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863" h="20">
                                <a:moveTo>
                                  <a:pt x="0" y="0"/>
                                </a:moveTo>
                                <a:lnTo>
                                  <a:pt x="18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Freeform 189"/>
                        <wps:cNvSpPr>
                          <a:spLocks/>
                        </wps:cNvSpPr>
                        <wps:spPr bwMode="auto">
                          <a:xfrm>
                            <a:off x="1980" y="90"/>
                            <a:ext cx="20" cy="30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3"/>
                              <a:gd name="T2" fmla="*/ 0 w 20"/>
                              <a:gd name="T3" fmla="*/ 30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3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Freeform 190"/>
                        <wps:cNvSpPr>
                          <a:spLocks/>
                        </wps:cNvSpPr>
                        <wps:spPr bwMode="auto">
                          <a:xfrm>
                            <a:off x="1979" y="-268"/>
                            <a:ext cx="1863" cy="20"/>
                          </a:xfrm>
                          <a:custGeom>
                            <a:avLst/>
                            <a:gdLst>
                              <a:gd name="T0" fmla="*/ 0 w 1863"/>
                              <a:gd name="T1" fmla="*/ 0 h 20"/>
                              <a:gd name="T2" fmla="*/ 1862 w 18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863" h="20">
                                <a:moveTo>
                                  <a:pt x="0" y="0"/>
                                </a:moveTo>
                                <a:lnTo>
                                  <a:pt x="18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Freeform 191"/>
                        <wps:cNvSpPr>
                          <a:spLocks/>
                        </wps:cNvSpPr>
                        <wps:spPr bwMode="auto">
                          <a:xfrm>
                            <a:off x="3841" y="-269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2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Freeform 192"/>
                        <wps:cNvSpPr>
                          <a:spLocks/>
                        </wps:cNvSpPr>
                        <wps:spPr bwMode="auto">
                          <a:xfrm>
                            <a:off x="1979" y="31"/>
                            <a:ext cx="1863" cy="20"/>
                          </a:xfrm>
                          <a:custGeom>
                            <a:avLst/>
                            <a:gdLst>
                              <a:gd name="T0" fmla="*/ 0 w 1863"/>
                              <a:gd name="T1" fmla="*/ 0 h 20"/>
                              <a:gd name="T2" fmla="*/ 1862 w 186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863" h="20">
                                <a:moveTo>
                                  <a:pt x="0" y="0"/>
                                </a:moveTo>
                                <a:lnTo>
                                  <a:pt x="1862" y="0"/>
                                </a:lnTo>
                              </a:path>
                            </a:pathLst>
                          </a:custGeom>
                          <a:noFill/>
                          <a:ln w="2794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Freeform 193"/>
                        <wps:cNvSpPr>
                          <a:spLocks/>
                        </wps:cNvSpPr>
                        <wps:spPr bwMode="auto">
                          <a:xfrm>
                            <a:off x="1980" y="-269"/>
                            <a:ext cx="20" cy="30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02"/>
                              <a:gd name="T2" fmla="*/ 0 w 20"/>
                              <a:gd name="T3" fmla="*/ 302 h 3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02">
                                <a:moveTo>
                                  <a:pt x="0" y="0"/>
                                </a:moveTo>
                                <a:lnTo>
                                  <a:pt x="0" y="302"/>
                                </a:lnTo>
                              </a:path>
                            </a:pathLst>
                          </a:custGeom>
                          <a:noFill/>
                          <a:ln w="2032">
                            <a:solidFill>
                              <a:srgbClr val="A6A6A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773954" id="Group 185" o:spid="_x0000_s1026" style="position:absolute;margin-left:98.85pt;margin-top:-13.55pt;width:93.35pt;height:33.25pt;z-index:-251636736;mso-position-horizontal-relative:page" coordorigin="1977,-271" coordsize="1867,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" o:allowincell="f">
                <v:shape id="Freeform 186" o:spid="_x0000_s1027" style="position:absolute;left:1979;top:91;width:1863;height:20;visibility:visible;mso-wrap-style:square;v-text-anchor:top" coordsize="18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" path="m,l1862,e" filled="f" strokecolor="#a6a6a6" strokeweight=".22pt">
                  <v:path arrowok="t" o:connecttype="custom" o:connectlocs="0,0;1862,0" o:connectangles="0,0"/>
                </v:shape>
                <v:shape id="Freeform 187" o:spid="_x0000_s1028" style="position:absolute;left:3841;top:90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" path="m,l,302e" filled="f" strokecolor="#a6a6a6" strokeweight=".16pt">
                  <v:path arrowok="t" o:connecttype="custom" o:connectlocs="0,0;0,302" o:connectangles="0,0"/>
                </v:shape>
                <v:shape id="Freeform 188" o:spid="_x0000_s1029" style="position:absolute;left:1979;top:391;width:1863;height:20;visibility:visible;mso-wrap-style:square;v-text-anchor:top" coordsize="18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" path="m,l1862,e" filled="f" strokecolor="#a6a6a6" strokeweight=".22pt">
                  <v:path arrowok="t" o:connecttype="custom" o:connectlocs="0,0;1862,0" o:connectangles="0,0"/>
                </v:shape>
                <v:shape id="Freeform 189" o:spid="_x0000_s1030" style="position:absolute;left:1980;top:90;width:20;height:303;visibility:visible;mso-wrap-style:square;v-text-anchor:top" coordsize="20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" path="m,l,302e" filled="f" strokecolor="#a6a6a6" strokeweight=".16pt">
                  <v:path arrowok="t" o:connecttype="custom" o:connectlocs="0,0;0,302" o:connectangles="0,0"/>
                </v:shape>
                <v:shape id="Freeform 190" o:spid="_x0000_s1031" style="position:absolute;left:1979;top:-268;width:1863;height:20;visibility:visible;mso-wrap-style:square;v-text-anchor:top" coordsize="18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" path="m,l1862,e" filled="f" strokecolor="#a6a6a6" strokeweight=".22pt">
                  <v:path arrowok="t" o:connecttype="custom" o:connectlocs="0,0;1862,0" o:connectangles="0,0"/>
                </v:shape>
                <v:shape id="Freeform 191" o:spid="_x0000_s1032" style="position:absolute;left:3841;top:-269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" path="m,l,302e" filled="f" strokecolor="#a6a6a6" strokeweight=".16pt">
                  <v:path arrowok="t" o:connecttype="custom" o:connectlocs="0,0;0,302" o:connectangles="0,0"/>
                </v:shape>
                <v:shape id="Freeform 192" o:spid="_x0000_s1033" style="position:absolute;left:1979;top:31;width:1863;height:20;visibility:visible;mso-wrap-style:square;v-text-anchor:top" coordsize="186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" path="m,l1862,e" filled="f" strokecolor="#a6a6a6" strokeweight=".22pt">
                  <v:path arrowok="t" o:connecttype="custom" o:connectlocs="0,0;1862,0" o:connectangles="0,0"/>
                </v:shape>
                <v:shape id="Freeform 193" o:spid="_x0000_s1034" style="position:absolute;left:1980;top:-269;width:20;height:302;visibility:visible;mso-wrap-style:square;v-text-anchor:top" coordsize="20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" path="m,l,302e" filled="f" strokecolor="#a6a6a6" strokeweight=".16pt">
                  <v:path arrowok="t" o:connecttype="custom" o:connectlocs="0,0;0,302" o:connectangles="0,0"/>
                </v:shape>
                <w10:wrap anchorx="page"/>
              </v:group>
            </w:pict>
          </mc:Fallback>
        </mc:AlternateContent>
      </w:r>
      <w:r w:rsidR="00715F69" w:rsidRPr="00E42D5D">
        <w:rPr>
          <w:color w:val="000000" w:themeColor="text1"/>
          <w:spacing w:val="-1"/>
        </w:rPr>
        <w:t>Type</w:t>
      </w:r>
      <w:r w:rsidR="00715F69" w:rsidRPr="00E42D5D">
        <w:rPr>
          <w:color w:val="000000" w:themeColor="text1"/>
          <w:spacing w:val="-7"/>
        </w:rPr>
        <w:t xml:space="preserve"> </w:t>
      </w:r>
      <w:r w:rsidR="00715F69" w:rsidRPr="00E42D5D">
        <w:rPr>
          <w:color w:val="000000" w:themeColor="text1"/>
        </w:rPr>
        <w:t>3</w:t>
      </w:r>
    </w:p>
    <w:p w14:paraId="763B4070" w14:textId="77777777" w:rsidR="00715F69" w:rsidRPr="00E42D5D" w:rsidRDefault="00715F69">
      <w:pPr>
        <w:pStyle w:val="BodyText"/>
        <w:kinsoku w:val="0"/>
        <w:overflowPunct w:val="0"/>
        <w:spacing w:before="82"/>
        <w:rPr>
          <w:color w:val="000000" w:themeColor="text1"/>
        </w:rPr>
      </w:pPr>
      <w:r w:rsidRPr="00E42D5D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r w:rsidRPr="00E42D5D">
        <w:rPr>
          <w:color w:val="000000" w:themeColor="text1"/>
          <w:spacing w:val="-1"/>
        </w:rPr>
        <w:t>Type</w:t>
      </w:r>
      <w:r w:rsidRPr="00E42D5D">
        <w:rPr>
          <w:color w:val="000000" w:themeColor="text1"/>
          <w:spacing w:val="-6"/>
        </w:rPr>
        <w:t xml:space="preserve"> </w:t>
      </w:r>
      <w:r w:rsidRPr="00E42D5D">
        <w:rPr>
          <w:color w:val="000000" w:themeColor="text1"/>
        </w:rPr>
        <w:t>2</w:t>
      </w:r>
    </w:p>
    <w:sectPr w:rsidR="00715F69" w:rsidRPr="00E42D5D">
      <w:type w:val="continuous"/>
      <w:pgSz w:w="12240" w:h="15840"/>
      <w:pgMar w:top="60" w:right="540" w:bottom="280" w:left="320" w:header="720" w:footer="720" w:gutter="0"/>
      <w:cols w:num="3" w:space="720" w:equalWidth="0">
        <w:col w:w="1600" w:space="1882"/>
        <w:col w:w="782" w:space="2819"/>
        <w:col w:w="4297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cumentProtection w:edit="forms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jIwNzG3MDY2NDJS0lEKTi0uzszPAykwrAUAQWoeFSwAAAA="/>
  </w:docVars>
  <w:rsids>
    <w:rsidRoot w:val="003B3B68"/>
    <w:rsid w:val="000C3BFF"/>
    <w:rsid w:val="00190603"/>
    <w:rsid w:val="001D7260"/>
    <w:rsid w:val="00307A97"/>
    <w:rsid w:val="003B20BC"/>
    <w:rsid w:val="003B3B68"/>
    <w:rsid w:val="003C27FF"/>
    <w:rsid w:val="004C4C19"/>
    <w:rsid w:val="00531D41"/>
    <w:rsid w:val="006000E4"/>
    <w:rsid w:val="00651C94"/>
    <w:rsid w:val="00675114"/>
    <w:rsid w:val="006C54EE"/>
    <w:rsid w:val="006F3E83"/>
    <w:rsid w:val="00715F69"/>
    <w:rsid w:val="0079179D"/>
    <w:rsid w:val="009202DA"/>
    <w:rsid w:val="00931987"/>
    <w:rsid w:val="0094525F"/>
    <w:rsid w:val="009566AC"/>
    <w:rsid w:val="00A72462"/>
    <w:rsid w:val="00D31264"/>
    <w:rsid w:val="00DB5D18"/>
    <w:rsid w:val="00DC529F"/>
    <w:rsid w:val="00E42D5D"/>
    <w:rsid w:val="00E4612C"/>
    <w:rsid w:val="00EB2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6ABF43"/>
  <w14:defaultImageDpi w14:val="96"/>
  <w15:docId w15:val="{8875072E-1AEC-469C-9CE6-32F71A1C1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5"/>
      <w:ind w:left="109"/>
      <w:outlineLvl w:val="0"/>
    </w:pPr>
    <w:rPr>
      <w:rFonts w:ascii="Arial Black" w:hAnsi="Arial Black" w:cs="Arial Black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9"/>
    </w:pPr>
    <w:rPr>
      <w:rFonts w:ascii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42D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4612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>Project (IPPs)</vt:lpstr>
      <vt:lpstr>Contact Information</vt:lpstr>
      <vt:lpstr>Location and Geography</vt:lpstr>
      <vt:lpstr>Cost, Yield, and Capacity</vt:lpstr>
      <vt:lpstr>Prioritization [total to 100%]</vt:lpstr>
      <vt:lpstr>Planning Alignment</vt:lpstr>
      <vt:lpstr>/////Funding</vt:lpstr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(IPPs)</dc:title>
  <dc:subject/>
  <dc:creator>bgracely</dc:creator>
  <cp:keywords/>
  <dc:description/>
  <cp:lastModifiedBy>Amber Weber</cp:lastModifiedBy>
  <cp:revision>2</cp:revision>
  <dcterms:created xsi:type="dcterms:W3CDTF">2020-07-08T02:09:00Z</dcterms:created>
  <dcterms:modified xsi:type="dcterms:W3CDTF">2020-07-08T02:09:00Z</dcterms:modified>
</cp:coreProperties>
</file>